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66"/>
        <w:gridCol w:w="1667"/>
        <w:gridCol w:w="1481"/>
        <w:gridCol w:w="1659"/>
        <w:gridCol w:w="1479"/>
        <w:gridCol w:w="1494"/>
        <w:gridCol w:w="1444"/>
      </w:tblGrid>
      <w:tr w:rsidR="00815F94" w14:paraId="6614BE9F" w14:textId="77777777" w:rsidTr="00A467BD">
        <w:tc>
          <w:tcPr>
            <w:tcW w:w="10790" w:type="dxa"/>
            <w:gridSpan w:val="7"/>
            <w:vAlign w:val="center"/>
          </w:tcPr>
          <w:p w14:paraId="0754CC04" w14:textId="0303C555" w:rsidR="00815F94" w:rsidRDefault="00427202" w:rsidP="00A467BD">
            <w:pPr>
              <w:jc w:val="center"/>
              <w:rPr>
                <w:rFonts w:ascii="Arial Black" w:hAnsi="Arial Black"/>
                <w:sz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660295" behindDoc="1" locked="0" layoutInCell="1" allowOverlap="1" wp14:anchorId="64A59E61" wp14:editId="4F24666D">
                  <wp:simplePos x="0" y="0"/>
                  <wp:positionH relativeFrom="column">
                    <wp:posOffset>5789295</wp:posOffset>
                  </wp:positionH>
                  <wp:positionV relativeFrom="paragraph">
                    <wp:posOffset>3175</wp:posOffset>
                  </wp:positionV>
                  <wp:extent cx="988060" cy="857250"/>
                  <wp:effectExtent l="0" t="0" r="2540" b="0"/>
                  <wp:wrapTight wrapText="bothSides">
                    <wp:wrapPolygon edited="0">
                      <wp:start x="0" y="0"/>
                      <wp:lineTo x="0" y="21120"/>
                      <wp:lineTo x="21239" y="21120"/>
                      <wp:lineTo x="21239" y="0"/>
                      <wp:lineTo x="0" y="0"/>
                    </wp:wrapPolygon>
                  </wp:wrapTight>
                  <wp:docPr id="16" name="Picture 16" descr="Free February Cliparts, Download Free Clip Art, Free Clip Art on Clipart  Librar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 descr="Free February Cliparts, Download Free Clip Art, Free Clip Art on Clipart  Library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88060" cy="857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E7598D">
              <w:rPr>
                <w:noProof/>
              </w:rPr>
              <w:drawing>
                <wp:anchor distT="0" distB="0" distL="114300" distR="114300" simplePos="0" relativeHeight="251659271" behindDoc="1" locked="0" layoutInCell="1" allowOverlap="1" wp14:anchorId="2CB3B52F" wp14:editId="3D289B4E">
                  <wp:simplePos x="0" y="0"/>
                  <wp:positionH relativeFrom="column">
                    <wp:posOffset>-57785</wp:posOffset>
                  </wp:positionH>
                  <wp:positionV relativeFrom="paragraph">
                    <wp:posOffset>0</wp:posOffset>
                  </wp:positionV>
                  <wp:extent cx="1182863" cy="900000"/>
                  <wp:effectExtent l="0" t="0" r="0" b="0"/>
                  <wp:wrapTight wrapText="bothSides">
                    <wp:wrapPolygon edited="0">
                      <wp:start x="0" y="0"/>
                      <wp:lineTo x="0" y="21036"/>
                      <wp:lineTo x="21229" y="21036"/>
                      <wp:lineTo x="21229" y="0"/>
                      <wp:lineTo x="0" y="0"/>
                    </wp:wrapPolygon>
                  </wp:wrapTight>
                  <wp:docPr id="15" name="Picture 15" descr="February Images, Stock Photos &amp; Vectors | Shuttersto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 descr="February Images, Stock Photos &amp; Vectors | Shutterstoc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2863" cy="9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815F94" w:rsidRPr="24A51D5D">
              <w:rPr>
                <w:rFonts w:ascii="Arial Black" w:hAnsi="Arial Black"/>
                <w:sz w:val="32"/>
                <w:szCs w:val="32"/>
              </w:rPr>
              <w:t>St. Peter Catholic Elementary School</w:t>
            </w:r>
          </w:p>
          <w:p w14:paraId="275DA659" w14:textId="77777777" w:rsidR="00815F94" w:rsidRDefault="00B87E65" w:rsidP="00A467BD">
            <w:pPr>
              <w:jc w:val="center"/>
              <w:rPr>
                <w:rFonts w:ascii="Arial Black" w:hAnsi="Arial Black"/>
                <w:sz w:val="32"/>
              </w:rPr>
            </w:pPr>
            <w:r>
              <w:rPr>
                <w:rFonts w:ascii="Arial Black" w:hAnsi="Arial Black"/>
                <w:sz w:val="32"/>
              </w:rPr>
              <w:t>FEBRUARY 2021</w:t>
            </w:r>
            <w:r w:rsidR="000B6FD1">
              <w:rPr>
                <w:rFonts w:ascii="Arial Black" w:hAnsi="Arial Black"/>
                <w:sz w:val="32"/>
              </w:rPr>
              <w:t xml:space="preserve"> CALENDAR</w:t>
            </w:r>
          </w:p>
          <w:p w14:paraId="45AF030C" w14:textId="073103A4" w:rsidR="003812BD" w:rsidRPr="003812BD" w:rsidRDefault="003812BD" w:rsidP="00A467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his month’s virtue is </w:t>
            </w:r>
            <w:r w:rsidRPr="009A5EB0">
              <w:rPr>
                <w:b/>
                <w:bCs/>
                <w:sz w:val="20"/>
                <w:szCs w:val="20"/>
              </w:rPr>
              <w:t>COMPASSION</w:t>
            </w:r>
          </w:p>
        </w:tc>
      </w:tr>
      <w:tr w:rsidR="00390852" w14:paraId="6358D7A8" w14:textId="77777777" w:rsidTr="000007DF">
        <w:tc>
          <w:tcPr>
            <w:tcW w:w="1566" w:type="dxa"/>
            <w:shd w:val="clear" w:color="auto" w:fill="BFBFBF" w:themeFill="background1" w:themeFillShade="BF"/>
          </w:tcPr>
          <w:p w14:paraId="44E1BCBE" w14:textId="4B8BB89E" w:rsidR="00815F94" w:rsidRDefault="00815F94" w:rsidP="00815F94">
            <w:pPr>
              <w:jc w:val="center"/>
            </w:pPr>
            <w:r>
              <w:t>Sunday</w:t>
            </w:r>
          </w:p>
        </w:tc>
        <w:tc>
          <w:tcPr>
            <w:tcW w:w="1667" w:type="dxa"/>
            <w:shd w:val="clear" w:color="auto" w:fill="BFBFBF" w:themeFill="background1" w:themeFillShade="BF"/>
          </w:tcPr>
          <w:p w14:paraId="23129CD7" w14:textId="442566F9" w:rsidR="00815F94" w:rsidRDefault="00815F94" w:rsidP="00815F94">
            <w:pPr>
              <w:jc w:val="center"/>
            </w:pPr>
            <w:r>
              <w:t>Monday</w:t>
            </w:r>
          </w:p>
        </w:tc>
        <w:tc>
          <w:tcPr>
            <w:tcW w:w="1481" w:type="dxa"/>
            <w:shd w:val="clear" w:color="auto" w:fill="BFBFBF" w:themeFill="background1" w:themeFillShade="BF"/>
          </w:tcPr>
          <w:p w14:paraId="1C17B974" w14:textId="12FFDDC7" w:rsidR="00815F94" w:rsidRDefault="00815F94" w:rsidP="00815F94">
            <w:pPr>
              <w:jc w:val="center"/>
            </w:pPr>
            <w:r>
              <w:t>Tuesday</w:t>
            </w:r>
          </w:p>
        </w:tc>
        <w:tc>
          <w:tcPr>
            <w:tcW w:w="1659" w:type="dxa"/>
            <w:shd w:val="clear" w:color="auto" w:fill="BFBFBF" w:themeFill="background1" w:themeFillShade="BF"/>
          </w:tcPr>
          <w:p w14:paraId="55324658" w14:textId="657AB479" w:rsidR="00815F94" w:rsidRDefault="00815F94" w:rsidP="00815F94">
            <w:pPr>
              <w:jc w:val="center"/>
            </w:pPr>
            <w:r>
              <w:t>Wednesday</w:t>
            </w:r>
          </w:p>
        </w:tc>
        <w:tc>
          <w:tcPr>
            <w:tcW w:w="1479" w:type="dxa"/>
            <w:shd w:val="clear" w:color="auto" w:fill="BFBFBF" w:themeFill="background1" w:themeFillShade="BF"/>
          </w:tcPr>
          <w:p w14:paraId="04C18872" w14:textId="0F5026AD" w:rsidR="00815F94" w:rsidRDefault="00815F94" w:rsidP="00815F94">
            <w:pPr>
              <w:jc w:val="center"/>
            </w:pPr>
            <w:r>
              <w:t>Thursday</w:t>
            </w:r>
          </w:p>
        </w:tc>
        <w:tc>
          <w:tcPr>
            <w:tcW w:w="1494" w:type="dxa"/>
            <w:shd w:val="clear" w:color="auto" w:fill="BFBFBF" w:themeFill="background1" w:themeFillShade="BF"/>
          </w:tcPr>
          <w:p w14:paraId="0F9C352A" w14:textId="42990639" w:rsidR="00815F94" w:rsidRDefault="00815F94" w:rsidP="00815F94">
            <w:pPr>
              <w:jc w:val="center"/>
            </w:pPr>
            <w:r>
              <w:t>Friday</w:t>
            </w:r>
          </w:p>
        </w:tc>
        <w:tc>
          <w:tcPr>
            <w:tcW w:w="1444" w:type="dxa"/>
            <w:shd w:val="clear" w:color="auto" w:fill="BFBFBF" w:themeFill="background1" w:themeFillShade="BF"/>
          </w:tcPr>
          <w:p w14:paraId="76B04520" w14:textId="23F8D34F" w:rsidR="00815F94" w:rsidRDefault="00815F94" w:rsidP="00815F94">
            <w:pPr>
              <w:jc w:val="center"/>
            </w:pPr>
            <w:r>
              <w:t>Saturday</w:t>
            </w:r>
          </w:p>
        </w:tc>
      </w:tr>
      <w:tr w:rsidR="00390852" w14:paraId="5A09EF8C" w14:textId="77777777" w:rsidTr="000007DF">
        <w:trPr>
          <w:trHeight w:val="1721"/>
        </w:trPr>
        <w:tc>
          <w:tcPr>
            <w:tcW w:w="1566" w:type="dxa"/>
            <w:shd w:val="clear" w:color="auto" w:fill="F2F2F2" w:themeFill="background1" w:themeFillShade="F2"/>
          </w:tcPr>
          <w:p w14:paraId="10B8463B" w14:textId="77777777" w:rsidR="00214B9E" w:rsidRDefault="00214B9E" w:rsidP="00B62976">
            <w:pPr>
              <w:jc w:val="center"/>
              <w:rPr>
                <w:sz w:val="18"/>
                <w:szCs w:val="18"/>
              </w:rPr>
            </w:pPr>
          </w:p>
          <w:p w14:paraId="1DD25907" w14:textId="6D3B22F0" w:rsidR="00B62976" w:rsidRDefault="00B62976" w:rsidP="00214B9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t. Mary’s Church Sunday Holy Mass</w:t>
            </w:r>
          </w:p>
          <w:p w14:paraId="0ABB900A" w14:textId="29AE14DF" w:rsidR="00B62976" w:rsidRDefault="00B62976" w:rsidP="00214B9E">
            <w:pPr>
              <w:jc w:val="center"/>
            </w:pPr>
            <w:r>
              <w:rPr>
                <w:sz w:val="18"/>
                <w:szCs w:val="18"/>
              </w:rPr>
              <w:t>9 and 11 am</w:t>
            </w:r>
          </w:p>
        </w:tc>
        <w:tc>
          <w:tcPr>
            <w:tcW w:w="1667" w:type="dxa"/>
            <w:shd w:val="clear" w:color="auto" w:fill="FFFFFF" w:themeFill="background1"/>
          </w:tcPr>
          <w:p w14:paraId="703EE8AB" w14:textId="288580D4" w:rsidR="00D60802" w:rsidRDefault="008866D1" w:rsidP="006E06ED">
            <w:pPr>
              <w:jc w:val="right"/>
            </w:pPr>
            <w:r>
              <w:t>1</w:t>
            </w:r>
          </w:p>
          <w:p w14:paraId="6D0B9610" w14:textId="75040475" w:rsidR="00B62976" w:rsidRDefault="00B62976" w:rsidP="006E06ED">
            <w:pPr>
              <w:jc w:val="right"/>
            </w:pPr>
            <w:r>
              <w:t xml:space="preserve">Day </w:t>
            </w:r>
            <w:r w:rsidR="008866D1">
              <w:t>2</w:t>
            </w:r>
          </w:p>
          <w:p w14:paraId="58917625" w14:textId="72C45006" w:rsidR="001555BD" w:rsidRDefault="001555BD" w:rsidP="006E06ED">
            <w:pPr>
              <w:jc w:val="right"/>
            </w:pPr>
          </w:p>
        </w:tc>
        <w:tc>
          <w:tcPr>
            <w:tcW w:w="1481" w:type="dxa"/>
            <w:shd w:val="clear" w:color="auto" w:fill="FFFFFF" w:themeFill="background1"/>
          </w:tcPr>
          <w:p w14:paraId="2D4DB881" w14:textId="519E7116" w:rsidR="00D60802" w:rsidRDefault="008866D1" w:rsidP="006E06ED">
            <w:pPr>
              <w:jc w:val="right"/>
            </w:pPr>
            <w:r>
              <w:t>2</w:t>
            </w:r>
          </w:p>
          <w:p w14:paraId="5F6E5137" w14:textId="328A107E" w:rsidR="001555BD" w:rsidRDefault="001555BD" w:rsidP="006E06ED">
            <w:pPr>
              <w:jc w:val="right"/>
            </w:pPr>
            <w:r>
              <w:t xml:space="preserve">Day </w:t>
            </w:r>
            <w:r w:rsidR="008866D1">
              <w:t>3</w:t>
            </w:r>
          </w:p>
        </w:tc>
        <w:tc>
          <w:tcPr>
            <w:tcW w:w="1659" w:type="dxa"/>
            <w:shd w:val="clear" w:color="auto" w:fill="FFFFFF" w:themeFill="background1"/>
          </w:tcPr>
          <w:p w14:paraId="49D76F62" w14:textId="36A9C2F6" w:rsidR="00D60802" w:rsidRDefault="008866D1" w:rsidP="006E06ED">
            <w:pPr>
              <w:jc w:val="right"/>
            </w:pPr>
            <w:r>
              <w:t>3</w:t>
            </w:r>
          </w:p>
          <w:p w14:paraId="31A13D90" w14:textId="57003BE5" w:rsidR="001555BD" w:rsidRDefault="001555BD" w:rsidP="006E06ED">
            <w:pPr>
              <w:jc w:val="right"/>
            </w:pPr>
            <w:r>
              <w:t xml:space="preserve">Day </w:t>
            </w:r>
            <w:r w:rsidR="008866D1">
              <w:t>4</w:t>
            </w:r>
          </w:p>
          <w:p w14:paraId="14E7033C" w14:textId="77777777" w:rsidR="00233965" w:rsidRDefault="00233965" w:rsidP="006E06ED">
            <w:pPr>
              <w:jc w:val="right"/>
            </w:pPr>
          </w:p>
          <w:p w14:paraId="1E7877B9" w14:textId="19BC7ED4" w:rsidR="00233965" w:rsidRPr="00865B9F" w:rsidRDefault="00233965" w:rsidP="00233965">
            <w:pPr>
              <w:jc w:val="center"/>
              <w:rPr>
                <w:b/>
                <w:bCs/>
              </w:rPr>
            </w:pPr>
          </w:p>
        </w:tc>
        <w:tc>
          <w:tcPr>
            <w:tcW w:w="1479" w:type="dxa"/>
          </w:tcPr>
          <w:p w14:paraId="453F77C6" w14:textId="7E4114B1" w:rsidR="00D60802" w:rsidRDefault="008866D1" w:rsidP="006E06ED">
            <w:pPr>
              <w:jc w:val="right"/>
            </w:pPr>
            <w:r>
              <w:t>4</w:t>
            </w:r>
          </w:p>
          <w:p w14:paraId="0E95BB78" w14:textId="6E5692F4" w:rsidR="00D60802" w:rsidRDefault="00D60802" w:rsidP="006E06ED">
            <w:pPr>
              <w:jc w:val="right"/>
            </w:pPr>
            <w:r>
              <w:t xml:space="preserve">Day </w:t>
            </w:r>
            <w:r w:rsidR="008866D1">
              <w:t>5</w:t>
            </w:r>
          </w:p>
        </w:tc>
        <w:tc>
          <w:tcPr>
            <w:tcW w:w="1494" w:type="dxa"/>
          </w:tcPr>
          <w:p w14:paraId="110B4C14" w14:textId="4FF551F0" w:rsidR="00D60802" w:rsidRDefault="008866D1" w:rsidP="006E06ED">
            <w:pPr>
              <w:jc w:val="right"/>
            </w:pPr>
            <w:r>
              <w:t>5</w:t>
            </w:r>
          </w:p>
          <w:p w14:paraId="29EDFF8F" w14:textId="103BED12" w:rsidR="00D60802" w:rsidRDefault="00D60802" w:rsidP="006E06ED">
            <w:pPr>
              <w:jc w:val="right"/>
            </w:pPr>
            <w:r>
              <w:t xml:space="preserve">Day </w:t>
            </w:r>
            <w:r w:rsidR="008866D1">
              <w:t>1</w:t>
            </w:r>
          </w:p>
          <w:p w14:paraId="7CB12293" w14:textId="77777777" w:rsidR="008866D1" w:rsidRDefault="008866D1" w:rsidP="00233965">
            <w:pPr>
              <w:jc w:val="center"/>
              <w:rPr>
                <w:b/>
                <w:bCs/>
                <w:sz w:val="18"/>
                <w:szCs w:val="18"/>
              </w:rPr>
            </w:pPr>
          </w:p>
          <w:p w14:paraId="2145941B" w14:textId="21B75A77" w:rsidR="00A60239" w:rsidRPr="00A60239" w:rsidRDefault="00A60239" w:rsidP="00093C0C">
            <w:pPr>
              <w:jc w:val="center"/>
              <w:rPr>
                <w:rFonts w:ascii="Comic Sans MS" w:hAnsi="Comic Sans MS"/>
              </w:rPr>
            </w:pPr>
          </w:p>
        </w:tc>
        <w:tc>
          <w:tcPr>
            <w:tcW w:w="1444" w:type="dxa"/>
            <w:shd w:val="clear" w:color="auto" w:fill="F2F2F2" w:themeFill="background1" w:themeFillShade="F2"/>
          </w:tcPr>
          <w:p w14:paraId="2C19C797" w14:textId="33605CB7" w:rsidR="00D60802" w:rsidRDefault="008866D1" w:rsidP="003F70F8">
            <w:pPr>
              <w:jc w:val="right"/>
            </w:pPr>
            <w:r>
              <w:t>6</w:t>
            </w:r>
          </w:p>
          <w:p w14:paraId="4AB3C28B" w14:textId="77777777" w:rsidR="00214B9E" w:rsidRDefault="00214B9E" w:rsidP="00D21C27">
            <w:pPr>
              <w:jc w:val="center"/>
              <w:rPr>
                <w:sz w:val="18"/>
                <w:szCs w:val="18"/>
              </w:rPr>
            </w:pPr>
          </w:p>
          <w:p w14:paraId="740AB91B" w14:textId="28E3EACF" w:rsidR="00D60802" w:rsidRDefault="00D60802" w:rsidP="00D21C27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t. Mary’s Church Holy Mass</w:t>
            </w:r>
          </w:p>
          <w:p w14:paraId="054F9B6A" w14:textId="2643CF26" w:rsidR="00D60802" w:rsidRDefault="00D60802" w:rsidP="00D21C27">
            <w:pPr>
              <w:jc w:val="center"/>
            </w:pPr>
            <w:r>
              <w:rPr>
                <w:sz w:val="18"/>
                <w:szCs w:val="18"/>
              </w:rPr>
              <w:t>5 pm</w:t>
            </w:r>
          </w:p>
        </w:tc>
      </w:tr>
      <w:tr w:rsidR="00660883" w14:paraId="73F9A47C" w14:textId="77777777" w:rsidTr="000007DF">
        <w:trPr>
          <w:trHeight w:val="2608"/>
        </w:trPr>
        <w:tc>
          <w:tcPr>
            <w:tcW w:w="1566" w:type="dxa"/>
            <w:shd w:val="clear" w:color="auto" w:fill="F2F2F2" w:themeFill="background1" w:themeFillShade="F2"/>
          </w:tcPr>
          <w:p w14:paraId="6FDBD0BF" w14:textId="0ED006B3" w:rsidR="00815F94" w:rsidRDefault="008866D1" w:rsidP="003F70F8">
            <w:pPr>
              <w:jc w:val="right"/>
            </w:pPr>
            <w:r>
              <w:t>7</w:t>
            </w:r>
          </w:p>
          <w:p w14:paraId="3C672549" w14:textId="77777777" w:rsidR="00AC527A" w:rsidRDefault="00AC527A" w:rsidP="003F70F8">
            <w:pPr>
              <w:jc w:val="right"/>
            </w:pPr>
          </w:p>
          <w:p w14:paraId="259B518A" w14:textId="77777777" w:rsidR="00AC527A" w:rsidRDefault="00AC527A" w:rsidP="003F70F8">
            <w:pPr>
              <w:jc w:val="right"/>
            </w:pPr>
          </w:p>
          <w:p w14:paraId="15701DAB" w14:textId="67E29375" w:rsidR="00AC527A" w:rsidRDefault="00B37CD1" w:rsidP="00B37C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t. Mary’s Church Sunday Holy Mass</w:t>
            </w:r>
          </w:p>
          <w:p w14:paraId="4A37B6FC" w14:textId="3C2D77DC" w:rsidR="00B37CD1" w:rsidRPr="00B37CD1" w:rsidRDefault="00B37CD1" w:rsidP="00B37C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 and 11 am</w:t>
            </w:r>
          </w:p>
        </w:tc>
        <w:tc>
          <w:tcPr>
            <w:tcW w:w="1667" w:type="dxa"/>
          </w:tcPr>
          <w:p w14:paraId="5F540299" w14:textId="098F4318" w:rsidR="00815F94" w:rsidRDefault="008866D1" w:rsidP="00EB7FD5">
            <w:pPr>
              <w:jc w:val="right"/>
            </w:pPr>
            <w:r>
              <w:t>8</w:t>
            </w:r>
          </w:p>
          <w:p w14:paraId="05E998AE" w14:textId="1F8517F7" w:rsidR="00325E70" w:rsidRDefault="00325E70" w:rsidP="00EB7FD5">
            <w:pPr>
              <w:jc w:val="right"/>
            </w:pPr>
            <w:r>
              <w:t xml:space="preserve">Day </w:t>
            </w:r>
            <w:r w:rsidR="008866D1">
              <w:t>2</w:t>
            </w:r>
          </w:p>
          <w:p w14:paraId="1323D681" w14:textId="77777777" w:rsidR="00C24756" w:rsidRPr="00557AE0" w:rsidRDefault="00A94C7A" w:rsidP="00A94C7A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 w:rsidRPr="00557AE0">
              <w:rPr>
                <w:rFonts w:ascii="Comic Sans MS" w:hAnsi="Comic Sans MS"/>
                <w:sz w:val="20"/>
                <w:szCs w:val="20"/>
              </w:rPr>
              <w:t>RETURN TO IN PERSON LEARNING!</w:t>
            </w:r>
          </w:p>
          <w:p w14:paraId="168F3990" w14:textId="3CE81453" w:rsidR="00612B6C" w:rsidRPr="00557AE0" w:rsidRDefault="00557AE0" w:rsidP="00A94C7A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557AE0">
              <w:rPr>
                <w:rFonts w:cstheme="minorHAnsi"/>
                <w:b/>
                <w:bCs/>
                <w:sz w:val="20"/>
                <w:szCs w:val="20"/>
              </w:rPr>
              <w:t xml:space="preserve">Report cards handed out </w:t>
            </w:r>
          </w:p>
          <w:p w14:paraId="5673B551" w14:textId="0932C9D3" w:rsidR="006F5534" w:rsidRPr="006F5534" w:rsidRDefault="00521D34" w:rsidP="006E32FC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  <w:sz w:val="20"/>
                <w:szCs w:val="20"/>
              </w:rPr>
              <w:t>Order pancakes</w:t>
            </w:r>
            <w:r w:rsidR="006F5534" w:rsidRPr="00612B6C">
              <w:rPr>
                <w:rFonts w:cstheme="minorHAnsi"/>
                <w:sz w:val="20"/>
                <w:szCs w:val="20"/>
              </w:rPr>
              <w:t xml:space="preserve"> through SchoolCash Online</w:t>
            </w:r>
          </w:p>
        </w:tc>
        <w:tc>
          <w:tcPr>
            <w:tcW w:w="1481" w:type="dxa"/>
          </w:tcPr>
          <w:p w14:paraId="602C17BE" w14:textId="29A067F4" w:rsidR="00815F94" w:rsidRDefault="008866D1" w:rsidP="00EB7FD5">
            <w:pPr>
              <w:jc w:val="right"/>
            </w:pPr>
            <w:r>
              <w:t>9</w:t>
            </w:r>
          </w:p>
          <w:p w14:paraId="298E80D1" w14:textId="77777777" w:rsidR="008040EA" w:rsidRDefault="00325E70" w:rsidP="00EB7FD5">
            <w:pPr>
              <w:jc w:val="right"/>
            </w:pPr>
            <w:r>
              <w:t>Day</w:t>
            </w:r>
            <w:r w:rsidR="008866D1">
              <w:t xml:space="preserve"> 3</w:t>
            </w:r>
          </w:p>
          <w:p w14:paraId="2FFFC11D" w14:textId="5A10AA81" w:rsidR="00325E70" w:rsidRPr="00390852" w:rsidRDefault="008040EA" w:rsidP="00390852">
            <w:pPr>
              <w:jc w:val="center"/>
              <w:rPr>
                <w:i/>
                <w:iCs/>
              </w:rPr>
            </w:pPr>
            <w:r w:rsidRPr="00390852">
              <w:rPr>
                <w:i/>
                <w:iCs/>
              </w:rPr>
              <w:t>Last date to notify school of switch between Virtual School &amp; Bricks and Mortar School</w:t>
            </w:r>
          </w:p>
        </w:tc>
        <w:tc>
          <w:tcPr>
            <w:tcW w:w="1659" w:type="dxa"/>
          </w:tcPr>
          <w:p w14:paraId="26344E0B" w14:textId="1B75ACAB" w:rsidR="00815F94" w:rsidRDefault="00A247AD" w:rsidP="00EB7FD5">
            <w:pPr>
              <w:jc w:val="right"/>
            </w:pPr>
            <w:r>
              <w:t>1</w:t>
            </w:r>
            <w:r w:rsidR="008866D1">
              <w:t>0</w:t>
            </w:r>
          </w:p>
          <w:p w14:paraId="269E5410" w14:textId="7EA9470F" w:rsidR="00325E70" w:rsidRDefault="00325E70" w:rsidP="00EB7FD5">
            <w:pPr>
              <w:jc w:val="right"/>
            </w:pPr>
            <w:r>
              <w:t>Day</w:t>
            </w:r>
            <w:r w:rsidR="00724698">
              <w:t xml:space="preserve"> </w:t>
            </w:r>
            <w:r w:rsidR="008866D1">
              <w:t>4</w:t>
            </w:r>
          </w:p>
          <w:p w14:paraId="5236BDD9" w14:textId="191E1F80" w:rsidR="00233965" w:rsidRDefault="00233965" w:rsidP="00EB7FD5">
            <w:pPr>
              <w:jc w:val="right"/>
            </w:pPr>
          </w:p>
          <w:p w14:paraId="01A04377" w14:textId="3F181092" w:rsidR="00B72F99" w:rsidRDefault="00B72F99" w:rsidP="00093C0C">
            <w:pPr>
              <w:jc w:val="center"/>
            </w:pPr>
          </w:p>
        </w:tc>
        <w:tc>
          <w:tcPr>
            <w:tcW w:w="1479" w:type="dxa"/>
          </w:tcPr>
          <w:p w14:paraId="282BC3F0" w14:textId="0BE4EED3" w:rsidR="00815F94" w:rsidRDefault="00A247AD" w:rsidP="00EB7FD5">
            <w:pPr>
              <w:jc w:val="right"/>
            </w:pPr>
            <w:r>
              <w:t>1</w:t>
            </w:r>
            <w:r w:rsidR="00581933">
              <w:t>1</w:t>
            </w:r>
          </w:p>
          <w:p w14:paraId="2AC2E06D" w14:textId="06CA9493" w:rsidR="00724698" w:rsidRDefault="00724698" w:rsidP="00EB7FD5">
            <w:pPr>
              <w:jc w:val="right"/>
            </w:pPr>
            <w:r>
              <w:t xml:space="preserve">Day </w:t>
            </w:r>
            <w:r w:rsidR="00B531D8">
              <w:t>5</w:t>
            </w:r>
          </w:p>
          <w:p w14:paraId="575963CE" w14:textId="77777777" w:rsidR="00A86B02" w:rsidRDefault="00A86B02" w:rsidP="00EB7FD5">
            <w:pPr>
              <w:jc w:val="right"/>
            </w:pPr>
          </w:p>
          <w:p w14:paraId="7C48DC1B" w14:textId="2869E5F3" w:rsidR="00A86B02" w:rsidRDefault="006F5534" w:rsidP="006F5534">
            <w:pPr>
              <w:jc w:val="center"/>
            </w:pPr>
            <w:r>
              <w:rPr>
                <w:rFonts w:cstheme="minorHAnsi"/>
              </w:rPr>
              <w:t>FINAL DAY to o</w:t>
            </w:r>
            <w:r>
              <w:rPr>
                <w:rFonts w:cstheme="minorHAnsi"/>
              </w:rPr>
              <w:t>rder pancakes through SchoolCash Online</w:t>
            </w:r>
          </w:p>
        </w:tc>
        <w:tc>
          <w:tcPr>
            <w:tcW w:w="1494" w:type="dxa"/>
            <w:shd w:val="clear" w:color="auto" w:fill="FFFFFF" w:themeFill="background1"/>
          </w:tcPr>
          <w:p w14:paraId="23195F8B" w14:textId="2CEA6EB5" w:rsidR="00815F94" w:rsidRDefault="00581933" w:rsidP="00EB7FD5">
            <w:pPr>
              <w:jc w:val="right"/>
            </w:pPr>
            <w:r>
              <w:t>12</w:t>
            </w:r>
          </w:p>
          <w:p w14:paraId="2EFC5D23" w14:textId="77777777" w:rsidR="001517BB" w:rsidRDefault="00581933" w:rsidP="00B531D8">
            <w:pPr>
              <w:jc w:val="right"/>
            </w:pPr>
            <w:r>
              <w:t>Day 1</w:t>
            </w:r>
          </w:p>
          <w:p w14:paraId="33642C30" w14:textId="77777777" w:rsidR="00581933" w:rsidRDefault="00581933" w:rsidP="00B531D8">
            <w:pPr>
              <w:jc w:val="right"/>
            </w:pPr>
          </w:p>
          <w:p w14:paraId="7B9D50C9" w14:textId="77777777" w:rsidR="00581933" w:rsidRDefault="00390852" w:rsidP="00093C0C">
            <w:pPr>
              <w:jc w:val="center"/>
            </w:pPr>
            <w:r>
              <w:t>Valentine’s Day in-class celebrations</w:t>
            </w:r>
          </w:p>
          <w:p w14:paraId="1230FAA3" w14:textId="51266CB2" w:rsidR="00390852" w:rsidRPr="004C14B0" w:rsidRDefault="004C14B0" w:rsidP="00093C0C">
            <w:pPr>
              <w:jc w:val="center"/>
              <w:rPr>
                <w:b/>
                <w:bCs/>
              </w:rPr>
            </w:pPr>
            <w:r w:rsidRPr="004C14B0">
              <w:rPr>
                <w:b/>
                <w:bCs/>
                <w:color w:val="FF0000"/>
                <w:sz w:val="96"/>
                <w:szCs w:val="96"/>
              </w:rPr>
              <w:sym w:font="Bookshelf Symbol 7" w:char="F077"/>
            </w:r>
          </w:p>
        </w:tc>
        <w:tc>
          <w:tcPr>
            <w:tcW w:w="1444" w:type="dxa"/>
            <w:shd w:val="clear" w:color="auto" w:fill="F2F2F2" w:themeFill="background1" w:themeFillShade="F2"/>
          </w:tcPr>
          <w:p w14:paraId="56018306" w14:textId="6EE403A9" w:rsidR="00815F94" w:rsidRDefault="00A247AD" w:rsidP="00EB7FD5">
            <w:pPr>
              <w:jc w:val="right"/>
            </w:pPr>
            <w:r>
              <w:t>1</w:t>
            </w:r>
            <w:r w:rsidR="00AA5529">
              <w:t>3</w:t>
            </w:r>
          </w:p>
          <w:p w14:paraId="5DA3B345" w14:textId="77777777" w:rsidR="00D21C27" w:rsidRDefault="00D21C27" w:rsidP="00EB7FD5">
            <w:pPr>
              <w:jc w:val="right"/>
            </w:pPr>
          </w:p>
          <w:p w14:paraId="6C21397A" w14:textId="77777777" w:rsidR="00D21C27" w:rsidRDefault="00D21C27" w:rsidP="00D21C27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t. Mary’s Church Holy Mass</w:t>
            </w:r>
          </w:p>
          <w:p w14:paraId="7C0C03C5" w14:textId="51A6EE3D" w:rsidR="00D21C27" w:rsidRDefault="00D21C27" w:rsidP="00D21C27">
            <w:pPr>
              <w:jc w:val="center"/>
            </w:pPr>
            <w:r>
              <w:rPr>
                <w:sz w:val="18"/>
                <w:szCs w:val="18"/>
              </w:rPr>
              <w:t>5 pm</w:t>
            </w:r>
          </w:p>
        </w:tc>
      </w:tr>
      <w:tr w:rsidR="00660883" w14:paraId="345E237F" w14:textId="77777777" w:rsidTr="000007DF">
        <w:trPr>
          <w:trHeight w:val="2261"/>
        </w:trPr>
        <w:tc>
          <w:tcPr>
            <w:tcW w:w="1566" w:type="dxa"/>
            <w:shd w:val="clear" w:color="auto" w:fill="F2F2F2" w:themeFill="background1" w:themeFillShade="F2"/>
          </w:tcPr>
          <w:p w14:paraId="693415BB" w14:textId="0EB56905" w:rsidR="00815F94" w:rsidRDefault="00AA5529" w:rsidP="002D0D0A">
            <w:pPr>
              <w:jc w:val="right"/>
            </w:pPr>
            <w:r>
              <w:t>14</w:t>
            </w:r>
          </w:p>
          <w:p w14:paraId="380F9D4B" w14:textId="40F83A6E" w:rsidR="00B37CD1" w:rsidRDefault="00B37CD1" w:rsidP="00B37C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t. Mary’s Church Sunday Holy Mass</w:t>
            </w:r>
          </w:p>
          <w:p w14:paraId="4B281611" w14:textId="0DE66C99" w:rsidR="00B37CD1" w:rsidRDefault="00E506E4" w:rsidP="00B37CD1">
            <w:pPr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61319" behindDoc="0" locked="0" layoutInCell="1" allowOverlap="1" wp14:anchorId="796CD694" wp14:editId="021BD73F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141605</wp:posOffset>
                  </wp:positionV>
                  <wp:extent cx="850351" cy="720000"/>
                  <wp:effectExtent l="0" t="0" r="6985" b="4445"/>
                  <wp:wrapThrough wrapText="bothSides">
                    <wp:wrapPolygon edited="0">
                      <wp:start x="0" y="0"/>
                      <wp:lineTo x="0" y="21162"/>
                      <wp:lineTo x="21294" y="21162"/>
                      <wp:lineTo x="21294" y="0"/>
                      <wp:lineTo x="0" y="0"/>
                    </wp:wrapPolygon>
                  </wp:wrapThrough>
                  <wp:docPr id="17" name="Picture 17" descr="Decorative Red Valentine S Day Heart Outline Stock Illustration -  Illustration of abstract, artistic: 39097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" descr="Decorative Red Valentine S Day Heart Outline Stock Illustration -  Illustration of abstract, artistic: 390975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0351" cy="7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B37CD1">
              <w:rPr>
                <w:sz w:val="18"/>
                <w:szCs w:val="18"/>
              </w:rPr>
              <w:t>9 and 11 am</w:t>
            </w:r>
          </w:p>
        </w:tc>
        <w:tc>
          <w:tcPr>
            <w:tcW w:w="1667" w:type="dxa"/>
            <w:shd w:val="clear" w:color="auto" w:fill="BFBFBF" w:themeFill="background1" w:themeFillShade="BF"/>
          </w:tcPr>
          <w:p w14:paraId="4C59F01D" w14:textId="15EB7A7F" w:rsidR="00815F94" w:rsidRDefault="00AA5529" w:rsidP="002D0D0A">
            <w:pPr>
              <w:jc w:val="right"/>
            </w:pPr>
            <w:r>
              <w:t>15</w:t>
            </w:r>
          </w:p>
          <w:p w14:paraId="65BC383F" w14:textId="106E08CB" w:rsidR="00724698" w:rsidRDefault="00724698" w:rsidP="002D0D0A">
            <w:pPr>
              <w:jc w:val="right"/>
            </w:pPr>
          </w:p>
          <w:p w14:paraId="56F7DDD4" w14:textId="77777777" w:rsidR="002D36C3" w:rsidRDefault="002D36C3" w:rsidP="00AA5529">
            <w:pPr>
              <w:jc w:val="center"/>
              <w:rPr>
                <w:b/>
                <w:bCs/>
                <w:sz w:val="24"/>
                <w:szCs w:val="24"/>
              </w:rPr>
            </w:pPr>
          </w:p>
          <w:p w14:paraId="6854013A" w14:textId="112F19A7" w:rsidR="00AA5529" w:rsidRPr="000B3D19" w:rsidRDefault="00AA5529" w:rsidP="00AA5529">
            <w:pPr>
              <w:jc w:val="center"/>
              <w:rPr>
                <w:b/>
                <w:bCs/>
                <w:sz w:val="24"/>
                <w:szCs w:val="24"/>
              </w:rPr>
            </w:pPr>
            <w:r w:rsidRPr="000B3D19">
              <w:rPr>
                <w:b/>
                <w:bCs/>
                <w:sz w:val="24"/>
                <w:szCs w:val="24"/>
              </w:rPr>
              <w:t>FAMILY DAY</w:t>
            </w:r>
          </w:p>
          <w:p w14:paraId="3D28275E" w14:textId="3A5C5FF8" w:rsidR="00AA5529" w:rsidRPr="000B3D19" w:rsidRDefault="00AA5529" w:rsidP="00AA5529">
            <w:pPr>
              <w:jc w:val="center"/>
              <w:rPr>
                <w:sz w:val="20"/>
                <w:szCs w:val="20"/>
              </w:rPr>
            </w:pPr>
            <w:r w:rsidRPr="000B3D19">
              <w:rPr>
                <w:sz w:val="20"/>
                <w:szCs w:val="20"/>
              </w:rPr>
              <w:t>(no school)</w:t>
            </w:r>
          </w:p>
          <w:p w14:paraId="5BE36F1A" w14:textId="7389E346" w:rsidR="00724698" w:rsidRDefault="00724698" w:rsidP="002D0D0A">
            <w:pPr>
              <w:jc w:val="right"/>
            </w:pPr>
          </w:p>
        </w:tc>
        <w:tc>
          <w:tcPr>
            <w:tcW w:w="1481" w:type="dxa"/>
          </w:tcPr>
          <w:p w14:paraId="21EDB960" w14:textId="36D0BF14" w:rsidR="00815F94" w:rsidRDefault="002D36C3" w:rsidP="002D0D0A">
            <w:pPr>
              <w:jc w:val="right"/>
            </w:pPr>
            <w:r>
              <w:t>16</w:t>
            </w:r>
          </w:p>
          <w:p w14:paraId="4CDF82B9" w14:textId="5BBCC155" w:rsidR="00724698" w:rsidRDefault="00724698" w:rsidP="002D0D0A">
            <w:pPr>
              <w:jc w:val="right"/>
            </w:pPr>
            <w:r>
              <w:t xml:space="preserve">Day </w:t>
            </w:r>
            <w:r w:rsidR="002D36C3">
              <w:t>2</w:t>
            </w:r>
          </w:p>
          <w:p w14:paraId="1597D8C8" w14:textId="03E72185" w:rsidR="00A94C7A" w:rsidRPr="006F5534" w:rsidRDefault="00660883" w:rsidP="00304267">
            <w:pPr>
              <w:jc w:val="center"/>
              <w:rPr>
                <w:rFonts w:ascii="Baskerville Old Face" w:hAnsi="Baskerville Old Face"/>
                <w:i/>
                <w:iCs/>
              </w:rPr>
            </w:pPr>
            <w:r w:rsidRPr="006F5534">
              <w:rPr>
                <w:rFonts w:ascii="Baskerville Old Face" w:hAnsi="Baskerville Old Face"/>
                <w:b/>
                <w:bCs/>
                <w:i/>
                <w:iCs/>
              </w:rPr>
              <w:t>SHROVE TUESDAY</w:t>
            </w:r>
            <w:r w:rsidRPr="006F5534">
              <w:rPr>
                <w:rFonts w:ascii="Baskerville Old Face" w:hAnsi="Baskerville Old Face"/>
                <w:i/>
                <w:iCs/>
              </w:rPr>
              <w:t xml:space="preserve"> pancake luncheon</w:t>
            </w:r>
          </w:p>
          <w:p w14:paraId="3F2A2BFC" w14:textId="562095EE" w:rsidR="00143373" w:rsidRPr="006F5534" w:rsidRDefault="00A94C7A" w:rsidP="00390852">
            <w:pPr>
              <w:jc w:val="center"/>
            </w:pPr>
            <w:r w:rsidRPr="006F5534">
              <w:t>Transition to/from Virtual School</w:t>
            </w:r>
          </w:p>
        </w:tc>
        <w:tc>
          <w:tcPr>
            <w:tcW w:w="1659" w:type="dxa"/>
          </w:tcPr>
          <w:p w14:paraId="165F006A" w14:textId="70735AAE" w:rsidR="00815F94" w:rsidRDefault="002D0D0A" w:rsidP="002D0D0A">
            <w:pPr>
              <w:jc w:val="right"/>
            </w:pPr>
            <w:r>
              <w:t>1</w:t>
            </w:r>
            <w:r w:rsidR="002D36C3">
              <w:t>7</w:t>
            </w:r>
          </w:p>
          <w:p w14:paraId="4ED5551A" w14:textId="1876D6BD" w:rsidR="006F7AEA" w:rsidRDefault="006F7AEA" w:rsidP="002D0D0A">
            <w:pPr>
              <w:jc w:val="right"/>
            </w:pPr>
            <w:r>
              <w:t xml:space="preserve">Day </w:t>
            </w:r>
            <w:r w:rsidR="002D36C3">
              <w:t>3</w:t>
            </w:r>
          </w:p>
          <w:p w14:paraId="2218CD81" w14:textId="77777777" w:rsidR="00E72624" w:rsidRDefault="00E72624" w:rsidP="002D0D0A">
            <w:pPr>
              <w:jc w:val="right"/>
            </w:pPr>
          </w:p>
          <w:p w14:paraId="5E3A4D75" w14:textId="3B134F71" w:rsidR="00233965" w:rsidRDefault="00E72624" w:rsidP="00E7262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6EDB85DA" wp14:editId="2E5BF29A">
                  <wp:extent cx="916555" cy="684000"/>
                  <wp:effectExtent l="0" t="0" r="0" b="190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16555" cy="68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D23DE0E" w14:textId="77777777" w:rsidR="00A86B02" w:rsidRDefault="00A86B02" w:rsidP="002D0D0A">
            <w:pPr>
              <w:jc w:val="right"/>
            </w:pPr>
          </w:p>
          <w:p w14:paraId="4FE63FD5" w14:textId="4A3CA737" w:rsidR="00A86B02" w:rsidRDefault="00A86B02" w:rsidP="00C5599F"/>
        </w:tc>
        <w:tc>
          <w:tcPr>
            <w:tcW w:w="1479" w:type="dxa"/>
          </w:tcPr>
          <w:p w14:paraId="69CFC229" w14:textId="5AF9E0B2" w:rsidR="00815F94" w:rsidRDefault="002D0D0A" w:rsidP="002D0D0A">
            <w:pPr>
              <w:jc w:val="right"/>
            </w:pPr>
            <w:r>
              <w:t>1</w:t>
            </w:r>
            <w:r w:rsidR="002D36C3">
              <w:t>8</w:t>
            </w:r>
          </w:p>
          <w:p w14:paraId="4F2BADB0" w14:textId="5C349C7C" w:rsidR="006F7AEA" w:rsidRDefault="006F7AEA" w:rsidP="002D0D0A">
            <w:pPr>
              <w:jc w:val="right"/>
            </w:pPr>
            <w:r>
              <w:t xml:space="preserve">Day </w:t>
            </w:r>
            <w:r w:rsidR="002D36C3">
              <w:t>4</w:t>
            </w:r>
          </w:p>
        </w:tc>
        <w:tc>
          <w:tcPr>
            <w:tcW w:w="1494" w:type="dxa"/>
          </w:tcPr>
          <w:p w14:paraId="35D83B74" w14:textId="73FD4190" w:rsidR="00815F94" w:rsidRDefault="002D36C3" w:rsidP="002D0D0A">
            <w:pPr>
              <w:jc w:val="right"/>
            </w:pPr>
            <w:r>
              <w:t>19</w:t>
            </w:r>
          </w:p>
          <w:p w14:paraId="4353AA31" w14:textId="44E054AA" w:rsidR="006F7AEA" w:rsidRDefault="006F7AEA" w:rsidP="002D0D0A">
            <w:pPr>
              <w:jc w:val="right"/>
            </w:pPr>
            <w:r>
              <w:t xml:space="preserve">Day </w:t>
            </w:r>
            <w:r w:rsidR="002D36C3">
              <w:t>5</w:t>
            </w:r>
          </w:p>
          <w:p w14:paraId="2ED3632B" w14:textId="7E9024A3" w:rsidR="00D01965" w:rsidRDefault="00D01965" w:rsidP="002D0D0A">
            <w:pPr>
              <w:jc w:val="right"/>
            </w:pPr>
          </w:p>
          <w:p w14:paraId="59B31493" w14:textId="13E7C6F2" w:rsidR="00A86B02" w:rsidRDefault="00A86B02" w:rsidP="00093C0C">
            <w:pPr>
              <w:jc w:val="center"/>
            </w:pPr>
          </w:p>
        </w:tc>
        <w:tc>
          <w:tcPr>
            <w:tcW w:w="1444" w:type="dxa"/>
            <w:shd w:val="clear" w:color="auto" w:fill="F2F2F2" w:themeFill="background1" w:themeFillShade="F2"/>
          </w:tcPr>
          <w:p w14:paraId="388AE406" w14:textId="212A35F6" w:rsidR="00815F94" w:rsidRDefault="00E93A3C" w:rsidP="002D0D0A">
            <w:pPr>
              <w:jc w:val="right"/>
            </w:pPr>
            <w:r>
              <w:t>2</w:t>
            </w:r>
            <w:r w:rsidR="002D36C3">
              <w:t>0</w:t>
            </w:r>
          </w:p>
          <w:p w14:paraId="0599CDBC" w14:textId="77777777" w:rsidR="00D21C27" w:rsidRDefault="00D21C27" w:rsidP="002D0D0A">
            <w:pPr>
              <w:jc w:val="right"/>
            </w:pPr>
          </w:p>
          <w:p w14:paraId="7876473C" w14:textId="77777777" w:rsidR="00D21C27" w:rsidRDefault="00D21C27" w:rsidP="00D21C27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t. Mary’s Church Holy Mass</w:t>
            </w:r>
          </w:p>
          <w:p w14:paraId="46292ADC" w14:textId="6C97D3DD" w:rsidR="00D21C27" w:rsidRDefault="00D21C27" w:rsidP="00D21C27">
            <w:pPr>
              <w:jc w:val="center"/>
            </w:pPr>
            <w:r>
              <w:rPr>
                <w:sz w:val="18"/>
                <w:szCs w:val="18"/>
              </w:rPr>
              <w:t>5 pm</w:t>
            </w:r>
          </w:p>
        </w:tc>
      </w:tr>
      <w:tr w:rsidR="00660883" w14:paraId="466F3A8C" w14:textId="77777777" w:rsidTr="000007DF">
        <w:trPr>
          <w:trHeight w:val="2608"/>
        </w:trPr>
        <w:tc>
          <w:tcPr>
            <w:tcW w:w="1566" w:type="dxa"/>
            <w:shd w:val="clear" w:color="auto" w:fill="F2F2F2" w:themeFill="background1" w:themeFillShade="F2"/>
          </w:tcPr>
          <w:p w14:paraId="50011108" w14:textId="704C0754" w:rsidR="00815F94" w:rsidRDefault="00CD6B12" w:rsidP="002D0D0A">
            <w:pPr>
              <w:jc w:val="right"/>
            </w:pPr>
            <w:r>
              <w:t>21</w:t>
            </w:r>
          </w:p>
          <w:p w14:paraId="4E834527" w14:textId="77777777" w:rsidR="00B37CD1" w:rsidRDefault="00B37CD1" w:rsidP="002D0D0A">
            <w:pPr>
              <w:jc w:val="right"/>
            </w:pPr>
          </w:p>
          <w:p w14:paraId="1D00CC13" w14:textId="77777777" w:rsidR="00B37CD1" w:rsidRDefault="00B37CD1" w:rsidP="00B37C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t. Mary’s Church Sunday Holy Mass</w:t>
            </w:r>
          </w:p>
          <w:p w14:paraId="1A84965B" w14:textId="42A1C5C0" w:rsidR="00B37CD1" w:rsidRDefault="00B37CD1" w:rsidP="00B37CD1">
            <w:pPr>
              <w:jc w:val="center"/>
            </w:pPr>
            <w:r>
              <w:rPr>
                <w:sz w:val="18"/>
                <w:szCs w:val="18"/>
              </w:rPr>
              <w:t>9 and 11 am</w:t>
            </w:r>
          </w:p>
        </w:tc>
        <w:tc>
          <w:tcPr>
            <w:tcW w:w="1667" w:type="dxa"/>
          </w:tcPr>
          <w:p w14:paraId="788A7C91" w14:textId="08545C86" w:rsidR="00815F94" w:rsidRDefault="00CD6B12" w:rsidP="002D0D0A">
            <w:pPr>
              <w:jc w:val="right"/>
            </w:pPr>
            <w:r>
              <w:t>22</w:t>
            </w:r>
          </w:p>
          <w:p w14:paraId="68616588" w14:textId="47838ED8" w:rsidR="006F7AEA" w:rsidRDefault="006F7AEA" w:rsidP="002D0D0A">
            <w:pPr>
              <w:jc w:val="right"/>
            </w:pPr>
            <w:r>
              <w:t xml:space="preserve">Day </w:t>
            </w:r>
            <w:r w:rsidR="00CD6B12">
              <w:t>1</w:t>
            </w:r>
          </w:p>
          <w:p w14:paraId="6B88E504" w14:textId="4FE97279" w:rsidR="00E93A3C" w:rsidRDefault="00E93A3C" w:rsidP="002D0D0A">
            <w:pPr>
              <w:jc w:val="right"/>
            </w:pPr>
          </w:p>
        </w:tc>
        <w:tc>
          <w:tcPr>
            <w:tcW w:w="1481" w:type="dxa"/>
          </w:tcPr>
          <w:p w14:paraId="205C5851" w14:textId="2BDBAD58" w:rsidR="00815F94" w:rsidRDefault="00CD6B12" w:rsidP="002D0D0A">
            <w:pPr>
              <w:jc w:val="right"/>
            </w:pPr>
            <w:r>
              <w:t>23</w:t>
            </w:r>
          </w:p>
          <w:p w14:paraId="008618A7" w14:textId="7E0C0055" w:rsidR="006F7AEA" w:rsidRDefault="006F7AEA" w:rsidP="002D0D0A">
            <w:pPr>
              <w:jc w:val="right"/>
            </w:pPr>
            <w:r>
              <w:t xml:space="preserve">Day </w:t>
            </w:r>
            <w:r w:rsidR="00CD6B12">
              <w:t>2</w:t>
            </w:r>
          </w:p>
          <w:p w14:paraId="7DC6C0FC" w14:textId="0553DBC3" w:rsidR="00626F5C" w:rsidRDefault="00626F5C" w:rsidP="00626F5C">
            <w:pPr>
              <w:jc w:val="right"/>
            </w:pPr>
          </w:p>
        </w:tc>
        <w:tc>
          <w:tcPr>
            <w:tcW w:w="1659" w:type="dxa"/>
          </w:tcPr>
          <w:p w14:paraId="2BFF66BB" w14:textId="06303975" w:rsidR="00815F94" w:rsidRDefault="002D0D0A" w:rsidP="002D0D0A">
            <w:pPr>
              <w:jc w:val="right"/>
            </w:pPr>
            <w:r>
              <w:t>2</w:t>
            </w:r>
            <w:r w:rsidR="00CD6B12">
              <w:t>4</w:t>
            </w:r>
          </w:p>
          <w:p w14:paraId="2D29EB88" w14:textId="30827159" w:rsidR="006F7AEA" w:rsidRDefault="006F7AEA" w:rsidP="002D0D0A">
            <w:pPr>
              <w:jc w:val="right"/>
            </w:pPr>
            <w:r>
              <w:t xml:space="preserve">Day </w:t>
            </w:r>
            <w:r w:rsidR="00CD6B12">
              <w:t>3</w:t>
            </w:r>
          </w:p>
          <w:p w14:paraId="210B7C9B" w14:textId="50B7FE6E" w:rsidR="00233965" w:rsidRDefault="00233965" w:rsidP="002D0D0A">
            <w:pPr>
              <w:jc w:val="right"/>
            </w:pPr>
          </w:p>
          <w:p w14:paraId="211FA266" w14:textId="77777777" w:rsidR="00A86B02" w:rsidRDefault="00A86B02" w:rsidP="002D0D0A">
            <w:pPr>
              <w:jc w:val="right"/>
            </w:pPr>
          </w:p>
          <w:p w14:paraId="4CE69189" w14:textId="48B1E946" w:rsidR="00A86B02" w:rsidRDefault="00A86B02" w:rsidP="00C5599F">
            <w:pPr>
              <w:jc w:val="center"/>
            </w:pPr>
          </w:p>
        </w:tc>
        <w:tc>
          <w:tcPr>
            <w:tcW w:w="1479" w:type="dxa"/>
          </w:tcPr>
          <w:p w14:paraId="710F6578" w14:textId="701DD0A1" w:rsidR="00235409" w:rsidRDefault="002D0D0A" w:rsidP="002D0D0A">
            <w:pPr>
              <w:jc w:val="right"/>
            </w:pPr>
            <w:r>
              <w:t>2</w:t>
            </w:r>
            <w:r w:rsidR="00CD6B12">
              <w:t>5</w:t>
            </w:r>
          </w:p>
          <w:p w14:paraId="07E9471D" w14:textId="2F9995D0" w:rsidR="00815F94" w:rsidRDefault="00235409" w:rsidP="002D0D0A">
            <w:pPr>
              <w:jc w:val="right"/>
            </w:pPr>
            <w:r>
              <w:t xml:space="preserve">Day </w:t>
            </w:r>
            <w:r w:rsidR="00CD6B12">
              <w:t>4</w:t>
            </w:r>
          </w:p>
          <w:p w14:paraId="604CC340" w14:textId="77777777" w:rsidR="00A91D87" w:rsidRDefault="00A91D87" w:rsidP="002D0D0A">
            <w:pPr>
              <w:jc w:val="right"/>
            </w:pPr>
          </w:p>
          <w:p w14:paraId="446A16B3" w14:textId="526B4344" w:rsidR="00A91D87" w:rsidRDefault="00A91D87" w:rsidP="00A91D87"/>
        </w:tc>
        <w:tc>
          <w:tcPr>
            <w:tcW w:w="1494" w:type="dxa"/>
          </w:tcPr>
          <w:p w14:paraId="540F455B" w14:textId="6C671D84" w:rsidR="00815F94" w:rsidRDefault="002D0D0A" w:rsidP="002D0D0A">
            <w:pPr>
              <w:jc w:val="right"/>
            </w:pPr>
            <w:r>
              <w:t>2</w:t>
            </w:r>
            <w:r w:rsidR="00CD6B12">
              <w:t>6</w:t>
            </w:r>
          </w:p>
          <w:p w14:paraId="69AD6D5C" w14:textId="3177FAF8" w:rsidR="00007076" w:rsidRDefault="00007076" w:rsidP="00731EB8">
            <w:pPr>
              <w:jc w:val="right"/>
            </w:pPr>
            <w:r>
              <w:t xml:space="preserve">Day </w:t>
            </w:r>
            <w:r w:rsidR="00CD6B12">
              <w:t>5</w:t>
            </w:r>
          </w:p>
          <w:p w14:paraId="34F5BA61" w14:textId="5B00A87F" w:rsidR="00A86B02" w:rsidRDefault="00A86B02" w:rsidP="00726B6E">
            <w:pPr>
              <w:jc w:val="right"/>
            </w:pPr>
          </w:p>
        </w:tc>
        <w:tc>
          <w:tcPr>
            <w:tcW w:w="1444" w:type="dxa"/>
            <w:shd w:val="clear" w:color="auto" w:fill="F2F2F2" w:themeFill="background1" w:themeFillShade="F2"/>
          </w:tcPr>
          <w:p w14:paraId="297ECE18" w14:textId="40D9FEC1" w:rsidR="00815F94" w:rsidRDefault="002D0D0A" w:rsidP="002D0D0A">
            <w:pPr>
              <w:jc w:val="right"/>
            </w:pPr>
            <w:r>
              <w:t>2</w:t>
            </w:r>
            <w:r w:rsidR="0019794B">
              <w:t>7</w:t>
            </w:r>
          </w:p>
          <w:p w14:paraId="44575703" w14:textId="77777777" w:rsidR="00D21C27" w:rsidRDefault="00D21C27" w:rsidP="002D0D0A">
            <w:pPr>
              <w:jc w:val="right"/>
            </w:pPr>
          </w:p>
          <w:p w14:paraId="65B1DF29" w14:textId="77777777" w:rsidR="00D21C27" w:rsidRDefault="00D21C27" w:rsidP="00D21C27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t. Mary’s Church Holy Mass</w:t>
            </w:r>
          </w:p>
          <w:p w14:paraId="51FBDD8D" w14:textId="73CB21BA" w:rsidR="00D21C27" w:rsidRDefault="00D21C27" w:rsidP="00D21C27">
            <w:pPr>
              <w:jc w:val="center"/>
            </w:pPr>
            <w:r>
              <w:rPr>
                <w:sz w:val="18"/>
                <w:szCs w:val="18"/>
              </w:rPr>
              <w:t>5 pm</w:t>
            </w:r>
          </w:p>
        </w:tc>
      </w:tr>
      <w:tr w:rsidR="000007DF" w14:paraId="1EEC122B" w14:textId="77777777" w:rsidTr="000007DF">
        <w:trPr>
          <w:trHeight w:val="2608"/>
        </w:trPr>
        <w:tc>
          <w:tcPr>
            <w:tcW w:w="1566" w:type="dxa"/>
            <w:shd w:val="clear" w:color="auto" w:fill="F2F2F2" w:themeFill="background1" w:themeFillShade="F2"/>
          </w:tcPr>
          <w:p w14:paraId="0BF7958A" w14:textId="0C2D4B97" w:rsidR="000007DF" w:rsidRDefault="000007DF" w:rsidP="002D0D0A">
            <w:pPr>
              <w:jc w:val="right"/>
            </w:pPr>
            <w:r>
              <w:t>28</w:t>
            </w:r>
          </w:p>
          <w:p w14:paraId="44968644" w14:textId="77777777" w:rsidR="000007DF" w:rsidRDefault="000007DF" w:rsidP="002D0D0A">
            <w:pPr>
              <w:jc w:val="right"/>
            </w:pPr>
          </w:p>
          <w:p w14:paraId="5DA9B638" w14:textId="77777777" w:rsidR="000007DF" w:rsidRDefault="000007DF" w:rsidP="00B37C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t. Mary’s Church Sunday Holy Mass</w:t>
            </w:r>
          </w:p>
          <w:p w14:paraId="3425DBE9" w14:textId="52C0622D" w:rsidR="000007DF" w:rsidRDefault="000007DF" w:rsidP="00B37CD1">
            <w:pPr>
              <w:jc w:val="center"/>
            </w:pPr>
            <w:r>
              <w:rPr>
                <w:sz w:val="18"/>
                <w:szCs w:val="18"/>
              </w:rPr>
              <w:t>9 and 11 am</w:t>
            </w:r>
          </w:p>
        </w:tc>
        <w:tc>
          <w:tcPr>
            <w:tcW w:w="9224" w:type="dxa"/>
            <w:gridSpan w:val="6"/>
            <w:vAlign w:val="center"/>
          </w:tcPr>
          <w:p w14:paraId="19FC6A6C" w14:textId="4D284F87" w:rsidR="00612B6C" w:rsidRPr="00277151" w:rsidRDefault="00E75F9E" w:rsidP="0007394C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sz w:val="20"/>
                <w:szCs w:val="20"/>
              </w:rPr>
            </w:pPr>
            <w:r w:rsidRPr="00277151">
              <w:rPr>
                <w:rFonts w:cstheme="minorHAnsi"/>
                <w:sz w:val="20"/>
                <w:szCs w:val="20"/>
              </w:rPr>
              <w:t xml:space="preserve"> </w:t>
            </w:r>
            <w:r w:rsidR="002949BD" w:rsidRPr="00091A0C">
              <w:rPr>
                <w:rFonts w:cstheme="minorHAnsi"/>
                <w:b/>
                <w:bCs/>
                <w:sz w:val="20"/>
                <w:szCs w:val="20"/>
              </w:rPr>
              <w:t>Shrove Tuesday</w:t>
            </w:r>
            <w:r w:rsidR="002949BD" w:rsidRPr="00277151">
              <w:rPr>
                <w:rFonts w:cstheme="minorHAnsi"/>
                <w:sz w:val="20"/>
                <w:szCs w:val="20"/>
              </w:rPr>
              <w:t xml:space="preserve"> p</w:t>
            </w:r>
            <w:r w:rsidR="006E32FC" w:rsidRPr="00277151">
              <w:rPr>
                <w:rFonts w:cstheme="minorHAnsi"/>
                <w:sz w:val="20"/>
                <w:szCs w:val="20"/>
              </w:rPr>
              <w:t xml:space="preserve">ancake orders open </w:t>
            </w:r>
            <w:r w:rsidR="003812BD" w:rsidRPr="00277151">
              <w:rPr>
                <w:rFonts w:cstheme="minorHAnsi"/>
                <w:sz w:val="20"/>
                <w:szCs w:val="20"/>
              </w:rPr>
              <w:t xml:space="preserve">online </w:t>
            </w:r>
            <w:r w:rsidR="006E32FC" w:rsidRPr="00277151">
              <w:rPr>
                <w:rFonts w:cstheme="minorHAnsi"/>
                <w:sz w:val="20"/>
                <w:szCs w:val="20"/>
              </w:rPr>
              <w:t xml:space="preserve">from Feb. 7-11.  </w:t>
            </w:r>
            <w:r w:rsidR="006E32FC" w:rsidRPr="00277151">
              <w:rPr>
                <w:rFonts w:cstheme="minorHAnsi"/>
                <w:b/>
                <w:bCs/>
                <w:i/>
                <w:iCs/>
                <w:sz w:val="20"/>
                <w:szCs w:val="20"/>
              </w:rPr>
              <w:t>There is NO CHARGE</w:t>
            </w:r>
            <w:r w:rsidR="006E32FC" w:rsidRPr="00277151">
              <w:rPr>
                <w:rFonts w:cstheme="minorHAnsi"/>
                <w:sz w:val="20"/>
                <w:szCs w:val="20"/>
              </w:rPr>
              <w:t xml:space="preserve">.  Everyone </w:t>
            </w:r>
            <w:r w:rsidR="002949BD" w:rsidRPr="00277151">
              <w:rPr>
                <w:rFonts w:cstheme="minorHAnsi"/>
                <w:sz w:val="20"/>
                <w:szCs w:val="20"/>
              </w:rPr>
              <w:t>is asked to</w:t>
            </w:r>
            <w:r w:rsidR="006E32FC" w:rsidRPr="00277151">
              <w:rPr>
                <w:rFonts w:cstheme="minorHAnsi"/>
                <w:sz w:val="20"/>
                <w:szCs w:val="20"/>
              </w:rPr>
              <w:t xml:space="preserve"> place order</w:t>
            </w:r>
            <w:r w:rsidR="002949BD" w:rsidRPr="00277151">
              <w:rPr>
                <w:rFonts w:cstheme="minorHAnsi"/>
                <w:sz w:val="20"/>
                <w:szCs w:val="20"/>
              </w:rPr>
              <w:t>s</w:t>
            </w:r>
            <w:r w:rsidR="006E32FC" w:rsidRPr="00277151">
              <w:rPr>
                <w:rFonts w:cstheme="minorHAnsi"/>
                <w:sz w:val="20"/>
                <w:szCs w:val="20"/>
              </w:rPr>
              <w:t xml:space="preserve"> through SchoolCash Online, including those who DO NOT WANT pancakes.</w:t>
            </w:r>
            <w:r w:rsidR="003812BD" w:rsidRPr="00277151">
              <w:rPr>
                <w:rFonts w:cstheme="minorHAnsi"/>
                <w:sz w:val="20"/>
                <w:szCs w:val="20"/>
              </w:rPr>
              <w:t xml:space="preserve">  Donations online are optional.</w:t>
            </w:r>
          </w:p>
          <w:p w14:paraId="5645FA01" w14:textId="213F38B2" w:rsidR="00FA36AB" w:rsidRPr="006E32FC" w:rsidRDefault="00091A0C" w:rsidP="00E75F9E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sz w:val="20"/>
                <w:szCs w:val="20"/>
              </w:rPr>
            </w:pPr>
            <w:r w:rsidRPr="00091A0C">
              <w:rPr>
                <w:rFonts w:cstheme="minorHAnsi"/>
                <w:b/>
                <w:bCs/>
                <w:sz w:val="20"/>
                <w:szCs w:val="20"/>
              </w:rPr>
              <w:t>H</w:t>
            </w:r>
            <w:r w:rsidR="00FA36AB" w:rsidRPr="00091A0C">
              <w:rPr>
                <w:rFonts w:cstheme="minorHAnsi"/>
                <w:b/>
                <w:bCs/>
                <w:sz w:val="20"/>
                <w:szCs w:val="20"/>
              </w:rPr>
              <w:t>ot lunch days</w:t>
            </w:r>
            <w:r w:rsidR="00FA36AB">
              <w:rPr>
                <w:rFonts w:cstheme="minorHAnsi"/>
                <w:sz w:val="20"/>
                <w:szCs w:val="20"/>
              </w:rPr>
              <w:t xml:space="preserve"> have been suspended until March 2021.</w:t>
            </w:r>
          </w:p>
          <w:p w14:paraId="44E03099" w14:textId="77777777" w:rsidR="006E32FC" w:rsidRPr="00B52579" w:rsidRDefault="00B52579" w:rsidP="00E75F9E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0"/>
                <w:szCs w:val="20"/>
              </w:rPr>
              <w:t xml:space="preserve">Monday, February 15 is </w:t>
            </w:r>
            <w:r w:rsidRPr="00091A0C">
              <w:rPr>
                <w:rFonts w:cstheme="minorHAnsi"/>
                <w:b/>
                <w:bCs/>
                <w:sz w:val="20"/>
                <w:szCs w:val="20"/>
              </w:rPr>
              <w:t>Family Day</w:t>
            </w:r>
            <w:r>
              <w:rPr>
                <w:rFonts w:cstheme="minorHAnsi"/>
                <w:sz w:val="20"/>
                <w:szCs w:val="20"/>
              </w:rPr>
              <w:t>.  There is NO SCHOOL on that day.</w:t>
            </w:r>
          </w:p>
          <w:p w14:paraId="771547A9" w14:textId="77777777" w:rsidR="00B52579" w:rsidRPr="006058E9" w:rsidRDefault="00FA36AB" w:rsidP="00E75F9E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sz w:val="24"/>
                <w:szCs w:val="24"/>
              </w:rPr>
            </w:pPr>
            <w:r w:rsidRPr="00091A0C">
              <w:rPr>
                <w:rFonts w:cstheme="minorHAnsi"/>
                <w:b/>
                <w:bCs/>
                <w:sz w:val="20"/>
                <w:szCs w:val="20"/>
              </w:rPr>
              <w:t>Valentine’s Day</w:t>
            </w:r>
            <w:r>
              <w:rPr>
                <w:rFonts w:cstheme="minorHAnsi"/>
                <w:sz w:val="20"/>
                <w:szCs w:val="20"/>
              </w:rPr>
              <w:t xml:space="preserve"> will be celebrated in </w:t>
            </w:r>
            <w:r w:rsidR="00E2606C">
              <w:rPr>
                <w:rFonts w:cstheme="minorHAnsi"/>
                <w:sz w:val="20"/>
                <w:szCs w:val="20"/>
              </w:rPr>
              <w:t xml:space="preserve">class on Fri. Feb. </w:t>
            </w:r>
            <w:r w:rsidR="00E2606C" w:rsidRPr="00E2606C">
              <w:rPr>
                <w:rFonts w:cstheme="minorHAnsi"/>
                <w:sz w:val="20"/>
                <w:szCs w:val="20"/>
              </w:rPr>
              <w:t xml:space="preserve">12.  </w:t>
            </w:r>
            <w:r w:rsidR="00E2606C" w:rsidRPr="003812BD">
              <w:rPr>
                <w:rFonts w:cstheme="minorHAnsi"/>
                <w:i/>
                <w:iCs/>
                <w:sz w:val="20"/>
                <w:szCs w:val="20"/>
              </w:rPr>
              <w:t>NO SHARING OF FOOD IS ALLOWED</w:t>
            </w:r>
            <w:r w:rsidR="00E2606C" w:rsidRPr="00E2606C">
              <w:rPr>
                <w:rFonts w:cstheme="minorHAnsi"/>
                <w:sz w:val="20"/>
                <w:szCs w:val="20"/>
              </w:rPr>
              <w:t>.</w:t>
            </w:r>
            <w:r w:rsidR="00E2606C">
              <w:rPr>
                <w:rFonts w:cstheme="minorHAnsi"/>
                <w:sz w:val="20"/>
                <w:szCs w:val="20"/>
              </w:rPr>
              <w:t xml:space="preserve"> Cards will be created and distributed in class.</w:t>
            </w:r>
          </w:p>
          <w:p w14:paraId="524AE97C" w14:textId="79673D26" w:rsidR="006058E9" w:rsidRPr="00E75F9E" w:rsidRDefault="006058E9" w:rsidP="00E75F9E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0"/>
                <w:szCs w:val="20"/>
              </w:rPr>
              <w:t xml:space="preserve">Transition dates have been </w:t>
            </w:r>
            <w:r w:rsidR="00277151">
              <w:rPr>
                <w:rFonts w:cstheme="minorHAnsi"/>
                <w:sz w:val="20"/>
                <w:szCs w:val="20"/>
              </w:rPr>
              <w:t>set</w:t>
            </w:r>
            <w:r>
              <w:rPr>
                <w:rFonts w:cstheme="minorHAnsi"/>
                <w:sz w:val="20"/>
                <w:szCs w:val="20"/>
              </w:rPr>
              <w:t xml:space="preserve"> for Virtual School/Bricks &amp; Mortar attendance.  The next </w:t>
            </w:r>
            <w:r w:rsidR="00277151">
              <w:rPr>
                <w:rFonts w:cstheme="minorHAnsi"/>
                <w:sz w:val="20"/>
                <w:szCs w:val="20"/>
              </w:rPr>
              <w:t xml:space="preserve">crossover </w:t>
            </w:r>
            <w:r>
              <w:rPr>
                <w:rFonts w:cstheme="minorHAnsi"/>
                <w:sz w:val="20"/>
                <w:szCs w:val="20"/>
              </w:rPr>
              <w:t xml:space="preserve">date is </w:t>
            </w:r>
            <w:r w:rsidRPr="00277151">
              <w:rPr>
                <w:rFonts w:cstheme="minorHAnsi"/>
                <w:b/>
                <w:bCs/>
                <w:sz w:val="20"/>
                <w:szCs w:val="20"/>
              </w:rPr>
              <w:t xml:space="preserve">Tuesday, </w:t>
            </w:r>
            <w:proofErr w:type="gramStart"/>
            <w:r w:rsidRPr="00277151">
              <w:rPr>
                <w:rFonts w:cstheme="minorHAnsi"/>
                <w:b/>
                <w:bCs/>
                <w:sz w:val="20"/>
                <w:szCs w:val="20"/>
              </w:rPr>
              <w:t>February,</w:t>
            </w:r>
            <w:proofErr w:type="gramEnd"/>
            <w:r w:rsidRPr="00277151">
              <w:rPr>
                <w:rFonts w:cstheme="minorHAnsi"/>
                <w:b/>
                <w:bCs/>
                <w:sz w:val="20"/>
                <w:szCs w:val="20"/>
              </w:rPr>
              <w:t xml:space="preserve"> 16, 2021</w:t>
            </w:r>
            <w:r>
              <w:rPr>
                <w:rFonts w:cstheme="minorHAnsi"/>
                <w:sz w:val="20"/>
                <w:szCs w:val="20"/>
              </w:rPr>
              <w:t xml:space="preserve">.  The FINAL date to switch </w:t>
            </w:r>
            <w:r w:rsidR="00AC2F47">
              <w:rPr>
                <w:rFonts w:cstheme="minorHAnsi"/>
                <w:sz w:val="20"/>
                <w:szCs w:val="20"/>
              </w:rPr>
              <w:t>will be Tuesday, April 13, 2021.  Contact the school for more information.</w:t>
            </w:r>
          </w:p>
        </w:tc>
      </w:tr>
    </w:tbl>
    <w:p w14:paraId="08A26546" w14:textId="77777777" w:rsidR="00DF51D0" w:rsidRDefault="00DF51D0" w:rsidP="009B11C7">
      <w:pPr>
        <w:jc w:val="center"/>
        <w:rPr>
          <w:rFonts w:ascii="Arial Black" w:hAnsi="Arial Black"/>
          <w:sz w:val="28"/>
          <w:szCs w:val="28"/>
        </w:rPr>
      </w:pPr>
    </w:p>
    <w:p w14:paraId="7DF0D5B6" w14:textId="5913E547" w:rsidR="00D272D1" w:rsidRDefault="006F191C" w:rsidP="009B11C7">
      <w:pPr>
        <w:jc w:val="center"/>
        <w:rPr>
          <w:rFonts w:ascii="Arial Black" w:hAnsi="Arial Black"/>
          <w:sz w:val="28"/>
          <w:szCs w:val="28"/>
        </w:rPr>
      </w:pPr>
      <w:r>
        <w:rPr>
          <w:rFonts w:ascii="Arial Black" w:hAnsi="Arial Black"/>
          <w:sz w:val="28"/>
          <w:szCs w:val="28"/>
        </w:rPr>
        <w:t>REFERENCE ITEM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92"/>
        <w:gridCol w:w="798"/>
        <w:gridCol w:w="2717"/>
        <w:gridCol w:w="543"/>
        <w:gridCol w:w="3140"/>
      </w:tblGrid>
      <w:tr w:rsidR="00943998" w14:paraId="56E27872" w14:textId="77777777" w:rsidTr="00743639">
        <w:trPr>
          <w:trHeight w:val="2237"/>
        </w:trPr>
        <w:tc>
          <w:tcPr>
            <w:tcW w:w="3592" w:type="dxa"/>
            <w:vAlign w:val="center"/>
          </w:tcPr>
          <w:p w14:paraId="773EEC42" w14:textId="77777777" w:rsidR="00AE4935" w:rsidRDefault="00AE4935" w:rsidP="00D01B67">
            <w:pPr>
              <w:widowControl w:val="0"/>
              <w:rPr>
                <w:rFonts w:ascii="Arial" w:hAnsi="Arial" w:cs="Arial"/>
                <w:b/>
                <w:bCs/>
                <w:sz w:val="24"/>
                <w:szCs w:val="24"/>
                <w:u w:val="single"/>
                <w:lang w:val="en-US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  <w:u w:val="single"/>
                <w:lang w:val="en-US"/>
              </w:rPr>
              <w:t>School Bell Times</w:t>
            </w:r>
          </w:p>
          <w:p w14:paraId="7F9DE4F0" w14:textId="77777777" w:rsidR="00AE4935" w:rsidRDefault="00AE4935" w:rsidP="00D01B67">
            <w:pPr>
              <w:widowControl w:val="0"/>
              <w:ind w:right="15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lang w:val="en-US"/>
              </w:rPr>
              <w:t>First Bell</w:t>
            </w:r>
            <w:r>
              <w:rPr>
                <w:rFonts w:ascii="Arial" w:hAnsi="Arial" w:cs="Arial"/>
                <w:sz w:val="20"/>
                <w:lang w:val="en-US"/>
              </w:rPr>
              <w:tab/>
            </w:r>
            <w:r w:rsidRPr="00C712CC">
              <w:rPr>
                <w:rFonts w:ascii="Arial" w:hAnsi="Arial" w:cs="Arial"/>
                <w:b/>
                <w:bCs/>
                <w:sz w:val="20"/>
                <w:lang w:val="en-US"/>
              </w:rPr>
              <w:t>8:35 am</w:t>
            </w:r>
          </w:p>
          <w:p w14:paraId="6764D31B" w14:textId="16782455" w:rsidR="00AE4935" w:rsidRDefault="00AE4935" w:rsidP="00D01B67">
            <w:pPr>
              <w:widowControl w:val="0"/>
              <w:ind w:right="15"/>
              <w:rPr>
                <w:rFonts w:ascii="Arial" w:hAnsi="Arial" w:cs="Arial"/>
                <w:sz w:val="20"/>
                <w:lang w:val="en-US"/>
              </w:rPr>
            </w:pPr>
            <w:r>
              <w:rPr>
                <w:rFonts w:ascii="Arial" w:hAnsi="Arial" w:cs="Arial"/>
                <w:sz w:val="20"/>
                <w:lang w:val="en-US"/>
              </w:rPr>
              <w:t>First Break</w:t>
            </w:r>
            <w:r>
              <w:rPr>
                <w:rFonts w:ascii="Arial" w:hAnsi="Arial" w:cs="Arial"/>
                <w:sz w:val="20"/>
                <w:lang w:val="en-US"/>
              </w:rPr>
              <w:tab/>
            </w:r>
            <w:r w:rsidRPr="00C712CC">
              <w:rPr>
                <w:rFonts w:ascii="Arial" w:hAnsi="Arial" w:cs="Arial"/>
                <w:b/>
                <w:bCs/>
                <w:sz w:val="20"/>
                <w:lang w:val="en-US"/>
              </w:rPr>
              <w:t xml:space="preserve">10:15 am </w:t>
            </w:r>
            <w:r w:rsidR="00F905B5" w:rsidRPr="00C712CC">
              <w:rPr>
                <w:rFonts w:ascii="Arial" w:hAnsi="Arial" w:cs="Arial"/>
                <w:b/>
                <w:bCs/>
                <w:sz w:val="20"/>
                <w:lang w:val="en-US"/>
              </w:rPr>
              <w:t>-</w:t>
            </w:r>
            <w:r w:rsidRPr="00C712CC">
              <w:rPr>
                <w:rFonts w:ascii="Arial" w:hAnsi="Arial" w:cs="Arial"/>
                <w:b/>
                <w:bCs/>
                <w:sz w:val="20"/>
                <w:lang w:val="en-US"/>
              </w:rPr>
              <w:t xml:space="preserve"> 10:55 am</w:t>
            </w:r>
          </w:p>
          <w:p w14:paraId="22039FD5" w14:textId="59F3416C" w:rsidR="00AE4935" w:rsidRDefault="00AE4935" w:rsidP="00D01B67">
            <w:pPr>
              <w:widowControl w:val="0"/>
              <w:ind w:right="15"/>
              <w:rPr>
                <w:rFonts w:ascii="Arial" w:hAnsi="Arial" w:cs="Arial"/>
                <w:sz w:val="20"/>
                <w:lang w:val="en-US"/>
              </w:rPr>
            </w:pPr>
            <w:r>
              <w:rPr>
                <w:rFonts w:ascii="Arial" w:hAnsi="Arial" w:cs="Arial"/>
                <w:sz w:val="20"/>
                <w:lang w:val="en-US"/>
              </w:rPr>
              <w:t>Lunch Break</w:t>
            </w:r>
            <w:r>
              <w:rPr>
                <w:rFonts w:ascii="Arial" w:hAnsi="Arial" w:cs="Arial"/>
                <w:sz w:val="20"/>
                <w:lang w:val="en-US"/>
              </w:rPr>
              <w:tab/>
            </w:r>
            <w:r w:rsidRPr="00C712CC">
              <w:rPr>
                <w:rFonts w:ascii="Arial" w:hAnsi="Arial" w:cs="Arial"/>
                <w:b/>
                <w:bCs/>
                <w:sz w:val="20"/>
                <w:lang w:val="en-US"/>
              </w:rPr>
              <w:t xml:space="preserve">12:35 pm </w:t>
            </w:r>
            <w:r w:rsidR="00F905B5" w:rsidRPr="00C712CC">
              <w:rPr>
                <w:rFonts w:ascii="Arial" w:hAnsi="Arial" w:cs="Arial"/>
                <w:b/>
                <w:bCs/>
                <w:sz w:val="20"/>
                <w:lang w:val="en-US"/>
              </w:rPr>
              <w:t>-</w:t>
            </w:r>
            <w:r w:rsidRPr="00C712CC">
              <w:rPr>
                <w:rFonts w:ascii="Arial" w:hAnsi="Arial" w:cs="Arial"/>
                <w:b/>
                <w:bCs/>
                <w:sz w:val="20"/>
                <w:lang w:val="en-US"/>
              </w:rPr>
              <w:t xml:space="preserve"> 1:15 pm</w:t>
            </w:r>
          </w:p>
          <w:p w14:paraId="0E18312E" w14:textId="364569A0" w:rsidR="00943998" w:rsidRDefault="00AE4935" w:rsidP="00D01B67">
            <w:pPr>
              <w:widowControl w:val="0"/>
              <w:spacing w:after="20" w:line="216" w:lineRule="auto"/>
              <w:rPr>
                <w:rFonts w:ascii="Arial" w:hAnsi="Arial" w:cs="Arial"/>
                <w:sz w:val="20"/>
                <w:lang w:val="en-US"/>
              </w:rPr>
            </w:pPr>
            <w:r>
              <w:rPr>
                <w:rFonts w:ascii="Arial" w:hAnsi="Arial" w:cs="Arial"/>
                <w:sz w:val="20"/>
                <w:lang w:val="en-US"/>
              </w:rPr>
              <w:t>Dismissal Bell</w:t>
            </w:r>
            <w:r>
              <w:rPr>
                <w:rFonts w:ascii="Arial" w:hAnsi="Arial" w:cs="Arial"/>
                <w:sz w:val="20"/>
                <w:lang w:val="en-US"/>
              </w:rPr>
              <w:tab/>
            </w:r>
            <w:r w:rsidRPr="00C712CC">
              <w:rPr>
                <w:rFonts w:ascii="Arial" w:hAnsi="Arial" w:cs="Arial"/>
                <w:b/>
                <w:bCs/>
                <w:sz w:val="20"/>
                <w:lang w:val="en-US"/>
              </w:rPr>
              <w:t>2:55 pm</w:t>
            </w:r>
          </w:p>
          <w:p w14:paraId="1EEFB862" w14:textId="77777777" w:rsidR="00A02F99" w:rsidRDefault="00A02F99" w:rsidP="00D01B67">
            <w:pPr>
              <w:widowControl w:val="0"/>
              <w:spacing w:after="20" w:line="216" w:lineRule="auto"/>
              <w:rPr>
                <w:rFonts w:ascii="Arial" w:hAnsi="Arial" w:cs="Arial"/>
                <w:sz w:val="20"/>
                <w:lang w:val="en-US"/>
              </w:rPr>
            </w:pPr>
          </w:p>
          <w:p w14:paraId="3E969BC8" w14:textId="77777777" w:rsidR="009B6CBF" w:rsidRDefault="009B6CBF" w:rsidP="009B6CBF">
            <w:pPr>
              <w:pStyle w:val="BodyText"/>
              <w:widowControl w:val="0"/>
              <w:spacing w:after="0"/>
              <w:rPr>
                <w:rFonts w:ascii="Arial" w:hAnsi="Arial" w:cs="Arial"/>
                <w:sz w:val="24"/>
                <w:u w:val="single"/>
                <w:lang w:val="en-US"/>
                <w14:ligatures w14:val="none"/>
              </w:rPr>
            </w:pPr>
            <w:r>
              <w:rPr>
                <w:rFonts w:ascii="Arial" w:hAnsi="Arial" w:cs="Arial"/>
                <w:sz w:val="24"/>
                <w:u w:val="single"/>
                <w:lang w:val="en-US"/>
                <w14:ligatures w14:val="none"/>
              </w:rPr>
              <w:t>Absent/Late Students</w:t>
            </w:r>
          </w:p>
          <w:p w14:paraId="21252B08" w14:textId="77777777" w:rsidR="00C712CC" w:rsidRDefault="009B6CBF" w:rsidP="00C712CC">
            <w:pPr>
              <w:pStyle w:val="BodyText"/>
              <w:widowControl w:val="0"/>
              <w:spacing w:after="0" w:line="240" w:lineRule="auto"/>
              <w:jc w:val="both"/>
              <w:rPr>
                <w:rFonts w:ascii="Arial" w:hAnsi="Arial" w:cs="Arial"/>
                <w:b w:val="0"/>
                <w:bCs w:val="0"/>
                <w:sz w:val="22"/>
                <w:szCs w:val="22"/>
                <w:lang w:val="en-US"/>
                <w14:ligatures w14:val="none"/>
              </w:rPr>
            </w:pPr>
            <w:r w:rsidRPr="00DA59CD">
              <w:rPr>
                <w:rFonts w:ascii="Arial" w:hAnsi="Arial" w:cs="Arial"/>
                <w:b w:val="0"/>
                <w:bCs w:val="0"/>
                <w:sz w:val="22"/>
                <w:szCs w:val="22"/>
                <w:lang w:val="en-US"/>
                <w14:ligatures w14:val="none"/>
              </w:rPr>
              <w:t xml:space="preserve">If your child will be absent or late for </w:t>
            </w:r>
            <w:r w:rsidR="00866E25" w:rsidRPr="00DA59CD">
              <w:rPr>
                <w:rFonts w:ascii="Arial" w:hAnsi="Arial" w:cs="Arial"/>
                <w:b w:val="0"/>
                <w:bCs w:val="0"/>
                <w:sz w:val="22"/>
                <w:szCs w:val="22"/>
                <w:lang w:val="en-US"/>
                <w14:ligatures w14:val="none"/>
              </w:rPr>
              <w:t>school,</w:t>
            </w:r>
            <w:r w:rsidRPr="00DA59CD">
              <w:rPr>
                <w:rFonts w:ascii="Arial" w:hAnsi="Arial" w:cs="Arial"/>
                <w:b w:val="0"/>
                <w:bCs w:val="0"/>
                <w:sz w:val="22"/>
                <w:szCs w:val="22"/>
                <w:lang w:val="en-US"/>
                <w14:ligatures w14:val="none"/>
              </w:rPr>
              <w:t xml:space="preserve"> please call the office </w:t>
            </w:r>
            <w:r w:rsidR="0019303D" w:rsidRPr="00DA59CD">
              <w:rPr>
                <w:rFonts w:ascii="Arial" w:hAnsi="Arial" w:cs="Arial"/>
                <w:b w:val="0"/>
                <w:bCs w:val="0"/>
                <w:sz w:val="22"/>
                <w:szCs w:val="22"/>
                <w:lang w:val="en-US"/>
                <w14:ligatures w14:val="none"/>
              </w:rPr>
              <w:t xml:space="preserve">BEFORE  8:35 am </w:t>
            </w:r>
            <w:r w:rsidRPr="00DA59CD">
              <w:rPr>
                <w:rFonts w:ascii="Arial" w:hAnsi="Arial" w:cs="Arial"/>
                <w:b w:val="0"/>
                <w:bCs w:val="0"/>
                <w:sz w:val="22"/>
                <w:szCs w:val="22"/>
                <w:lang w:val="en-US"/>
                <w14:ligatures w14:val="none"/>
              </w:rPr>
              <w:t>at:</w:t>
            </w:r>
            <w:r w:rsidR="00584FED" w:rsidRPr="00DA59CD">
              <w:rPr>
                <w:rFonts w:ascii="Arial" w:hAnsi="Arial" w:cs="Arial"/>
                <w:b w:val="0"/>
                <w:bCs w:val="0"/>
                <w:sz w:val="22"/>
                <w:szCs w:val="22"/>
                <w:lang w:val="en-US"/>
                <w14:ligatures w14:val="none"/>
              </w:rPr>
              <w:t xml:space="preserve"> </w:t>
            </w:r>
          </w:p>
          <w:p w14:paraId="2C46A890" w14:textId="5E73F259" w:rsidR="009B6CBF" w:rsidRDefault="009B6CBF" w:rsidP="00DA59CD">
            <w:pPr>
              <w:pStyle w:val="BodyText"/>
              <w:widowControl w:val="0"/>
              <w:spacing w:after="0" w:line="240" w:lineRule="auto"/>
              <w:rPr>
                <w:rFonts w:ascii="Arial" w:hAnsi="Arial" w:cs="Arial"/>
                <w:b w:val="0"/>
                <w:bCs w:val="0"/>
                <w:sz w:val="20"/>
                <w:szCs w:val="20"/>
                <w:u w:val="single"/>
                <w:lang w:val="en-US"/>
              </w:rPr>
            </w:pPr>
            <w:r w:rsidRPr="00DA59CD">
              <w:rPr>
                <w:rFonts w:ascii="Arial" w:hAnsi="Arial" w:cs="Arial"/>
                <w:sz w:val="22"/>
                <w:szCs w:val="22"/>
                <w:lang w:val="en-US"/>
                <w14:ligatures w14:val="none"/>
              </w:rPr>
              <w:t xml:space="preserve">519-752-1611 </w:t>
            </w:r>
            <w:r>
              <w:rPr>
                <w:rFonts w:ascii="Arial" w:hAnsi="Arial" w:cs="Arial"/>
                <w:b w:val="0"/>
                <w:bCs w:val="0"/>
                <w:sz w:val="12"/>
                <w:szCs w:val="12"/>
                <w:lang w:val="en-US"/>
                <w14:ligatures w14:val="none"/>
              </w:rPr>
              <w:t>(</w:t>
            </w:r>
            <w:r w:rsidR="00D272D1">
              <w:rPr>
                <w:rFonts w:ascii="Arial" w:hAnsi="Arial" w:cs="Arial"/>
                <w:b w:val="0"/>
                <w:bCs w:val="0"/>
                <w:sz w:val="12"/>
                <w:szCs w:val="12"/>
                <w:lang w:val="en-US"/>
                <w14:ligatures w14:val="none"/>
              </w:rPr>
              <w:t>24-hour</w:t>
            </w:r>
            <w:r>
              <w:rPr>
                <w:rFonts w:ascii="Arial" w:hAnsi="Arial" w:cs="Arial"/>
                <w:b w:val="0"/>
                <w:bCs w:val="0"/>
                <w:sz w:val="12"/>
                <w:szCs w:val="12"/>
                <w:lang w:val="en-US"/>
                <w14:ligatures w14:val="none"/>
              </w:rPr>
              <w:t xml:space="preserve"> voicemail)</w:t>
            </w:r>
          </w:p>
        </w:tc>
        <w:tc>
          <w:tcPr>
            <w:tcW w:w="3515" w:type="dxa"/>
            <w:gridSpan w:val="2"/>
            <w:vAlign w:val="center"/>
          </w:tcPr>
          <w:p w14:paraId="387C4BA5" w14:textId="77777777" w:rsidR="009B6CBF" w:rsidRPr="00CD759F" w:rsidRDefault="009B6CBF" w:rsidP="009B6CBF">
            <w:pPr>
              <w:widowControl w:val="0"/>
              <w:spacing w:after="20" w:line="216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  <w:u w:val="single"/>
                <w:lang w:val="en-US"/>
              </w:rPr>
            </w:pPr>
            <w:r w:rsidRPr="00CD759F">
              <w:rPr>
                <w:rFonts w:ascii="Arial" w:hAnsi="Arial" w:cs="Arial"/>
                <w:b/>
                <w:bCs/>
                <w:sz w:val="24"/>
                <w:szCs w:val="24"/>
                <w:u w:val="single"/>
                <w:lang w:val="en-US"/>
              </w:rPr>
              <w:t>Outdoor Supervision</w:t>
            </w:r>
          </w:p>
          <w:p w14:paraId="1EBE4724" w14:textId="49408C11" w:rsidR="009B6CBF" w:rsidRDefault="009B6CBF" w:rsidP="00DA59CD">
            <w:pPr>
              <w:widowControl w:val="0"/>
              <w:spacing w:after="20" w:line="216" w:lineRule="auto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 xml:space="preserve">Please note that there is no supervision outside before 8:20 or after 2:55.  </w:t>
            </w:r>
          </w:p>
          <w:p w14:paraId="04BBE4C2" w14:textId="2DD055ED" w:rsidR="009B6CBF" w:rsidRDefault="009B6CBF" w:rsidP="00DA59CD">
            <w:pPr>
              <w:widowControl w:val="0"/>
              <w:spacing w:after="20" w:line="216" w:lineRule="auto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At the end of the day, children need to go directly home and are not permitted to play on school grounds since there is no supervision.</w:t>
            </w:r>
          </w:p>
          <w:p w14:paraId="2C7D2C35" w14:textId="77777777" w:rsidR="009B6CBF" w:rsidRDefault="009B6CBF" w:rsidP="009B6CBF">
            <w:pPr>
              <w:widowControl w:val="0"/>
              <w:spacing w:after="20" w:line="216" w:lineRule="auto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  <w:p w14:paraId="0FFCDAB8" w14:textId="77777777" w:rsidR="009B6CBF" w:rsidRDefault="009B6CBF" w:rsidP="009B6CBF">
            <w:pPr>
              <w:widowControl w:val="0"/>
              <w:spacing w:line="192" w:lineRule="auto"/>
              <w:rPr>
                <w:rFonts w:ascii="Arial" w:hAnsi="Arial" w:cs="Arial"/>
                <w:b/>
                <w:bCs/>
                <w:sz w:val="24"/>
                <w:szCs w:val="24"/>
                <w:u w:val="single"/>
                <w:lang w:val="en-US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  <w:u w:val="single"/>
                <w:lang w:val="en-US"/>
              </w:rPr>
              <w:t>Transportation Info</w:t>
            </w:r>
          </w:p>
          <w:p w14:paraId="542D2CBC" w14:textId="77777777" w:rsidR="009B6CBF" w:rsidRDefault="009B6CBF" w:rsidP="00DA59CD">
            <w:pPr>
              <w:widowControl w:val="0"/>
              <w:spacing w:line="192" w:lineRule="auto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Parents can register and track their child’s bus information, as well as get late bus notifications sent to their smart phone/e-mail account.</w:t>
            </w:r>
          </w:p>
          <w:p w14:paraId="5726AF7C" w14:textId="7D022477" w:rsidR="009B6CBF" w:rsidRDefault="009B6CBF" w:rsidP="00DA59CD">
            <w:pPr>
              <w:widowControl w:val="0"/>
              <w:spacing w:line="192" w:lineRule="auto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Parents can register for this free service at:</w:t>
            </w:r>
          </w:p>
          <w:p w14:paraId="2DBD6F56" w14:textId="7DB042D4" w:rsidR="00943998" w:rsidRDefault="009B6CBF" w:rsidP="009B6CBF">
            <w:pPr>
              <w:widowControl w:val="0"/>
              <w:spacing w:line="192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  <w:u w:val="single"/>
                <w:lang w:val="en-US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www.stsbhn.ca</w:t>
            </w:r>
          </w:p>
        </w:tc>
        <w:tc>
          <w:tcPr>
            <w:tcW w:w="3683" w:type="dxa"/>
            <w:gridSpan w:val="2"/>
            <w:vAlign w:val="center"/>
          </w:tcPr>
          <w:p w14:paraId="2C3B9A99" w14:textId="07EC218D" w:rsidR="00A02F99" w:rsidRDefault="00A02F99" w:rsidP="00A02F99">
            <w:pPr>
              <w:widowControl w:val="0"/>
              <w:spacing w:line="192" w:lineRule="auto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noProof/>
                <w:sz w:val="24"/>
                <w:szCs w:val="24"/>
              </w:rPr>
              <w:drawing>
                <wp:anchor distT="36576" distB="36576" distL="36576" distR="36576" simplePos="0" relativeHeight="251658240" behindDoc="0" locked="0" layoutInCell="1" allowOverlap="1" wp14:anchorId="1A8EE0BD" wp14:editId="765076D8">
                  <wp:simplePos x="0" y="0"/>
                  <wp:positionH relativeFrom="column">
                    <wp:posOffset>1816735</wp:posOffset>
                  </wp:positionH>
                  <wp:positionV relativeFrom="paragraph">
                    <wp:posOffset>60325</wp:posOffset>
                  </wp:positionV>
                  <wp:extent cx="288925" cy="288925"/>
                  <wp:effectExtent l="0" t="0" r="0" b="0"/>
                  <wp:wrapNone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92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Parking on</w:t>
            </w:r>
          </w:p>
          <w:p w14:paraId="05A6A39F" w14:textId="77777777" w:rsidR="00A02F99" w:rsidRDefault="00A02F99" w:rsidP="00A02F99">
            <w:pPr>
              <w:widowControl w:val="0"/>
              <w:spacing w:line="192" w:lineRule="auto"/>
              <w:rPr>
                <w:rFonts w:ascii="Arial" w:hAnsi="Arial" w:cs="Arial"/>
                <w:b/>
                <w:bCs/>
                <w:sz w:val="24"/>
                <w:szCs w:val="24"/>
                <w:u w:val="single"/>
                <w:lang w:val="en-US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  <w:u w:val="single"/>
                <w:lang w:val="en-US"/>
              </w:rPr>
              <w:t>Glenwood Drive</w:t>
            </w:r>
          </w:p>
          <w:p w14:paraId="64DFBB8A" w14:textId="77777777" w:rsidR="00A02F99" w:rsidRDefault="00A02F99" w:rsidP="00A02F99">
            <w:pPr>
              <w:widowControl w:val="0"/>
              <w:spacing w:line="192" w:lineRule="auto"/>
              <w:rPr>
                <w:rFonts w:ascii="Arial" w:hAnsi="Arial" w:cs="Arial"/>
                <w:b/>
                <w:bCs/>
                <w:sz w:val="28"/>
                <w:szCs w:val="28"/>
                <w:u w:val="single"/>
                <w:lang w:val="en-US"/>
              </w:rPr>
            </w:pPr>
          </w:p>
          <w:p w14:paraId="762A807C" w14:textId="08CFD30D" w:rsidR="00A02F99" w:rsidRDefault="00A02F99" w:rsidP="00DA59CD">
            <w:pPr>
              <w:widowControl w:val="0"/>
              <w:spacing w:line="192" w:lineRule="auto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proofErr w:type="gramStart"/>
            <w:r>
              <w:rPr>
                <w:rFonts w:ascii="Arial" w:hAnsi="Arial" w:cs="Arial"/>
                <w:sz w:val="18"/>
                <w:szCs w:val="18"/>
                <w:lang w:val="en-US"/>
              </w:rPr>
              <w:t>In order to</w:t>
            </w:r>
            <w:proofErr w:type="gramEnd"/>
            <w:r>
              <w:rPr>
                <w:rFonts w:ascii="Arial" w:hAnsi="Arial" w:cs="Arial"/>
                <w:sz w:val="18"/>
                <w:szCs w:val="18"/>
                <w:lang w:val="en-US"/>
              </w:rPr>
              <w:t xml:space="preserve"> ensure the safety of our children, parents/guardians are asked to 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please obey traffic signs and to park on the street only where permitted.</w:t>
            </w:r>
          </w:p>
          <w:p w14:paraId="57900FB4" w14:textId="77777777" w:rsidR="00A02F99" w:rsidRPr="0011590F" w:rsidRDefault="00A02F99" w:rsidP="00DA59CD">
            <w:pPr>
              <w:widowControl w:val="0"/>
              <w:spacing w:line="192" w:lineRule="auto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Please do not park in no parking zones.  Parking in these zones causes visibility issues for the student patrollers as well as navigation issues for incoming school buses.</w:t>
            </w:r>
          </w:p>
          <w:p w14:paraId="4CB75391" w14:textId="2306D029" w:rsidR="00A02F99" w:rsidRDefault="00A02F99" w:rsidP="00DA59CD">
            <w:pPr>
              <w:widowControl w:val="0"/>
              <w:spacing w:line="192" w:lineRule="auto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 xml:space="preserve">Please ensure that you do not block the driveways of our neighbours.  </w:t>
            </w:r>
            <w:r w:rsidR="0019303D">
              <w:rPr>
                <w:rFonts w:ascii="Arial" w:hAnsi="Arial" w:cs="Arial"/>
                <w:sz w:val="18"/>
                <w:szCs w:val="18"/>
                <w:lang w:val="en-US"/>
              </w:rPr>
              <w:t>We strive to be good neighbours.</w:t>
            </w:r>
          </w:p>
          <w:p w14:paraId="5764F39B" w14:textId="09016133" w:rsidR="00943998" w:rsidRDefault="00A02F99" w:rsidP="00DA59CD">
            <w:pPr>
              <w:widowControl w:val="0"/>
              <w:spacing w:after="20" w:line="216" w:lineRule="auto"/>
              <w:jc w:val="both"/>
              <w:rPr>
                <w:rFonts w:ascii="Arial" w:hAnsi="Arial" w:cs="Arial"/>
                <w:b/>
                <w:bCs/>
                <w:sz w:val="24"/>
                <w:szCs w:val="24"/>
                <w:u w:val="single"/>
                <w:lang w:val="en-US"/>
              </w:rPr>
            </w:pPr>
            <w:r w:rsidRPr="00CD759F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  <w:lang w:val="en-US"/>
              </w:rPr>
              <w:t>The parking lot is reserved for staff only.</w:t>
            </w:r>
          </w:p>
        </w:tc>
      </w:tr>
      <w:tr w:rsidR="00A02F99" w14:paraId="45BE3A51" w14:textId="70330202" w:rsidTr="00743639">
        <w:trPr>
          <w:trHeight w:val="1811"/>
        </w:trPr>
        <w:tc>
          <w:tcPr>
            <w:tcW w:w="3592" w:type="dxa"/>
            <w:vAlign w:val="center"/>
          </w:tcPr>
          <w:p w14:paraId="151BA89B" w14:textId="77777777" w:rsidR="00A02F99" w:rsidRDefault="00A02F99" w:rsidP="00A02F99">
            <w:pPr>
              <w:widowControl w:val="0"/>
              <w:spacing w:after="20" w:line="216" w:lineRule="auto"/>
              <w:rPr>
                <w:rFonts w:ascii="Arial" w:eastAsia="Times New Roman" w:hAnsi="Arial" w:cs="Arial"/>
                <w:b/>
                <w:bCs/>
                <w:color w:val="000000"/>
                <w:kern w:val="28"/>
                <w:sz w:val="24"/>
                <w:szCs w:val="24"/>
                <w:u w:val="single"/>
                <w:lang w:val="en-US" w:eastAsia="en-CA"/>
                <w14:cntxtAlts/>
              </w:rPr>
            </w:pPr>
            <w:r w:rsidRPr="009A6FD4">
              <w:rPr>
                <w:rFonts w:ascii="Arial" w:eastAsia="Times New Roman" w:hAnsi="Arial" w:cs="Arial"/>
                <w:b/>
                <w:bCs/>
                <w:color w:val="000000"/>
                <w:kern w:val="28"/>
                <w:sz w:val="24"/>
                <w:szCs w:val="24"/>
                <w:u w:val="single"/>
                <w:lang w:val="en-US" w:eastAsia="en-CA"/>
                <w14:cntxtAlts/>
              </w:rPr>
              <w:t>SchoolCashOnline</w:t>
            </w:r>
          </w:p>
          <w:p w14:paraId="62AE1E03" w14:textId="04AC1ADC" w:rsidR="00584FED" w:rsidRDefault="00A02F99" w:rsidP="00DA59CD">
            <w:pPr>
              <w:widowControl w:val="0"/>
              <w:spacing w:after="20" w:line="216" w:lineRule="auto"/>
              <w:jc w:val="both"/>
              <w:rPr>
                <w:rFonts w:ascii="Arial" w:eastAsia="Times New Roman" w:hAnsi="Arial" w:cs="Arial"/>
                <w:color w:val="000000"/>
                <w:kern w:val="28"/>
                <w:sz w:val="20"/>
                <w:szCs w:val="20"/>
                <w:lang w:val="en-US" w:eastAsia="en-CA"/>
                <w14:cntxtAlts/>
              </w:rPr>
            </w:pPr>
            <w:r w:rsidRPr="009A6FD4">
              <w:rPr>
                <w:rFonts w:ascii="Arial" w:eastAsia="Times New Roman" w:hAnsi="Arial" w:cs="Arial"/>
                <w:color w:val="000000"/>
                <w:kern w:val="28"/>
                <w:sz w:val="20"/>
                <w:szCs w:val="20"/>
                <w:lang w:val="en-US" w:eastAsia="en-CA"/>
                <w14:cntxtAlts/>
              </w:rPr>
              <w:t>Th</w:t>
            </w:r>
            <w:r w:rsidR="00584FED">
              <w:rPr>
                <w:rFonts w:ascii="Arial" w:eastAsia="Times New Roman" w:hAnsi="Arial" w:cs="Arial"/>
                <w:color w:val="000000"/>
                <w:kern w:val="28"/>
                <w:sz w:val="20"/>
                <w:szCs w:val="20"/>
                <w:lang w:val="en-US" w:eastAsia="en-CA"/>
                <w14:cntxtAlts/>
              </w:rPr>
              <w:t xml:space="preserve">is is the </w:t>
            </w:r>
            <w:r w:rsidRPr="009A6FD4">
              <w:rPr>
                <w:rFonts w:ascii="Arial" w:eastAsia="Times New Roman" w:hAnsi="Arial" w:cs="Arial"/>
                <w:color w:val="000000"/>
                <w:kern w:val="28"/>
                <w:sz w:val="20"/>
                <w:szCs w:val="20"/>
                <w:lang w:val="en-US" w:eastAsia="en-CA"/>
                <w14:cntxtAlts/>
              </w:rPr>
              <w:t xml:space="preserve">preferred </w:t>
            </w:r>
            <w:r>
              <w:rPr>
                <w:rFonts w:ascii="Arial" w:eastAsia="Times New Roman" w:hAnsi="Arial" w:cs="Arial"/>
                <w:color w:val="000000"/>
                <w:kern w:val="28"/>
                <w:sz w:val="20"/>
                <w:szCs w:val="20"/>
                <w:lang w:val="en-US" w:eastAsia="en-CA"/>
                <w14:cntxtAlts/>
              </w:rPr>
              <w:t>payment method for all school related expenses with our Board</w:t>
            </w:r>
            <w:r w:rsidR="00603123">
              <w:rPr>
                <w:rFonts w:ascii="Arial" w:eastAsia="Times New Roman" w:hAnsi="Arial" w:cs="Arial"/>
                <w:color w:val="000000"/>
                <w:kern w:val="28"/>
                <w:sz w:val="20"/>
                <w:szCs w:val="20"/>
                <w:lang w:val="en-US" w:eastAsia="en-CA"/>
                <w14:cntxtAlts/>
              </w:rPr>
              <w:t xml:space="preserve">, including </w:t>
            </w:r>
            <w:r w:rsidR="00F93A8E">
              <w:rPr>
                <w:rFonts w:ascii="Arial" w:eastAsia="Times New Roman" w:hAnsi="Arial" w:cs="Arial"/>
                <w:color w:val="000000"/>
                <w:kern w:val="28"/>
                <w:sz w:val="20"/>
                <w:szCs w:val="20"/>
                <w:lang w:val="en-US" w:eastAsia="en-CA"/>
                <w14:cntxtAlts/>
              </w:rPr>
              <w:t>Lunch</w:t>
            </w:r>
            <w:r w:rsidR="00603123">
              <w:rPr>
                <w:rFonts w:ascii="Arial" w:eastAsia="Times New Roman" w:hAnsi="Arial" w:cs="Arial"/>
                <w:color w:val="000000"/>
                <w:kern w:val="28"/>
                <w:sz w:val="20"/>
                <w:szCs w:val="20"/>
                <w:lang w:val="en-US" w:eastAsia="en-CA"/>
                <w14:cntxtAlts/>
              </w:rPr>
              <w:t xml:space="preserve"> days</w:t>
            </w:r>
            <w:r w:rsidR="00584FED">
              <w:rPr>
                <w:rFonts w:ascii="Arial" w:eastAsia="Times New Roman" w:hAnsi="Arial" w:cs="Arial"/>
                <w:color w:val="000000"/>
                <w:kern w:val="28"/>
                <w:sz w:val="20"/>
                <w:szCs w:val="20"/>
                <w:lang w:val="en-US" w:eastAsia="en-CA"/>
                <w14:cntxtAlts/>
              </w:rPr>
              <w:t>.</w:t>
            </w:r>
          </w:p>
          <w:p w14:paraId="2546ED9D" w14:textId="1D211B3B" w:rsidR="00A02F99" w:rsidRDefault="006E6F35" w:rsidP="00DA59CD">
            <w:pPr>
              <w:widowControl w:val="0"/>
              <w:spacing w:after="20" w:line="216" w:lineRule="auto"/>
              <w:jc w:val="both"/>
              <w:rPr>
                <w:rFonts w:ascii="Arial" w:eastAsia="Times New Roman" w:hAnsi="Arial" w:cs="Arial"/>
                <w:color w:val="000000"/>
                <w:kern w:val="28"/>
                <w:sz w:val="20"/>
                <w:szCs w:val="20"/>
                <w:lang w:val="en-US" w:eastAsia="en-CA"/>
                <w14:cntxtAlts/>
              </w:rPr>
            </w:pPr>
            <w:r>
              <w:rPr>
                <w:rFonts w:ascii="Arial" w:eastAsia="Times New Roman" w:hAnsi="Arial" w:cs="Arial"/>
                <w:color w:val="000000"/>
                <w:kern w:val="28"/>
                <w:sz w:val="20"/>
                <w:szCs w:val="20"/>
                <w:lang w:val="en-US" w:eastAsia="en-CA"/>
                <w14:cntxtAlts/>
              </w:rPr>
              <w:t xml:space="preserve">SchoolCash Online is </w:t>
            </w:r>
            <w:r w:rsidR="00A02F99">
              <w:rPr>
                <w:rFonts w:ascii="Arial" w:eastAsia="Times New Roman" w:hAnsi="Arial" w:cs="Arial"/>
                <w:color w:val="000000"/>
                <w:kern w:val="28"/>
                <w:sz w:val="20"/>
                <w:szCs w:val="20"/>
                <w:lang w:val="en-US" w:eastAsia="en-CA"/>
                <w14:cntxtAlts/>
              </w:rPr>
              <w:t xml:space="preserve">also used to </w:t>
            </w:r>
            <w:r>
              <w:rPr>
                <w:rFonts w:ascii="Arial" w:eastAsia="Times New Roman" w:hAnsi="Arial" w:cs="Arial"/>
                <w:color w:val="000000"/>
                <w:kern w:val="28"/>
                <w:sz w:val="20"/>
                <w:szCs w:val="20"/>
                <w:lang w:val="en-US" w:eastAsia="en-CA"/>
                <w14:cntxtAlts/>
              </w:rPr>
              <w:t>allow families to safely complete and submit</w:t>
            </w:r>
            <w:r w:rsidR="00A02F99">
              <w:rPr>
                <w:rFonts w:ascii="Arial" w:eastAsia="Times New Roman" w:hAnsi="Arial" w:cs="Arial"/>
                <w:color w:val="000000"/>
                <w:kern w:val="28"/>
                <w:sz w:val="20"/>
                <w:szCs w:val="20"/>
                <w:lang w:val="en-US" w:eastAsia="en-CA"/>
                <w14:cntxtAlts/>
              </w:rPr>
              <w:t xml:space="preserve"> a variety of required forms such as permission forms, confidentiality forms, etc.</w:t>
            </w:r>
          </w:p>
          <w:p w14:paraId="2D165430" w14:textId="77777777" w:rsidR="00A02F99" w:rsidRPr="009A6FD4" w:rsidRDefault="00A02F99" w:rsidP="00DA59CD">
            <w:pPr>
              <w:widowControl w:val="0"/>
              <w:spacing w:after="20" w:line="216" w:lineRule="auto"/>
              <w:jc w:val="both"/>
              <w:rPr>
                <w:rFonts w:ascii="Arial" w:eastAsia="Times New Roman" w:hAnsi="Arial" w:cs="Arial"/>
                <w:color w:val="000000"/>
                <w:kern w:val="28"/>
                <w:sz w:val="20"/>
                <w:szCs w:val="20"/>
                <w:lang w:val="en-US" w:eastAsia="en-CA"/>
                <w14:cntxtAlts/>
              </w:rPr>
            </w:pPr>
            <w:r w:rsidRPr="009A6FD4">
              <w:rPr>
                <w:rFonts w:ascii="Arial" w:eastAsia="Times New Roman" w:hAnsi="Arial" w:cs="Arial"/>
                <w:color w:val="000000"/>
                <w:kern w:val="28"/>
                <w:sz w:val="20"/>
                <w:szCs w:val="20"/>
                <w:lang w:val="en-US" w:eastAsia="en-CA"/>
                <w14:cntxtAlts/>
              </w:rPr>
              <w:t>Register at:</w:t>
            </w:r>
          </w:p>
          <w:p w14:paraId="763A8EBE" w14:textId="77777777" w:rsidR="00A02F99" w:rsidRPr="009A6FD4" w:rsidRDefault="00A02F99" w:rsidP="00DA59CD">
            <w:pPr>
              <w:widowControl w:val="0"/>
              <w:spacing w:after="20" w:line="216" w:lineRule="auto"/>
              <w:jc w:val="both"/>
              <w:rPr>
                <w:rFonts w:ascii="Arial" w:eastAsia="Times New Roman" w:hAnsi="Arial" w:cs="Arial"/>
                <w:b/>
                <w:bCs/>
                <w:color w:val="000000"/>
                <w:kern w:val="28"/>
                <w:sz w:val="18"/>
                <w:szCs w:val="18"/>
                <w:lang w:val="en-US" w:eastAsia="en-CA"/>
                <w14:cntxtAlts/>
              </w:rPr>
            </w:pPr>
            <w:r w:rsidRPr="009A6FD4">
              <w:rPr>
                <w:rFonts w:ascii="Arial" w:eastAsia="Times New Roman" w:hAnsi="Arial" w:cs="Arial"/>
                <w:b/>
                <w:bCs/>
                <w:color w:val="000000"/>
                <w:kern w:val="28"/>
                <w:sz w:val="18"/>
                <w:szCs w:val="18"/>
                <w:lang w:val="en-US" w:eastAsia="en-CA"/>
                <w14:cntxtAlts/>
              </w:rPr>
              <w:t>https://bhncdsb.schoolcashonline.com</w:t>
            </w:r>
          </w:p>
          <w:p w14:paraId="155F40E3" w14:textId="3F43F8E0" w:rsidR="00A02F99" w:rsidRPr="00603123" w:rsidRDefault="00A02F99" w:rsidP="00DA59CD">
            <w:pPr>
              <w:widowControl w:val="0"/>
              <w:spacing w:after="20" w:line="216" w:lineRule="auto"/>
              <w:jc w:val="both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kern w:val="28"/>
                <w:sz w:val="24"/>
                <w:szCs w:val="24"/>
                <w:u w:val="single"/>
                <w:lang w:val="en-US" w:eastAsia="en-CA"/>
                <w14:cntxtAlts/>
              </w:rPr>
            </w:pPr>
            <w:r w:rsidRPr="009A6FD4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kern w:val="28"/>
                <w:sz w:val="18"/>
                <w:szCs w:val="18"/>
                <w:lang w:val="en-US" w:eastAsia="en-CA"/>
                <w14:cntxtAlts/>
              </w:rPr>
              <w:t>NOW WITH CREDIT CARD OPTION!</w:t>
            </w:r>
          </w:p>
        </w:tc>
        <w:tc>
          <w:tcPr>
            <w:tcW w:w="3515" w:type="dxa"/>
            <w:gridSpan w:val="2"/>
            <w:vAlign w:val="center"/>
          </w:tcPr>
          <w:p w14:paraId="59CAACAD" w14:textId="36530E88" w:rsidR="00A02F99" w:rsidRPr="00603123" w:rsidRDefault="00A02F99" w:rsidP="00603123">
            <w:pPr>
              <w:widowControl w:val="0"/>
              <w:rPr>
                <w:rFonts w:ascii="Arial" w:hAnsi="Arial" w:cs="Arial"/>
                <w:b/>
                <w:bCs/>
                <w:sz w:val="24"/>
                <w:u w:val="single"/>
                <w:lang w:val="en-US"/>
              </w:rPr>
            </w:pPr>
            <w:r w:rsidRPr="00603123">
              <w:rPr>
                <w:rFonts w:ascii="Arial" w:hAnsi="Arial" w:cs="Arial"/>
                <w:b/>
                <w:bCs/>
                <w:sz w:val="24"/>
                <w:u w:val="single"/>
                <w:lang w:val="en-US"/>
              </w:rPr>
              <w:t>Scent Safe School</w:t>
            </w:r>
          </w:p>
          <w:p w14:paraId="4F4F3E0A" w14:textId="77777777" w:rsidR="00A02F99" w:rsidRPr="00D44A14" w:rsidRDefault="00A02F99" w:rsidP="00DA59CD">
            <w:pPr>
              <w:pStyle w:val="BodyText"/>
              <w:widowControl w:val="0"/>
              <w:spacing w:after="0" w:line="240" w:lineRule="auto"/>
              <w:jc w:val="both"/>
              <w:rPr>
                <w:rFonts w:ascii="Arial" w:hAnsi="Arial" w:cs="Arial"/>
                <w:b w:val="0"/>
                <w:bCs w:val="0"/>
                <w:sz w:val="18"/>
                <w:szCs w:val="18"/>
                <w:lang w:val="en-US"/>
                <w14:ligatures w14:val="none"/>
              </w:rPr>
            </w:pPr>
            <w:r w:rsidRPr="00D44A14">
              <w:rPr>
                <w:rFonts w:ascii="Arial" w:hAnsi="Arial" w:cs="Arial"/>
                <w:b w:val="0"/>
                <w:bCs w:val="0"/>
                <w:sz w:val="18"/>
                <w:szCs w:val="18"/>
                <w:lang w:val="en-US"/>
                <w14:ligatures w14:val="none"/>
              </w:rPr>
              <w:t>Due to student and staff allergies, please do not wear perfume, cologne, or other strongly scented products. Avoiding strong scents will also be beneficial for students and staff with asthma.</w:t>
            </w:r>
          </w:p>
          <w:p w14:paraId="4C3AD4CE" w14:textId="77777777" w:rsidR="00603123" w:rsidRDefault="00603123" w:rsidP="00D44A14">
            <w:pPr>
              <w:widowControl w:val="0"/>
              <w:tabs>
                <w:tab w:val="right" w:leader="dot" w:pos="4422"/>
              </w:tabs>
              <w:spacing w:line="280" w:lineRule="exact"/>
              <w:rPr>
                <w:rFonts w:ascii="Arial" w:hAnsi="Arial" w:cs="Arial"/>
                <w:b/>
                <w:bCs/>
                <w:u w:val="single"/>
              </w:rPr>
            </w:pPr>
          </w:p>
          <w:p w14:paraId="39679C78" w14:textId="2B613BAB" w:rsidR="00A02F99" w:rsidRPr="00D44A14" w:rsidRDefault="00A02F99" w:rsidP="00D44A14">
            <w:pPr>
              <w:widowControl w:val="0"/>
              <w:tabs>
                <w:tab w:val="right" w:leader="dot" w:pos="4422"/>
              </w:tabs>
              <w:spacing w:line="280" w:lineRule="exact"/>
              <w:rPr>
                <w:rFonts w:ascii="Arial" w:hAnsi="Arial" w:cs="Arial"/>
                <w:b/>
                <w:bCs/>
                <w:u w:val="single"/>
              </w:rPr>
            </w:pPr>
            <w:r w:rsidRPr="00D44A14">
              <w:rPr>
                <w:rFonts w:ascii="Arial" w:hAnsi="Arial" w:cs="Arial"/>
                <w:b/>
                <w:bCs/>
                <w:u w:val="single"/>
              </w:rPr>
              <w:t>Peanut &amp; Tree Nu</w:t>
            </w:r>
            <w:r w:rsidR="00603123">
              <w:rPr>
                <w:rFonts w:ascii="Arial" w:hAnsi="Arial" w:cs="Arial"/>
                <w:b/>
                <w:bCs/>
                <w:u w:val="single"/>
              </w:rPr>
              <w:t xml:space="preserve">t </w:t>
            </w:r>
            <w:r w:rsidRPr="00D44A14">
              <w:rPr>
                <w:rFonts w:ascii="Arial" w:hAnsi="Arial" w:cs="Arial"/>
                <w:b/>
                <w:bCs/>
                <w:u w:val="single"/>
              </w:rPr>
              <w:t>Aware &amp; Educated Zone</w:t>
            </w:r>
          </w:p>
          <w:p w14:paraId="02490129" w14:textId="24298DC5" w:rsidR="00A02F99" w:rsidRDefault="00A02F99" w:rsidP="00DA59CD">
            <w:pPr>
              <w:widowControl w:val="0"/>
              <w:spacing w:line="192" w:lineRule="auto"/>
              <w:jc w:val="both"/>
              <w:rPr>
                <w:rFonts w:ascii="Times New Roman" w:hAnsi="Times New Roman"/>
                <w:noProof/>
                <w:sz w:val="24"/>
                <w:szCs w:val="24"/>
              </w:rPr>
            </w:pPr>
            <w:r>
              <w:rPr>
                <w:rFonts w:ascii="Arial" w:hAnsi="Arial" w:cs="Arial"/>
                <w:sz w:val="18"/>
                <w:szCs w:val="18"/>
              </w:rPr>
              <w:t>Please do not bring food items to school which contain, or may contain, traces of peanuts/tree nuts.</w:t>
            </w:r>
          </w:p>
        </w:tc>
        <w:tc>
          <w:tcPr>
            <w:tcW w:w="3683" w:type="dxa"/>
            <w:gridSpan w:val="2"/>
            <w:vAlign w:val="center"/>
          </w:tcPr>
          <w:p w14:paraId="40E12B69" w14:textId="6BC39DCE" w:rsidR="00A02F99" w:rsidRPr="00A46383" w:rsidRDefault="00A02F99" w:rsidP="00A02F99">
            <w:pPr>
              <w:widowControl w:val="0"/>
              <w:spacing w:line="307" w:lineRule="auto"/>
              <w:rPr>
                <w:rFonts w:ascii="Arial" w:eastAsia="Times New Roman" w:hAnsi="Arial" w:cs="Arial"/>
                <w:b/>
                <w:bCs/>
                <w:color w:val="000000"/>
                <w:kern w:val="28"/>
                <w:sz w:val="24"/>
                <w:szCs w:val="24"/>
                <w:u w:val="single"/>
                <w:lang w:val="en-US" w:eastAsia="en-CA"/>
                <w14:cntxtAlts/>
              </w:rPr>
            </w:pPr>
            <w:r w:rsidRPr="00A46383">
              <w:rPr>
                <w:rFonts w:ascii="Arial" w:eastAsia="Times New Roman" w:hAnsi="Arial" w:cs="Arial"/>
                <w:b/>
                <w:bCs/>
                <w:color w:val="000000"/>
                <w:kern w:val="28"/>
                <w:sz w:val="24"/>
                <w:szCs w:val="24"/>
                <w:u w:val="single"/>
                <w:lang w:val="en-US" w:eastAsia="en-CA"/>
                <w14:cntxtAlts/>
              </w:rPr>
              <w:t>Police Clearance Checks</w:t>
            </w:r>
          </w:p>
          <w:p w14:paraId="194B209B" w14:textId="72B35230" w:rsidR="00A02F99" w:rsidRPr="00A46383" w:rsidRDefault="00A02F99" w:rsidP="00DA59CD">
            <w:pPr>
              <w:widowControl w:val="0"/>
              <w:jc w:val="both"/>
              <w:rPr>
                <w:rFonts w:ascii="Arial" w:eastAsia="Times New Roman" w:hAnsi="Arial" w:cs="Arial"/>
                <w:color w:val="000000"/>
                <w:kern w:val="28"/>
                <w:sz w:val="18"/>
                <w:szCs w:val="18"/>
                <w:lang w:val="en-US" w:eastAsia="en-CA"/>
                <w14:cntxtAlts/>
              </w:rPr>
            </w:pPr>
            <w:r w:rsidRPr="00A46383">
              <w:rPr>
                <w:rFonts w:ascii="Arial" w:eastAsia="Times New Roman" w:hAnsi="Arial" w:cs="Arial"/>
                <w:color w:val="000000"/>
                <w:kern w:val="28"/>
                <w:sz w:val="18"/>
                <w:szCs w:val="18"/>
                <w:lang w:val="en-US" w:eastAsia="en-CA"/>
                <w14:cntxtAlts/>
              </w:rPr>
              <w:t xml:space="preserve">In accordance with Board Policy, </w:t>
            </w:r>
            <w:r w:rsidRPr="00A46383">
              <w:rPr>
                <w:rFonts w:ascii="Arial" w:eastAsia="Times New Roman" w:hAnsi="Arial" w:cs="Arial"/>
                <w:b/>
                <w:bCs/>
                <w:color w:val="000000"/>
                <w:kern w:val="28"/>
                <w:sz w:val="18"/>
                <w:szCs w:val="18"/>
                <w:lang w:val="en-US" w:eastAsia="en-CA"/>
                <w14:cntxtAlts/>
              </w:rPr>
              <w:t xml:space="preserve">if parents wish to accompany their children on an out-of-school excursion or volunteer in the school they </w:t>
            </w:r>
            <w:r w:rsidR="00410526" w:rsidRPr="00A46383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kern w:val="28"/>
                <w:sz w:val="18"/>
                <w:szCs w:val="18"/>
                <w:lang w:val="en-US" w:eastAsia="en-CA"/>
                <w14:cntxtAlts/>
              </w:rPr>
              <w:t>must</w:t>
            </w:r>
            <w:r w:rsidR="00410526" w:rsidRPr="00A46383">
              <w:rPr>
                <w:rFonts w:ascii="Arial" w:eastAsia="Times New Roman" w:hAnsi="Arial" w:cs="Arial"/>
                <w:b/>
                <w:bCs/>
                <w:color w:val="000000"/>
                <w:kern w:val="28"/>
                <w:sz w:val="18"/>
                <w:szCs w:val="18"/>
                <w:lang w:val="en-US" w:eastAsia="en-CA"/>
                <w14:cntxtAlts/>
              </w:rPr>
              <w:t xml:space="preserve"> have</w:t>
            </w:r>
            <w:r w:rsidRPr="00A46383">
              <w:rPr>
                <w:rFonts w:ascii="Arial" w:eastAsia="Times New Roman" w:hAnsi="Arial" w:cs="Arial"/>
                <w:b/>
                <w:bCs/>
                <w:color w:val="000000"/>
                <w:kern w:val="28"/>
                <w:sz w:val="18"/>
                <w:szCs w:val="18"/>
                <w:lang w:val="en-US" w:eastAsia="en-CA"/>
                <w14:cntxtAlts/>
              </w:rPr>
              <w:t xml:space="preserve"> a current clear Police Clearance Certificate</w:t>
            </w:r>
            <w:r w:rsidRPr="00A46383">
              <w:rPr>
                <w:rFonts w:ascii="Arial" w:eastAsia="Times New Roman" w:hAnsi="Arial" w:cs="Arial"/>
                <w:color w:val="000000"/>
                <w:kern w:val="28"/>
                <w:sz w:val="18"/>
                <w:szCs w:val="18"/>
                <w:lang w:val="en-US" w:eastAsia="en-CA"/>
                <w14:cntxtAlts/>
              </w:rPr>
              <w:t xml:space="preserve">. </w:t>
            </w:r>
          </w:p>
          <w:p w14:paraId="21B54102" w14:textId="77777777" w:rsidR="006E6F35" w:rsidRDefault="00A02F99" w:rsidP="00DA59CD">
            <w:pPr>
              <w:widowControl w:val="0"/>
              <w:jc w:val="both"/>
              <w:rPr>
                <w:rFonts w:ascii="Arial" w:eastAsia="Times New Roman" w:hAnsi="Arial" w:cs="Arial"/>
                <w:color w:val="000000"/>
                <w:kern w:val="28"/>
                <w:sz w:val="18"/>
                <w:szCs w:val="18"/>
                <w:lang w:val="en-US" w:eastAsia="en-CA"/>
                <w14:cntxtAlts/>
              </w:rPr>
            </w:pPr>
            <w:r w:rsidRPr="00A46383">
              <w:rPr>
                <w:rFonts w:ascii="Arial" w:eastAsia="Times New Roman" w:hAnsi="Arial" w:cs="Arial"/>
                <w:color w:val="000000"/>
                <w:kern w:val="28"/>
                <w:sz w:val="18"/>
                <w:szCs w:val="18"/>
                <w:lang w:val="en-US" w:eastAsia="en-CA"/>
                <w14:cntxtAlts/>
              </w:rPr>
              <w:t xml:space="preserve">Certificates are valid for 3 years providing Declarations provided. </w:t>
            </w:r>
            <w:r w:rsidRPr="00A46383">
              <w:rPr>
                <w:rFonts w:ascii="Arial" w:eastAsia="Times New Roman" w:hAnsi="Arial" w:cs="Arial"/>
                <w:b/>
                <w:bCs/>
                <w:color w:val="000000"/>
                <w:kern w:val="28"/>
                <w:sz w:val="18"/>
                <w:szCs w:val="18"/>
                <w:lang w:val="en-US" w:eastAsia="en-CA"/>
                <w14:cntxtAlts/>
              </w:rPr>
              <w:t xml:space="preserve">Online AODA training also required. </w:t>
            </w:r>
          </w:p>
          <w:p w14:paraId="6FE102A8" w14:textId="2D79D598" w:rsidR="00A02F99" w:rsidRDefault="006E6F35" w:rsidP="00DA59CD">
            <w:pPr>
              <w:widowControl w:val="0"/>
              <w:jc w:val="both"/>
              <w:rPr>
                <w:rFonts w:ascii="Arial" w:hAnsi="Arial" w:cs="Arial"/>
                <w:b/>
                <w:bCs/>
                <w:sz w:val="24"/>
                <w:szCs w:val="24"/>
                <w:u w:val="single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kern w:val="28"/>
                <w:sz w:val="18"/>
                <w:szCs w:val="18"/>
                <w:lang w:val="en-US" w:eastAsia="en-CA"/>
                <w14:cntxtAlts/>
              </w:rPr>
              <w:t xml:space="preserve">Contact </w:t>
            </w:r>
            <w:r w:rsidR="00A02F99" w:rsidRPr="00A46383">
              <w:rPr>
                <w:rFonts w:ascii="Arial" w:eastAsia="Times New Roman" w:hAnsi="Arial" w:cs="Arial"/>
                <w:color w:val="000000"/>
                <w:kern w:val="28"/>
                <w:sz w:val="18"/>
                <w:szCs w:val="18"/>
                <w:lang w:val="en-US" w:eastAsia="en-CA"/>
                <w14:cntxtAlts/>
              </w:rPr>
              <w:t>the school office for details.</w:t>
            </w:r>
          </w:p>
        </w:tc>
      </w:tr>
      <w:tr w:rsidR="003A1C95" w14:paraId="5866A1C3" w14:textId="4FF3BB19" w:rsidTr="00743639">
        <w:tc>
          <w:tcPr>
            <w:tcW w:w="3592" w:type="dxa"/>
            <w:vAlign w:val="center"/>
          </w:tcPr>
          <w:p w14:paraId="0F1EE72C" w14:textId="77777777" w:rsidR="003A1C95" w:rsidRDefault="003A1C95" w:rsidP="003A1C95">
            <w:pPr>
              <w:widowControl w:val="0"/>
              <w:spacing w:after="20" w:line="216" w:lineRule="auto"/>
              <w:rPr>
                <w:rFonts w:ascii="Gill Sans MT" w:eastAsia="Times New Roman" w:hAnsi="Gill Sans MT" w:cs="Times New Roman"/>
                <w:color w:val="000000"/>
                <w:kern w:val="28"/>
                <w:sz w:val="16"/>
                <w:szCs w:val="20"/>
                <w:lang w:val="en-US" w:eastAsia="en-CA"/>
                <w14:cntxtAlts/>
              </w:rPr>
            </w:pPr>
            <w:r w:rsidRPr="009A6FD4">
              <w:rPr>
                <w:rFonts w:ascii="Gill Sans MT" w:eastAsia="Times New Roman" w:hAnsi="Gill Sans MT" w:cs="Times New Roman"/>
                <w:color w:val="000000"/>
                <w:kern w:val="28"/>
                <w:sz w:val="16"/>
                <w:szCs w:val="20"/>
                <w:lang w:val="en-US" w:eastAsia="en-CA"/>
                <w14:cntxtAlts/>
              </w:rPr>
              <w:t> </w:t>
            </w:r>
          </w:p>
          <w:p w14:paraId="1FBCBE46" w14:textId="60072DD5" w:rsidR="003A1C95" w:rsidRPr="00024F5E" w:rsidRDefault="003A1C95" w:rsidP="00603123">
            <w:pPr>
              <w:widowControl w:val="0"/>
              <w:spacing w:after="20" w:line="216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28"/>
                <w:sz w:val="20"/>
                <w:szCs w:val="20"/>
                <w:u w:val="single"/>
                <w:lang w:val="en-US" w:eastAsia="en-CA"/>
                <w14:cntxtAlts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kern w:val="28"/>
                <w:sz w:val="20"/>
                <w:szCs w:val="20"/>
                <w:u w:val="single"/>
                <w:lang w:val="en-US" w:eastAsia="en-CA"/>
                <w14:cntxtAlts/>
              </w:rPr>
              <w:t>St.</w:t>
            </w:r>
            <w:r w:rsidR="00773D35">
              <w:rPr>
                <w:rFonts w:ascii="Arial" w:eastAsia="Times New Roman" w:hAnsi="Arial" w:cs="Arial"/>
                <w:b/>
                <w:bCs/>
                <w:color w:val="000000"/>
                <w:kern w:val="28"/>
                <w:sz w:val="20"/>
                <w:szCs w:val="20"/>
                <w:u w:val="single"/>
                <w:lang w:val="en-US" w:eastAsia="en-CA"/>
                <w14:cntxtAlts/>
              </w:rPr>
              <w:t xml:space="preserve"> </w:t>
            </w:r>
            <w:r>
              <w:rPr>
                <w:rFonts w:ascii="Arial" w:eastAsia="Times New Roman" w:hAnsi="Arial" w:cs="Arial"/>
                <w:b/>
                <w:bCs/>
                <w:color w:val="000000"/>
                <w:kern w:val="28"/>
                <w:sz w:val="20"/>
                <w:szCs w:val="20"/>
                <w:u w:val="single"/>
                <w:lang w:val="en-US" w:eastAsia="en-CA"/>
                <w14:cntxtAlts/>
              </w:rPr>
              <w:t>Peter’s M</w:t>
            </w:r>
            <w:r w:rsidRPr="00024F5E">
              <w:rPr>
                <w:rFonts w:ascii="Arial" w:eastAsia="Times New Roman" w:hAnsi="Arial" w:cs="Arial"/>
                <w:b/>
                <w:bCs/>
                <w:color w:val="000000"/>
                <w:kern w:val="28"/>
                <w:sz w:val="20"/>
                <w:szCs w:val="20"/>
                <w:u w:val="single"/>
                <w:lang w:val="en-US" w:eastAsia="en-CA"/>
                <w14:cntxtAlts/>
              </w:rPr>
              <w:t>ission</w:t>
            </w:r>
            <w:r>
              <w:rPr>
                <w:rFonts w:ascii="Arial" w:eastAsia="Times New Roman" w:hAnsi="Arial" w:cs="Arial"/>
                <w:b/>
                <w:bCs/>
                <w:color w:val="000000"/>
                <w:kern w:val="28"/>
                <w:sz w:val="20"/>
                <w:szCs w:val="20"/>
                <w:u w:val="single"/>
                <w:lang w:val="en-US" w:eastAsia="en-CA"/>
                <w14:cntxtAlts/>
              </w:rPr>
              <w:t xml:space="preserve"> Statement</w:t>
            </w:r>
          </w:p>
          <w:p w14:paraId="26DC4332" w14:textId="28473E8B" w:rsidR="003A1C95" w:rsidRPr="00024F5E" w:rsidRDefault="003A1C95" w:rsidP="00603123">
            <w:pPr>
              <w:widowControl w:val="0"/>
              <w:spacing w:after="20" w:line="216" w:lineRule="auto"/>
              <w:jc w:val="center"/>
              <w:rPr>
                <w:rFonts w:ascii="Arial" w:eastAsia="Times New Roman" w:hAnsi="Arial" w:cs="Arial"/>
                <w:color w:val="000000"/>
                <w:kern w:val="28"/>
                <w:lang w:val="en-US" w:eastAsia="en-CA"/>
                <w14:cntxtAlts/>
              </w:rPr>
            </w:pPr>
            <w:r w:rsidRPr="00024F5E">
              <w:rPr>
                <w:rFonts w:ascii="Arial" w:eastAsia="Times New Roman" w:hAnsi="Arial" w:cs="Arial"/>
                <w:color w:val="000000"/>
                <w:kern w:val="28"/>
                <w:lang w:val="en-US" w:eastAsia="en-CA"/>
                <w14:cntxtAlts/>
              </w:rPr>
              <w:t>As a Catholic Learning Community, we</w:t>
            </w:r>
          </w:p>
          <w:p w14:paraId="6B0A9EBE" w14:textId="5037286C" w:rsidR="003A1C95" w:rsidRPr="00024F5E" w:rsidRDefault="003A1C95" w:rsidP="00603123">
            <w:pPr>
              <w:widowControl w:val="0"/>
              <w:spacing w:after="20" w:line="216" w:lineRule="auto"/>
              <w:jc w:val="center"/>
              <w:rPr>
                <w:rFonts w:ascii="Arial" w:eastAsia="Times New Roman" w:hAnsi="Arial" w:cs="Arial"/>
                <w:color w:val="000000"/>
                <w:kern w:val="28"/>
                <w:lang w:val="en-US" w:eastAsia="en-CA"/>
                <w14:cntxtAlts/>
              </w:rPr>
            </w:pPr>
            <w:r w:rsidRPr="00024F5E">
              <w:rPr>
                <w:rFonts w:ascii="Arial" w:eastAsia="Times New Roman" w:hAnsi="Arial" w:cs="Arial"/>
                <w:color w:val="000000"/>
                <w:kern w:val="28"/>
                <w:lang w:val="en-US" w:eastAsia="en-CA"/>
                <w14:cntxtAlts/>
              </w:rPr>
              <w:t>provide faith formation and academic</w:t>
            </w:r>
          </w:p>
          <w:p w14:paraId="1178C71A" w14:textId="6F168D79" w:rsidR="003A1C95" w:rsidRPr="00024F5E" w:rsidRDefault="003A1C95" w:rsidP="00603123">
            <w:pPr>
              <w:widowControl w:val="0"/>
              <w:spacing w:after="20" w:line="216" w:lineRule="auto"/>
              <w:jc w:val="center"/>
              <w:rPr>
                <w:rFonts w:ascii="Arial" w:eastAsia="Times New Roman" w:hAnsi="Arial" w:cs="Arial"/>
                <w:color w:val="000000"/>
                <w:kern w:val="28"/>
                <w:lang w:val="en-US" w:eastAsia="en-CA"/>
                <w14:cntxtAlts/>
              </w:rPr>
            </w:pPr>
            <w:r w:rsidRPr="00024F5E">
              <w:rPr>
                <w:rFonts w:ascii="Arial" w:eastAsia="Times New Roman" w:hAnsi="Arial" w:cs="Arial"/>
                <w:color w:val="000000"/>
                <w:kern w:val="28"/>
                <w:lang w:val="en-US" w:eastAsia="en-CA"/>
                <w14:cntxtAlts/>
              </w:rPr>
              <w:t xml:space="preserve">excellence, which enables </w:t>
            </w:r>
            <w:proofErr w:type="gramStart"/>
            <w:r w:rsidRPr="00024F5E">
              <w:rPr>
                <w:rFonts w:ascii="Arial" w:eastAsia="Times New Roman" w:hAnsi="Arial" w:cs="Arial"/>
                <w:color w:val="000000"/>
                <w:kern w:val="28"/>
                <w:lang w:val="en-US" w:eastAsia="en-CA"/>
                <w14:cntxtAlts/>
              </w:rPr>
              <w:t>our</w:t>
            </w:r>
            <w:proofErr w:type="gramEnd"/>
          </w:p>
          <w:p w14:paraId="617AEF75" w14:textId="4F3E5DC8" w:rsidR="003A1C95" w:rsidRPr="00024F5E" w:rsidRDefault="003A1C95" w:rsidP="00603123">
            <w:pPr>
              <w:widowControl w:val="0"/>
              <w:spacing w:after="20" w:line="216" w:lineRule="auto"/>
              <w:jc w:val="center"/>
              <w:rPr>
                <w:rFonts w:ascii="Arial" w:eastAsia="Times New Roman" w:hAnsi="Arial" w:cs="Arial"/>
                <w:color w:val="000000"/>
                <w:kern w:val="28"/>
                <w:lang w:val="en-US" w:eastAsia="en-CA"/>
                <w14:cntxtAlts/>
              </w:rPr>
            </w:pPr>
            <w:r w:rsidRPr="00024F5E">
              <w:rPr>
                <w:rFonts w:ascii="Arial" w:eastAsia="Times New Roman" w:hAnsi="Arial" w:cs="Arial"/>
                <w:color w:val="000000"/>
                <w:kern w:val="28"/>
                <w:lang w:val="en-US" w:eastAsia="en-CA"/>
                <w14:cntxtAlts/>
              </w:rPr>
              <w:t>graduates to live a life of love and</w:t>
            </w:r>
          </w:p>
          <w:p w14:paraId="4441527D" w14:textId="7D5756F4" w:rsidR="003A1C95" w:rsidRDefault="003A1C95" w:rsidP="00603123">
            <w:pPr>
              <w:widowControl w:val="0"/>
              <w:spacing w:after="20" w:line="216" w:lineRule="auto"/>
              <w:jc w:val="center"/>
              <w:rPr>
                <w:rFonts w:ascii="Arial" w:eastAsia="Times New Roman" w:hAnsi="Arial" w:cs="Arial"/>
                <w:color w:val="000000"/>
                <w:kern w:val="28"/>
                <w:lang w:val="en-US" w:eastAsia="en-CA"/>
                <w14:cntxtAlts/>
              </w:rPr>
            </w:pPr>
            <w:r w:rsidRPr="00024F5E">
              <w:rPr>
                <w:rFonts w:ascii="Arial" w:eastAsia="Times New Roman" w:hAnsi="Arial" w:cs="Arial"/>
                <w:color w:val="000000"/>
                <w:kern w:val="28"/>
                <w:lang w:val="en-US" w:eastAsia="en-CA"/>
                <w14:cntxtAlts/>
              </w:rPr>
              <w:t>service in Christ.</w:t>
            </w:r>
          </w:p>
          <w:p w14:paraId="1AAFD30B" w14:textId="77777777" w:rsidR="003A1C95" w:rsidRDefault="003A1C95" w:rsidP="00603123">
            <w:pPr>
              <w:widowControl w:val="0"/>
              <w:spacing w:after="20" w:line="216" w:lineRule="auto"/>
              <w:jc w:val="center"/>
              <w:rPr>
                <w:rFonts w:ascii="Arial" w:eastAsia="Times New Roman" w:hAnsi="Arial" w:cs="Arial"/>
                <w:color w:val="000000"/>
                <w:kern w:val="28"/>
                <w:lang w:val="en-US" w:eastAsia="en-CA"/>
                <w14:cntxtAlts/>
              </w:rPr>
            </w:pPr>
          </w:p>
          <w:p w14:paraId="3F6D4ADE" w14:textId="77777777" w:rsidR="003A1C95" w:rsidRPr="0062291F" w:rsidRDefault="003A1C95" w:rsidP="00603123">
            <w:pPr>
              <w:widowControl w:val="0"/>
              <w:spacing w:after="20" w:line="216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28"/>
                <w:sz w:val="20"/>
                <w:szCs w:val="20"/>
                <w:u w:val="single"/>
                <w:lang w:val="en-US" w:eastAsia="en-CA"/>
                <w14:cntxtAlts/>
              </w:rPr>
            </w:pPr>
            <w:r w:rsidRPr="0062291F">
              <w:rPr>
                <w:rFonts w:ascii="Arial" w:eastAsia="Times New Roman" w:hAnsi="Arial" w:cs="Arial"/>
                <w:b/>
                <w:bCs/>
                <w:color w:val="000000"/>
                <w:kern w:val="28"/>
                <w:sz w:val="20"/>
                <w:szCs w:val="20"/>
                <w:u w:val="single"/>
                <w:lang w:val="en-US" w:eastAsia="en-CA"/>
                <w14:cntxtAlts/>
              </w:rPr>
              <w:t xml:space="preserve">St. Peter’s </w:t>
            </w:r>
            <w:r w:rsidRPr="00024F5E">
              <w:rPr>
                <w:rFonts w:ascii="Arial" w:eastAsia="Times New Roman" w:hAnsi="Arial" w:cs="Arial"/>
                <w:b/>
                <w:bCs/>
                <w:color w:val="000000"/>
                <w:kern w:val="28"/>
                <w:sz w:val="20"/>
                <w:szCs w:val="20"/>
                <w:u w:val="single"/>
                <w:lang w:val="en-US" w:eastAsia="en-CA"/>
                <w14:cntxtAlts/>
              </w:rPr>
              <w:t>Motto</w:t>
            </w:r>
          </w:p>
          <w:p w14:paraId="294C194E" w14:textId="3AB2EDBE" w:rsidR="003A1C95" w:rsidRDefault="003A1C95" w:rsidP="00603123">
            <w:pPr>
              <w:widowControl w:val="0"/>
              <w:spacing w:after="20" w:line="216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  <w:u w:val="single"/>
                <w:lang w:val="en-US"/>
              </w:rPr>
            </w:pPr>
            <w:r w:rsidRPr="00024F5E">
              <w:rPr>
                <w:rFonts w:ascii="Arial" w:eastAsia="Times New Roman" w:hAnsi="Arial" w:cs="Arial"/>
                <w:b/>
                <w:bCs/>
                <w:color w:val="000000"/>
                <w:kern w:val="28"/>
                <w:lang w:val="en-US" w:eastAsia="en-CA"/>
                <w14:cntxtAlts/>
              </w:rPr>
              <w:t>Excellence in Learning—Living in Christ</w:t>
            </w:r>
          </w:p>
        </w:tc>
        <w:tc>
          <w:tcPr>
            <w:tcW w:w="3515" w:type="dxa"/>
            <w:gridSpan w:val="2"/>
            <w:vAlign w:val="center"/>
          </w:tcPr>
          <w:p w14:paraId="3BC33984" w14:textId="77777777" w:rsidR="00603123" w:rsidRDefault="00603123" w:rsidP="003A1C95">
            <w:pPr>
              <w:widowControl w:val="0"/>
              <w:jc w:val="center"/>
              <w:rPr>
                <w:rFonts w:ascii="Arial" w:hAnsi="Arial" w:cs="Arial"/>
                <w:b/>
                <w:bCs/>
                <w:u w:val="single"/>
                <w:lang w:val="en-US"/>
              </w:rPr>
            </w:pPr>
          </w:p>
          <w:p w14:paraId="1BD934C6" w14:textId="2425087C" w:rsidR="003A1C95" w:rsidRPr="00A02F99" w:rsidRDefault="003A1C95" w:rsidP="003A1C95">
            <w:pPr>
              <w:widowControl w:val="0"/>
              <w:jc w:val="center"/>
              <w:rPr>
                <w:rFonts w:ascii="Arial" w:hAnsi="Arial" w:cs="Arial"/>
                <w:b/>
                <w:bCs/>
                <w:u w:val="single"/>
                <w:lang w:val="en-US"/>
              </w:rPr>
            </w:pPr>
            <w:r w:rsidRPr="00A02F99">
              <w:rPr>
                <w:rFonts w:ascii="Arial" w:hAnsi="Arial" w:cs="Arial"/>
                <w:b/>
                <w:bCs/>
                <w:u w:val="single"/>
                <w:lang w:val="en-US"/>
              </w:rPr>
              <w:t>St. Peter Website</w:t>
            </w:r>
          </w:p>
          <w:p w14:paraId="76CA4EF1" w14:textId="77777777" w:rsidR="003A1C95" w:rsidRPr="00A02F99" w:rsidRDefault="003A1C95" w:rsidP="003A1C95">
            <w:pPr>
              <w:widowControl w:val="0"/>
              <w:jc w:val="center"/>
              <w:rPr>
                <w:rFonts w:ascii="Arial" w:hAnsi="Arial" w:cs="Arial"/>
                <w:b/>
                <w:bCs/>
                <w:lang w:val="en-US"/>
              </w:rPr>
            </w:pPr>
            <w:r w:rsidRPr="00A02F99">
              <w:rPr>
                <w:rFonts w:ascii="Arial" w:hAnsi="Arial" w:cs="Arial"/>
                <w:b/>
                <w:bCs/>
                <w:lang w:val="en-US"/>
              </w:rPr>
              <w:t>www.stpeterbrantford.ca</w:t>
            </w:r>
          </w:p>
          <w:p w14:paraId="5A55BD6E" w14:textId="1A328219" w:rsidR="003A1C95" w:rsidRPr="001507B0" w:rsidRDefault="003A1C95" w:rsidP="003A1C95">
            <w:pPr>
              <w:widowControl w:val="0"/>
              <w:jc w:val="center"/>
              <w:rPr>
                <w:rFonts w:ascii="Arial" w:hAnsi="Arial" w:cs="Arial"/>
                <w:szCs w:val="16"/>
                <w:lang w:val="en-US"/>
              </w:rPr>
            </w:pPr>
            <w:r w:rsidRPr="00A02F99">
              <w:rPr>
                <w:rFonts w:ascii="Arial" w:hAnsi="Arial" w:cs="Arial"/>
                <w:lang w:val="en-US"/>
              </w:rPr>
              <w:t>There are many items you can find on the St. Peter website including:</w:t>
            </w:r>
            <w:r w:rsidR="001507B0">
              <w:rPr>
                <w:rFonts w:ascii="Arial" w:hAnsi="Arial" w:cs="Arial"/>
                <w:lang w:val="en-US"/>
              </w:rPr>
              <w:t xml:space="preserve">  s</w:t>
            </w:r>
            <w:r w:rsidR="00603123" w:rsidRPr="001507B0">
              <w:rPr>
                <w:rFonts w:ascii="Arial" w:hAnsi="Arial" w:cs="Arial"/>
                <w:lang w:val="en-US"/>
              </w:rPr>
              <w:t>chool newsletters and calendars, COVID updates</w:t>
            </w:r>
            <w:r w:rsidR="001507B0">
              <w:rPr>
                <w:rFonts w:ascii="Arial" w:hAnsi="Arial" w:cs="Arial"/>
                <w:lang w:val="en-US"/>
              </w:rPr>
              <w:t>, school activities</w:t>
            </w:r>
            <w:r w:rsidR="001507B0" w:rsidRPr="001507B0">
              <w:rPr>
                <w:rFonts w:ascii="Arial" w:hAnsi="Arial" w:cs="Arial"/>
                <w:lang w:val="en-US"/>
              </w:rPr>
              <w:t xml:space="preserve"> </w:t>
            </w:r>
          </w:p>
          <w:p w14:paraId="2650FBE1" w14:textId="77777777" w:rsidR="003A1C95" w:rsidRPr="00967595" w:rsidRDefault="003A1C95" w:rsidP="003A1C95">
            <w:pPr>
              <w:widowControl w:val="0"/>
              <w:spacing w:after="20" w:line="216" w:lineRule="auto"/>
              <w:jc w:val="center"/>
              <w:rPr>
                <w:rFonts w:ascii="Arial" w:eastAsia="Times New Roman" w:hAnsi="Arial" w:cs="Arial"/>
                <w:color w:val="000000"/>
                <w:kern w:val="28"/>
                <w:sz w:val="18"/>
                <w:szCs w:val="18"/>
                <w:lang w:val="en-US" w:eastAsia="en-CA"/>
                <w14:cntxtAlts/>
              </w:rPr>
            </w:pPr>
          </w:p>
          <w:p w14:paraId="0BDBB531" w14:textId="3D501D1A" w:rsidR="003A1C95" w:rsidRPr="00967595" w:rsidRDefault="003A1C95" w:rsidP="003A1C95">
            <w:pPr>
              <w:widowControl w:val="0"/>
              <w:spacing w:line="192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28"/>
                <w:u w:val="single"/>
                <w:lang w:val="en-US" w:eastAsia="en-CA"/>
                <w14:cntxtAlts/>
              </w:rPr>
            </w:pPr>
            <w:r w:rsidRPr="00967595">
              <w:rPr>
                <w:rFonts w:ascii="Arial" w:eastAsia="Times New Roman" w:hAnsi="Arial" w:cs="Arial"/>
                <w:b/>
                <w:bCs/>
                <w:color w:val="000000"/>
                <w:kern w:val="28"/>
                <w:u w:val="single"/>
                <w:lang w:val="en-US" w:eastAsia="en-CA"/>
                <w14:cntxtAlts/>
              </w:rPr>
              <w:t xml:space="preserve">Join Us </w:t>
            </w:r>
            <w:proofErr w:type="gramStart"/>
            <w:r w:rsidR="001507B0">
              <w:rPr>
                <w:rFonts w:ascii="Arial" w:eastAsia="Times New Roman" w:hAnsi="Arial" w:cs="Arial"/>
                <w:b/>
                <w:bCs/>
                <w:color w:val="000000"/>
                <w:kern w:val="28"/>
                <w:u w:val="single"/>
                <w:lang w:val="en-US" w:eastAsia="en-CA"/>
                <w14:cntxtAlts/>
              </w:rPr>
              <w:t>O</w:t>
            </w:r>
            <w:r w:rsidRPr="00967595">
              <w:rPr>
                <w:rFonts w:ascii="Arial" w:eastAsia="Times New Roman" w:hAnsi="Arial" w:cs="Arial"/>
                <w:b/>
                <w:bCs/>
                <w:color w:val="000000"/>
                <w:kern w:val="28"/>
                <w:u w:val="single"/>
                <w:lang w:val="en-US" w:eastAsia="en-CA"/>
                <w14:cntxtAlts/>
              </w:rPr>
              <w:t>n</w:t>
            </w:r>
            <w:proofErr w:type="gramEnd"/>
            <w:r w:rsidRPr="00967595">
              <w:rPr>
                <w:rFonts w:ascii="Arial" w:eastAsia="Times New Roman" w:hAnsi="Arial" w:cs="Arial"/>
                <w:b/>
                <w:bCs/>
                <w:color w:val="000000"/>
                <w:kern w:val="28"/>
                <w:u w:val="single"/>
                <w:lang w:val="en-US" w:eastAsia="en-CA"/>
                <w14:cntxtAlts/>
              </w:rPr>
              <w:t xml:space="preserve"> Twitter</w:t>
            </w:r>
          </w:p>
          <w:p w14:paraId="06C2D319" w14:textId="77777777" w:rsidR="003A1C95" w:rsidRPr="00967595" w:rsidRDefault="003A1C95" w:rsidP="003A1C95">
            <w:pPr>
              <w:widowControl w:val="0"/>
              <w:spacing w:line="192" w:lineRule="auto"/>
              <w:jc w:val="center"/>
              <w:rPr>
                <w:rFonts w:ascii="Arial" w:eastAsia="Times New Roman" w:hAnsi="Arial" w:cs="Arial"/>
                <w:color w:val="000000"/>
                <w:kern w:val="28"/>
                <w:sz w:val="20"/>
                <w:szCs w:val="20"/>
                <w:lang w:val="en-US" w:eastAsia="en-CA"/>
                <w14:cntxtAlts/>
              </w:rPr>
            </w:pPr>
            <w:r w:rsidRPr="00967595">
              <w:rPr>
                <w:rFonts w:ascii="Arial" w:eastAsia="Times New Roman" w:hAnsi="Arial" w:cs="Arial"/>
                <w:color w:val="000000"/>
                <w:kern w:val="28"/>
                <w:sz w:val="20"/>
                <w:szCs w:val="20"/>
                <w:lang w:val="en-US" w:eastAsia="en-CA"/>
                <w14:cntxtAlts/>
              </w:rPr>
              <w:t>See what is happening at</w:t>
            </w:r>
          </w:p>
          <w:p w14:paraId="7B2925B1" w14:textId="77777777" w:rsidR="003A1C95" w:rsidRPr="00967595" w:rsidRDefault="003A1C95" w:rsidP="003A1C95">
            <w:pPr>
              <w:widowControl w:val="0"/>
              <w:spacing w:line="192" w:lineRule="auto"/>
              <w:jc w:val="center"/>
              <w:rPr>
                <w:rFonts w:ascii="Arial" w:eastAsia="Times New Roman" w:hAnsi="Arial" w:cs="Arial"/>
                <w:color w:val="000000"/>
                <w:kern w:val="28"/>
                <w:sz w:val="20"/>
                <w:szCs w:val="20"/>
                <w:lang w:val="en-US" w:eastAsia="en-CA"/>
                <w14:cntxtAlts/>
              </w:rPr>
            </w:pPr>
            <w:r w:rsidRPr="00967595">
              <w:rPr>
                <w:rFonts w:ascii="Arial" w:eastAsia="Times New Roman" w:hAnsi="Arial" w:cs="Arial"/>
                <w:color w:val="000000"/>
                <w:kern w:val="28"/>
                <w:sz w:val="20"/>
                <w:szCs w:val="20"/>
                <w:lang w:val="en-US" w:eastAsia="en-CA"/>
                <w14:cntxtAlts/>
              </w:rPr>
              <w:t>St. Peter School!</w:t>
            </w:r>
          </w:p>
          <w:p w14:paraId="7497FFAB" w14:textId="77777777" w:rsidR="003A1C95" w:rsidRPr="00967595" w:rsidRDefault="003A1C95" w:rsidP="003A1C95">
            <w:pPr>
              <w:widowControl w:val="0"/>
              <w:spacing w:line="192" w:lineRule="auto"/>
              <w:jc w:val="center"/>
              <w:rPr>
                <w:rFonts w:ascii="Arial" w:eastAsia="Times New Roman" w:hAnsi="Arial" w:cs="Arial"/>
                <w:color w:val="000000"/>
                <w:kern w:val="28"/>
                <w:sz w:val="20"/>
                <w:szCs w:val="20"/>
                <w:lang w:val="en-US" w:eastAsia="en-CA"/>
                <w14:cntxtAlts/>
              </w:rPr>
            </w:pPr>
            <w:r w:rsidRPr="00967595">
              <w:rPr>
                <w:rFonts w:ascii="Arial" w:eastAsia="Times New Roman" w:hAnsi="Arial" w:cs="Arial"/>
                <w:color w:val="000000"/>
                <w:kern w:val="28"/>
                <w:sz w:val="20"/>
                <w:szCs w:val="20"/>
                <w:lang w:val="en-US" w:eastAsia="en-CA"/>
                <w14:cntxtAlts/>
              </w:rPr>
              <w:t>Follow us on twitter at</w:t>
            </w:r>
          </w:p>
          <w:p w14:paraId="06383371" w14:textId="77777777" w:rsidR="003A1C95" w:rsidRPr="00A02F99" w:rsidRDefault="003A1C95" w:rsidP="003A1C95">
            <w:pPr>
              <w:widowControl w:val="0"/>
              <w:spacing w:line="192" w:lineRule="auto"/>
              <w:jc w:val="center"/>
              <w:rPr>
                <w:rFonts w:ascii="Gill Sans MT" w:hAnsi="Gill Sans MT" w:cs="Times New Roman"/>
                <w:sz w:val="24"/>
                <w:lang w:val="en-US"/>
              </w:rPr>
            </w:pPr>
            <w:r w:rsidRPr="00967595">
              <w:rPr>
                <w:rFonts w:ascii="Arial" w:eastAsia="Times New Roman" w:hAnsi="Arial" w:cs="Arial"/>
                <w:color w:val="000000"/>
                <w:kern w:val="28"/>
                <w:sz w:val="20"/>
                <w:szCs w:val="20"/>
                <w:lang w:val="en-US" w:eastAsia="en-CA"/>
                <w14:cntxtAlts/>
              </w:rPr>
              <w:t>@stpcatholic</w:t>
            </w:r>
          </w:p>
          <w:p w14:paraId="677396A2" w14:textId="141F01CD" w:rsidR="003A1C95" w:rsidRPr="002529FA" w:rsidRDefault="003A1C95" w:rsidP="003A1C95">
            <w:pPr>
              <w:pStyle w:val="BodyText"/>
              <w:widowControl w:val="0"/>
              <w:spacing w:after="0"/>
              <w:rPr>
                <w:rFonts w:ascii="Arial" w:hAnsi="Arial" w:cs="Arial"/>
                <w:b w:val="0"/>
                <w:bCs w:val="0"/>
                <w:sz w:val="24"/>
                <w:u w:val="single"/>
                <w:lang w:val="en-US"/>
                <w14:ligatures w14:val="none"/>
              </w:rPr>
            </w:pPr>
          </w:p>
        </w:tc>
        <w:tc>
          <w:tcPr>
            <w:tcW w:w="3683" w:type="dxa"/>
            <w:gridSpan w:val="2"/>
            <w:vAlign w:val="center"/>
          </w:tcPr>
          <w:p w14:paraId="5994C989" w14:textId="77777777" w:rsidR="003A1C95" w:rsidRDefault="003A1C95" w:rsidP="00302272">
            <w:pPr>
              <w:widowControl w:val="0"/>
              <w:spacing w:line="216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  <w:u w:val="single"/>
                <w:lang w:val="en-US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  <w:u w:val="single"/>
                <w:lang w:val="en-US"/>
              </w:rPr>
              <w:t>Parish Information</w:t>
            </w:r>
          </w:p>
          <w:p w14:paraId="56C0423F" w14:textId="77777777" w:rsidR="001507B0" w:rsidRDefault="001507B0" w:rsidP="003A1C95">
            <w:pPr>
              <w:widowControl w:val="0"/>
              <w:spacing w:line="216" w:lineRule="auto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  <w:p w14:paraId="0ED5EC60" w14:textId="45793A59" w:rsidR="003A1C95" w:rsidRPr="00DA59CD" w:rsidRDefault="003A1C95" w:rsidP="001507B0">
            <w:pPr>
              <w:widowControl w:val="0"/>
              <w:spacing w:line="216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59CD">
              <w:rPr>
                <w:rFonts w:ascii="Arial" w:hAnsi="Arial" w:cs="Arial"/>
                <w:sz w:val="24"/>
                <w:szCs w:val="24"/>
                <w:lang w:val="en-US"/>
              </w:rPr>
              <w:t>St. Mary’s Church</w:t>
            </w:r>
          </w:p>
          <w:p w14:paraId="3FD9D187" w14:textId="77777777" w:rsidR="003A1C95" w:rsidRPr="00DA59CD" w:rsidRDefault="003A1C95" w:rsidP="001507B0">
            <w:pPr>
              <w:widowControl w:val="0"/>
              <w:spacing w:line="216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59CD">
              <w:rPr>
                <w:rFonts w:ascii="Arial" w:hAnsi="Arial" w:cs="Arial"/>
                <w:sz w:val="24"/>
                <w:szCs w:val="24"/>
                <w:lang w:val="en-US"/>
              </w:rPr>
              <w:t>Our Lady of Assumption Parish</w:t>
            </w:r>
          </w:p>
          <w:p w14:paraId="2247F9CB" w14:textId="77777777" w:rsidR="003A1C95" w:rsidRPr="00DA59CD" w:rsidRDefault="003A1C95" w:rsidP="001507B0">
            <w:pPr>
              <w:widowControl w:val="0"/>
              <w:spacing w:line="216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59CD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Pastor:</w:t>
            </w:r>
            <w:r w:rsidRPr="00DA59CD">
              <w:rPr>
                <w:rFonts w:ascii="Arial" w:hAnsi="Arial" w:cs="Arial"/>
                <w:sz w:val="24"/>
                <w:szCs w:val="24"/>
                <w:lang w:val="en-US"/>
              </w:rPr>
              <w:t xml:space="preserve"> Father Luke Kopaniak</w:t>
            </w:r>
          </w:p>
          <w:p w14:paraId="3E469ABE" w14:textId="77777777" w:rsidR="003A1C95" w:rsidRPr="00DA59CD" w:rsidRDefault="003A1C95" w:rsidP="001507B0">
            <w:pPr>
              <w:widowControl w:val="0"/>
              <w:spacing w:line="216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59CD">
              <w:rPr>
                <w:rFonts w:ascii="Arial" w:hAnsi="Arial" w:cs="Arial"/>
                <w:sz w:val="24"/>
                <w:szCs w:val="24"/>
                <w:lang w:val="en-US"/>
              </w:rPr>
              <w:t>133 Murray Street</w:t>
            </w:r>
          </w:p>
          <w:p w14:paraId="35AB3521" w14:textId="77777777" w:rsidR="003A1C95" w:rsidRPr="00DA59CD" w:rsidRDefault="003A1C95" w:rsidP="001507B0">
            <w:pPr>
              <w:widowControl w:val="0"/>
              <w:spacing w:line="216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59CD">
              <w:rPr>
                <w:rFonts w:ascii="Arial" w:hAnsi="Arial" w:cs="Arial"/>
                <w:sz w:val="24"/>
                <w:szCs w:val="24"/>
                <w:lang w:val="en-US"/>
              </w:rPr>
              <w:t xml:space="preserve">Brantford, </w:t>
            </w:r>
            <w:proofErr w:type="gramStart"/>
            <w:r w:rsidRPr="00DA59CD">
              <w:rPr>
                <w:rFonts w:ascii="Arial" w:hAnsi="Arial" w:cs="Arial"/>
                <w:sz w:val="24"/>
                <w:szCs w:val="24"/>
                <w:lang w:val="en-US"/>
              </w:rPr>
              <w:t>ON  N</w:t>
            </w:r>
            <w:proofErr w:type="gramEnd"/>
            <w:r w:rsidRPr="00DA59CD">
              <w:rPr>
                <w:rFonts w:ascii="Arial" w:hAnsi="Arial" w:cs="Arial"/>
                <w:sz w:val="24"/>
                <w:szCs w:val="24"/>
                <w:lang w:val="en-US"/>
              </w:rPr>
              <w:t>3S 5P8</w:t>
            </w:r>
          </w:p>
          <w:p w14:paraId="0421FF1F" w14:textId="500ADFFD" w:rsidR="003A1C95" w:rsidRPr="00DA59CD" w:rsidRDefault="003A1C95" w:rsidP="001507B0">
            <w:pPr>
              <w:widowControl w:val="0"/>
              <w:spacing w:line="216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59CD">
              <w:rPr>
                <w:rFonts w:ascii="Arial" w:hAnsi="Arial" w:cs="Arial"/>
                <w:sz w:val="24"/>
                <w:szCs w:val="24"/>
                <w:lang w:val="en-US"/>
              </w:rPr>
              <w:t>519</w:t>
            </w:r>
            <w:r w:rsidR="001507B0" w:rsidRPr="00DA59CD">
              <w:rPr>
                <w:rFonts w:ascii="Arial" w:hAnsi="Arial" w:cs="Arial"/>
                <w:sz w:val="24"/>
                <w:szCs w:val="24"/>
                <w:lang w:val="en-US"/>
              </w:rPr>
              <w:t>-</w:t>
            </w:r>
            <w:r w:rsidRPr="00DA59CD">
              <w:rPr>
                <w:rFonts w:ascii="Arial" w:hAnsi="Arial" w:cs="Arial"/>
                <w:sz w:val="24"/>
                <w:szCs w:val="24"/>
                <w:lang w:val="en-US"/>
              </w:rPr>
              <w:t>753</w:t>
            </w:r>
            <w:r w:rsidR="001507B0" w:rsidRPr="00DA59CD">
              <w:rPr>
                <w:rFonts w:ascii="Arial" w:hAnsi="Arial" w:cs="Arial"/>
                <w:sz w:val="24"/>
                <w:szCs w:val="24"/>
                <w:lang w:val="en-US"/>
              </w:rPr>
              <w:t>-</w:t>
            </w:r>
            <w:r w:rsidRPr="00DA59CD">
              <w:rPr>
                <w:rFonts w:ascii="Arial" w:hAnsi="Arial" w:cs="Arial"/>
                <w:sz w:val="24"/>
                <w:szCs w:val="24"/>
                <w:lang w:val="en-US"/>
              </w:rPr>
              <w:t>7316</w:t>
            </w:r>
          </w:p>
          <w:p w14:paraId="2744EA5B" w14:textId="77777777" w:rsidR="003A1C95" w:rsidRPr="00DA59CD" w:rsidRDefault="003A1C95" w:rsidP="001507B0">
            <w:pPr>
              <w:widowControl w:val="0"/>
              <w:spacing w:line="216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59CD">
              <w:rPr>
                <w:rFonts w:ascii="Arial" w:hAnsi="Arial" w:cs="Arial"/>
                <w:sz w:val="24"/>
                <w:szCs w:val="24"/>
                <w:lang w:val="en-US"/>
              </w:rPr>
              <w:t>www.marybrantford.com</w:t>
            </w:r>
          </w:p>
          <w:p w14:paraId="545D9F99" w14:textId="69FA5BBE" w:rsidR="003A1C95" w:rsidRDefault="003A1C95" w:rsidP="003A1C95">
            <w:pPr>
              <w:widowControl w:val="0"/>
              <w:spacing w:line="192" w:lineRule="auto"/>
              <w:rPr>
                <w:rFonts w:ascii="Arial" w:hAnsi="Arial" w:cs="Arial"/>
                <w:b/>
                <w:bCs/>
                <w:sz w:val="24"/>
                <w:szCs w:val="24"/>
                <w:u w:val="single"/>
                <w:lang w:val="en-US"/>
              </w:rPr>
            </w:pPr>
          </w:p>
        </w:tc>
      </w:tr>
      <w:tr w:rsidR="00743639" w14:paraId="085333EB" w14:textId="77777777" w:rsidTr="00EE7AE3">
        <w:tc>
          <w:tcPr>
            <w:tcW w:w="4390" w:type="dxa"/>
            <w:gridSpan w:val="2"/>
            <w:vAlign w:val="center"/>
          </w:tcPr>
          <w:p w14:paraId="1597AAA5" w14:textId="77777777" w:rsidR="00743639" w:rsidRDefault="00743639" w:rsidP="007279B0">
            <w:pPr>
              <w:widowControl w:val="0"/>
              <w:rPr>
                <w:rFonts w:ascii="Arial" w:hAnsi="Arial" w:cs="Arial"/>
                <w:b/>
                <w:bCs/>
                <w:u w:val="single"/>
                <w:lang w:val="en-US"/>
              </w:rPr>
            </w:pPr>
            <w:r w:rsidRPr="007279B0">
              <w:rPr>
                <w:rFonts w:ascii="Arial" w:hAnsi="Arial" w:cs="Arial"/>
                <w:b/>
                <w:bCs/>
                <w:u w:val="single"/>
                <w:lang w:val="en-US"/>
              </w:rPr>
              <w:t>DATES TO ORDER SCHOOL LUNCHES</w:t>
            </w:r>
          </w:p>
          <w:p w14:paraId="1E3340D6" w14:textId="77777777" w:rsidR="002464A2" w:rsidRDefault="002464A2" w:rsidP="00B92AB8">
            <w:pPr>
              <w:widowControl w:val="0"/>
              <w:jc w:val="center"/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</w:pPr>
          </w:p>
          <w:p w14:paraId="28EFA1E7" w14:textId="61F8B35F" w:rsidR="00743639" w:rsidRDefault="00CD0570" w:rsidP="00B92AB8">
            <w:pPr>
              <w:widowControl w:val="0"/>
              <w:jc w:val="center"/>
              <w:rPr>
                <w:rFonts w:ascii="Arial" w:hAnsi="Arial" w:cs="Arial"/>
                <w:i/>
                <w:i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i/>
                <w:iCs/>
                <w:sz w:val="18"/>
                <w:szCs w:val="18"/>
                <w:lang w:val="en-US"/>
              </w:rPr>
              <w:t>An improved order system, including additional lunch days and payment options, will be starting in March.</w:t>
            </w:r>
          </w:p>
          <w:p w14:paraId="74CE782C" w14:textId="46717B5F" w:rsidR="00CD0570" w:rsidRDefault="00CD0570" w:rsidP="00B92AB8">
            <w:pPr>
              <w:widowControl w:val="0"/>
              <w:jc w:val="center"/>
              <w:rPr>
                <w:rFonts w:ascii="Arial" w:hAnsi="Arial" w:cs="Arial"/>
                <w:i/>
                <w:i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i/>
                <w:iCs/>
                <w:sz w:val="18"/>
                <w:szCs w:val="18"/>
                <w:lang w:val="en-US"/>
              </w:rPr>
              <w:t xml:space="preserve">This new system </w:t>
            </w:r>
            <w:r w:rsidR="00F670E8">
              <w:rPr>
                <w:rFonts w:ascii="Arial" w:hAnsi="Arial" w:cs="Arial"/>
                <w:i/>
                <w:iCs/>
                <w:sz w:val="18"/>
                <w:szCs w:val="18"/>
                <w:lang w:val="en-US"/>
              </w:rPr>
              <w:t>provides</w:t>
            </w:r>
            <w:r>
              <w:rPr>
                <w:rFonts w:ascii="Arial" w:hAnsi="Arial" w:cs="Arial"/>
                <w:i/>
                <w:iCs/>
                <w:sz w:val="18"/>
                <w:szCs w:val="18"/>
                <w:lang w:val="en-US"/>
              </w:rPr>
              <w:t xml:space="preserve"> parents </w:t>
            </w:r>
            <w:r w:rsidR="0016159C">
              <w:rPr>
                <w:rFonts w:ascii="Arial" w:hAnsi="Arial" w:cs="Arial"/>
                <w:i/>
                <w:iCs/>
                <w:sz w:val="18"/>
                <w:szCs w:val="18"/>
                <w:lang w:val="en-US"/>
              </w:rPr>
              <w:t>with the</w:t>
            </w:r>
            <w:r>
              <w:rPr>
                <w:rFonts w:ascii="Arial" w:hAnsi="Arial" w:cs="Arial"/>
                <w:i/>
                <w:iCs/>
                <w:sz w:val="18"/>
                <w:szCs w:val="18"/>
                <w:lang w:val="en-US"/>
              </w:rPr>
              <w:t xml:space="preserve"> option</w:t>
            </w:r>
            <w:r w:rsidR="0016159C">
              <w:rPr>
                <w:rFonts w:ascii="Arial" w:hAnsi="Arial" w:cs="Arial"/>
                <w:i/>
                <w:iCs/>
                <w:sz w:val="18"/>
                <w:szCs w:val="18"/>
                <w:lang w:val="en-US"/>
              </w:rPr>
              <w:t xml:space="preserve"> of making</w:t>
            </w:r>
            <w:r>
              <w:rPr>
                <w:rFonts w:ascii="Arial" w:hAnsi="Arial" w:cs="Arial"/>
                <w:i/>
                <w:iCs/>
                <w:sz w:val="18"/>
                <w:szCs w:val="18"/>
                <w:lang w:val="en-US"/>
              </w:rPr>
              <w:t xml:space="preserve"> payment</w:t>
            </w:r>
            <w:r w:rsidR="00F8603B">
              <w:rPr>
                <w:rFonts w:ascii="Arial" w:hAnsi="Arial" w:cs="Arial"/>
                <w:i/>
                <w:iCs/>
                <w:sz w:val="18"/>
                <w:szCs w:val="18"/>
                <w:lang w:val="en-US"/>
              </w:rPr>
              <w:t>s</w:t>
            </w:r>
            <w:r>
              <w:rPr>
                <w:rFonts w:ascii="Arial" w:hAnsi="Arial" w:cs="Arial"/>
                <w:i/>
                <w:iCs/>
                <w:sz w:val="18"/>
                <w:szCs w:val="18"/>
                <w:lang w:val="en-US"/>
              </w:rPr>
              <w:t xml:space="preserve"> </w:t>
            </w:r>
            <w:r w:rsidR="0016159C">
              <w:rPr>
                <w:rFonts w:ascii="Arial" w:hAnsi="Arial" w:cs="Arial"/>
                <w:i/>
                <w:iCs/>
                <w:sz w:val="18"/>
                <w:szCs w:val="18"/>
                <w:lang w:val="en-US"/>
              </w:rPr>
              <w:t>on a</w:t>
            </w:r>
            <w:r>
              <w:rPr>
                <w:rFonts w:ascii="Arial" w:hAnsi="Arial" w:cs="Arial"/>
                <w:i/>
                <w:iCs/>
                <w:sz w:val="18"/>
                <w:szCs w:val="18"/>
                <w:lang w:val="en-US"/>
              </w:rPr>
              <w:t xml:space="preserve"> week</w:t>
            </w:r>
            <w:r w:rsidR="0016159C">
              <w:rPr>
                <w:rFonts w:ascii="Arial" w:hAnsi="Arial" w:cs="Arial"/>
                <w:i/>
                <w:iCs/>
                <w:sz w:val="18"/>
                <w:szCs w:val="18"/>
                <w:lang w:val="en-US"/>
              </w:rPr>
              <w:t>ly</w:t>
            </w:r>
            <w:r>
              <w:rPr>
                <w:rFonts w:ascii="Arial" w:hAnsi="Arial" w:cs="Arial"/>
                <w:i/>
                <w:iCs/>
                <w:sz w:val="18"/>
                <w:szCs w:val="18"/>
                <w:lang w:val="en-US"/>
              </w:rPr>
              <w:t>, month</w:t>
            </w:r>
            <w:r w:rsidR="0016159C">
              <w:rPr>
                <w:rFonts w:ascii="Arial" w:hAnsi="Arial" w:cs="Arial"/>
                <w:i/>
                <w:iCs/>
                <w:sz w:val="18"/>
                <w:szCs w:val="18"/>
                <w:lang w:val="en-US"/>
              </w:rPr>
              <w:t>ly</w:t>
            </w:r>
            <w:r w:rsidR="00F8603B">
              <w:rPr>
                <w:rFonts w:ascii="Arial" w:hAnsi="Arial" w:cs="Arial"/>
                <w:i/>
                <w:iCs/>
                <w:sz w:val="18"/>
                <w:szCs w:val="18"/>
                <w:lang w:val="en-US"/>
              </w:rPr>
              <w:t>,</w:t>
            </w:r>
            <w:r>
              <w:rPr>
                <w:rFonts w:ascii="Arial" w:hAnsi="Arial" w:cs="Arial"/>
                <w:i/>
                <w:iCs/>
                <w:sz w:val="18"/>
                <w:szCs w:val="18"/>
                <w:lang w:val="en-US"/>
              </w:rPr>
              <w:t xml:space="preserve"> or </w:t>
            </w:r>
            <w:r w:rsidR="006058E9">
              <w:rPr>
                <w:rFonts w:ascii="Arial" w:hAnsi="Arial" w:cs="Arial"/>
                <w:i/>
                <w:iCs/>
                <w:sz w:val="18"/>
                <w:szCs w:val="18"/>
                <w:lang w:val="en-US"/>
              </w:rPr>
              <w:t>longer basis.  The new system allows parents to</w:t>
            </w:r>
            <w:r>
              <w:rPr>
                <w:rFonts w:ascii="Arial" w:hAnsi="Arial" w:cs="Arial"/>
                <w:i/>
                <w:iCs/>
                <w:sz w:val="18"/>
                <w:szCs w:val="18"/>
                <w:lang w:val="en-US"/>
              </w:rPr>
              <w:t xml:space="preserve"> cancel orders up to 2 days prior to the lunch day</w:t>
            </w:r>
            <w:r w:rsidR="006058E9">
              <w:rPr>
                <w:rFonts w:ascii="Arial" w:hAnsi="Arial" w:cs="Arial"/>
                <w:i/>
                <w:iCs/>
                <w:sz w:val="18"/>
                <w:szCs w:val="18"/>
                <w:lang w:val="en-US"/>
              </w:rPr>
              <w:t xml:space="preserve"> and receive a full refund</w:t>
            </w:r>
            <w:r>
              <w:rPr>
                <w:rFonts w:ascii="Arial" w:hAnsi="Arial" w:cs="Arial"/>
                <w:i/>
                <w:iCs/>
                <w:sz w:val="18"/>
                <w:szCs w:val="18"/>
                <w:lang w:val="en-US"/>
              </w:rPr>
              <w:t xml:space="preserve">. </w:t>
            </w:r>
          </w:p>
          <w:p w14:paraId="56458B89" w14:textId="77777777" w:rsidR="006058E9" w:rsidRDefault="006058E9" w:rsidP="00B92AB8">
            <w:pPr>
              <w:widowControl w:val="0"/>
              <w:jc w:val="center"/>
              <w:rPr>
                <w:rFonts w:ascii="Arial" w:hAnsi="Arial" w:cs="Arial"/>
                <w:i/>
                <w:i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i/>
                <w:iCs/>
                <w:sz w:val="18"/>
                <w:szCs w:val="18"/>
                <w:lang w:val="en-US"/>
              </w:rPr>
              <w:t>We are excited to provide parents with this improved lunch program.</w:t>
            </w:r>
          </w:p>
          <w:p w14:paraId="5904C7F9" w14:textId="4506F237" w:rsidR="00CD0570" w:rsidRPr="00547877" w:rsidRDefault="006058E9" w:rsidP="00B92AB8">
            <w:pPr>
              <w:widowControl w:val="0"/>
              <w:jc w:val="center"/>
              <w:rPr>
                <w:rFonts w:ascii="Arial" w:hAnsi="Arial" w:cs="Arial"/>
                <w:i/>
                <w:i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i/>
                <w:iCs/>
                <w:sz w:val="18"/>
                <w:szCs w:val="18"/>
                <w:lang w:val="en-US"/>
              </w:rPr>
              <w:t>A</w:t>
            </w:r>
            <w:r w:rsidR="00CD0570">
              <w:rPr>
                <w:rFonts w:ascii="Arial" w:hAnsi="Arial" w:cs="Arial"/>
                <w:i/>
                <w:iCs/>
                <w:sz w:val="18"/>
                <w:szCs w:val="18"/>
                <w:lang w:val="en-US"/>
              </w:rPr>
              <w:t>dditional information will be forthcoming.</w:t>
            </w:r>
          </w:p>
          <w:p w14:paraId="372E240B" w14:textId="6FABB29A" w:rsidR="00743639" w:rsidRDefault="00743639" w:rsidP="00B92AB8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3260" w:type="dxa"/>
            <w:gridSpan w:val="2"/>
            <w:vAlign w:val="center"/>
          </w:tcPr>
          <w:p w14:paraId="6B038F3C" w14:textId="51D8E9C0" w:rsidR="008D18E1" w:rsidRPr="006408EB" w:rsidRDefault="00C81C67" w:rsidP="006408EB">
            <w:pPr>
              <w:widowControl w:val="0"/>
              <w:spacing w:line="216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  <w:u w:val="single"/>
                <w:lang w:val="en-US"/>
              </w:rPr>
            </w:pPr>
            <w:r w:rsidRPr="006408EB">
              <w:rPr>
                <w:rFonts w:ascii="Arial" w:hAnsi="Arial" w:cs="Arial"/>
                <w:b/>
                <w:bCs/>
                <w:sz w:val="24"/>
                <w:szCs w:val="24"/>
                <w:u w:val="single"/>
                <w:lang w:val="en-US"/>
              </w:rPr>
              <w:t>OUR VIRTUES</w:t>
            </w:r>
            <w:r w:rsidR="006408EB">
              <w:rPr>
                <w:rFonts w:ascii="Arial" w:hAnsi="Arial" w:cs="Arial"/>
                <w:b/>
                <w:bCs/>
                <w:sz w:val="24"/>
                <w:szCs w:val="24"/>
                <w:u w:val="single"/>
                <w:lang w:val="en-US"/>
              </w:rPr>
              <w:t xml:space="preserve"> IN FOCUS</w:t>
            </w:r>
            <w:r w:rsidR="002464A2">
              <w:rPr>
                <w:rFonts w:ascii="Arial" w:hAnsi="Arial" w:cs="Arial"/>
                <w:b/>
                <w:bCs/>
                <w:sz w:val="24"/>
                <w:szCs w:val="24"/>
                <w:u w:val="single"/>
                <w:lang w:val="en-US"/>
              </w:rPr>
              <w:t>, BY MONTH</w:t>
            </w:r>
          </w:p>
          <w:p w14:paraId="33BD9471" w14:textId="77777777" w:rsidR="006408EB" w:rsidRDefault="006408EB" w:rsidP="006408EB">
            <w:pPr>
              <w:widowControl w:val="0"/>
              <w:spacing w:line="216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  <w:p w14:paraId="54E7CBE9" w14:textId="0DF60F82" w:rsidR="00415B1E" w:rsidRDefault="00415B1E" w:rsidP="006408EB">
            <w:pPr>
              <w:widowControl w:val="0"/>
              <w:spacing w:line="216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September – </w:t>
            </w:r>
            <w:r w:rsidRPr="002464A2"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>Respect</w:t>
            </w:r>
          </w:p>
          <w:p w14:paraId="169DF4B7" w14:textId="5C7E1206" w:rsidR="00415B1E" w:rsidRDefault="00415B1E" w:rsidP="006408EB">
            <w:pPr>
              <w:widowControl w:val="0"/>
              <w:spacing w:line="216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October – </w:t>
            </w:r>
            <w:r w:rsidRPr="002464A2"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>Empathy</w:t>
            </w:r>
          </w:p>
          <w:p w14:paraId="3233CF4F" w14:textId="3778054A" w:rsidR="00415B1E" w:rsidRPr="00DF51D0" w:rsidRDefault="00415B1E" w:rsidP="006408EB">
            <w:pPr>
              <w:widowControl w:val="0"/>
              <w:spacing w:line="216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F51D0">
              <w:rPr>
                <w:rFonts w:ascii="Arial" w:hAnsi="Arial" w:cs="Arial"/>
                <w:sz w:val="24"/>
                <w:szCs w:val="24"/>
                <w:lang w:val="en-US"/>
              </w:rPr>
              <w:t xml:space="preserve">November – </w:t>
            </w:r>
            <w:r w:rsidRPr="00DF51D0"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>Justice</w:t>
            </w:r>
          </w:p>
          <w:p w14:paraId="76F2417E" w14:textId="6E5F0E91" w:rsidR="00415B1E" w:rsidRDefault="00415B1E" w:rsidP="006408EB">
            <w:pPr>
              <w:widowControl w:val="0"/>
              <w:spacing w:line="216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December </w:t>
            </w:r>
            <w:r w:rsidR="00446B35">
              <w:rPr>
                <w:rFonts w:ascii="Arial" w:hAnsi="Arial" w:cs="Arial"/>
                <w:sz w:val="24"/>
                <w:szCs w:val="24"/>
                <w:lang w:val="en-US"/>
              </w:rPr>
              <w:t xml:space="preserve">– </w:t>
            </w:r>
            <w:r w:rsidR="00446B35" w:rsidRPr="002464A2"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>Patience</w:t>
            </w:r>
          </w:p>
          <w:p w14:paraId="5CA4FAA6" w14:textId="2171B9A2" w:rsidR="00446B35" w:rsidRDefault="00446B35" w:rsidP="006408EB">
            <w:pPr>
              <w:widowControl w:val="0"/>
              <w:spacing w:line="216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January – </w:t>
            </w:r>
            <w:r w:rsidRPr="002464A2"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>Responsibility</w:t>
            </w:r>
          </w:p>
          <w:p w14:paraId="2CB60565" w14:textId="536B6AC9" w:rsidR="00446B35" w:rsidRPr="00DF51D0" w:rsidRDefault="00446B35" w:rsidP="006408EB">
            <w:pPr>
              <w:widowControl w:val="0"/>
              <w:spacing w:line="216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 w:rsidRPr="00DF51D0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 xml:space="preserve">February </w:t>
            </w:r>
            <w:r w:rsidR="00BA2144" w:rsidRPr="00DF51D0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 xml:space="preserve">– </w:t>
            </w:r>
            <w:r w:rsidR="00BA2144" w:rsidRPr="00DF51D0">
              <w:rPr>
                <w:rFonts w:ascii="Arial" w:hAnsi="Arial" w:cs="Arial"/>
                <w:b/>
                <w:bCs/>
                <w:i/>
                <w:iCs/>
                <w:sz w:val="24"/>
                <w:szCs w:val="24"/>
                <w:lang w:val="en-US"/>
              </w:rPr>
              <w:t>Compassion</w:t>
            </w:r>
          </w:p>
          <w:p w14:paraId="1BAE940C" w14:textId="239843C9" w:rsidR="00BA2144" w:rsidRDefault="00BA2144" w:rsidP="006408EB">
            <w:pPr>
              <w:widowControl w:val="0"/>
              <w:spacing w:line="216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March – </w:t>
            </w:r>
            <w:r w:rsidRPr="002464A2"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>Forgiveness</w:t>
            </w:r>
          </w:p>
          <w:p w14:paraId="6B95F4E5" w14:textId="3A52BF87" w:rsidR="00BA2144" w:rsidRDefault="00BA2144" w:rsidP="006408EB">
            <w:pPr>
              <w:widowControl w:val="0"/>
              <w:spacing w:line="216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April – </w:t>
            </w:r>
            <w:r w:rsidRPr="002464A2"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>Stewardship</w:t>
            </w:r>
          </w:p>
          <w:p w14:paraId="172F73B4" w14:textId="699A8B87" w:rsidR="00BA2144" w:rsidRDefault="00BA2144" w:rsidP="006408EB">
            <w:pPr>
              <w:widowControl w:val="0"/>
              <w:spacing w:line="216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May </w:t>
            </w:r>
            <w:r w:rsidR="006408EB">
              <w:rPr>
                <w:rFonts w:ascii="Arial" w:hAnsi="Arial" w:cs="Arial"/>
                <w:sz w:val="24"/>
                <w:szCs w:val="24"/>
                <w:lang w:val="en-US"/>
              </w:rPr>
              <w:t>–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r w:rsidR="006408EB" w:rsidRPr="002464A2"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>Tolerance</w:t>
            </w:r>
          </w:p>
          <w:p w14:paraId="696DA19D" w14:textId="3DCA1E38" w:rsidR="006408EB" w:rsidRPr="00447BAB" w:rsidRDefault="006408EB" w:rsidP="006408EB">
            <w:pPr>
              <w:widowControl w:val="0"/>
              <w:spacing w:line="216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June - </w:t>
            </w:r>
            <w:r w:rsidRPr="002464A2"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>Honesty</w:t>
            </w:r>
          </w:p>
        </w:tc>
        <w:tc>
          <w:tcPr>
            <w:tcW w:w="3140" w:type="dxa"/>
            <w:vAlign w:val="center"/>
          </w:tcPr>
          <w:p w14:paraId="5BBA9381" w14:textId="354A355F" w:rsidR="00743639" w:rsidRDefault="00FC3634" w:rsidP="003A1C95">
            <w:pPr>
              <w:widowControl w:val="0"/>
              <w:spacing w:line="21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  <w:u w:val="single"/>
                <w:lang w:val="en-US"/>
              </w:rPr>
              <w:t>Coming Up Next Month</w:t>
            </w:r>
          </w:p>
          <w:p w14:paraId="2F65D868" w14:textId="5F4BF842" w:rsidR="00FC3634" w:rsidRDefault="00FC3634" w:rsidP="003A1C95">
            <w:pPr>
              <w:widowControl w:val="0"/>
              <w:spacing w:line="21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026A31C2" w14:textId="77777777" w:rsidR="00E53B57" w:rsidRPr="00DC3C13" w:rsidRDefault="0037090F" w:rsidP="003A1C95">
            <w:pPr>
              <w:widowControl w:val="0"/>
              <w:spacing w:line="216" w:lineRule="auto"/>
              <w:rPr>
                <w:rFonts w:cstheme="minorHAnsi"/>
                <w:noProof/>
              </w:rPr>
            </w:pPr>
            <w:r w:rsidRPr="00DC3C13">
              <w:rPr>
                <w:rFonts w:cstheme="minorHAnsi"/>
                <w:noProof/>
              </w:rPr>
              <w:t xml:space="preserve">March </w:t>
            </w:r>
            <w:r w:rsidR="00401A96" w:rsidRPr="00DC3C13">
              <w:rPr>
                <w:rFonts w:cstheme="minorHAnsi"/>
                <w:noProof/>
              </w:rPr>
              <w:t>Break …</w:t>
            </w:r>
            <w:r w:rsidR="002B4EE6" w:rsidRPr="00DC3C13">
              <w:rPr>
                <w:rFonts w:cstheme="minorHAnsi"/>
                <w:noProof/>
              </w:rPr>
              <w:t>….</w:t>
            </w:r>
            <w:r w:rsidR="00401A96" w:rsidRPr="00DC3C13">
              <w:rPr>
                <w:rFonts w:cstheme="minorHAnsi"/>
                <w:noProof/>
              </w:rPr>
              <w:t>15-19 inclusive</w:t>
            </w:r>
          </w:p>
          <w:p w14:paraId="7EFE997C" w14:textId="5AA71AB8" w:rsidR="00520AE8" w:rsidRPr="00FC3634" w:rsidRDefault="00520AE8" w:rsidP="003A1C95">
            <w:pPr>
              <w:widowControl w:val="0"/>
              <w:spacing w:line="21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DC3C13">
              <w:rPr>
                <w:rFonts w:cstheme="minorHAnsi"/>
                <w:noProof/>
                <w:lang w:val="en-US"/>
              </w:rPr>
              <w:t>Palm Sunday……</w:t>
            </w:r>
            <w:r w:rsidR="00DC3C13">
              <w:rPr>
                <w:rFonts w:cstheme="minorHAnsi"/>
                <w:noProof/>
                <w:lang w:val="en-US"/>
              </w:rPr>
              <w:t>………………..</w:t>
            </w:r>
            <w:r w:rsidRPr="00DC3C13">
              <w:rPr>
                <w:rFonts w:cstheme="minorHAnsi"/>
                <w:noProof/>
                <w:lang w:val="en-US"/>
              </w:rPr>
              <w:t>..</w:t>
            </w:r>
            <w:r w:rsidR="00DC3C13" w:rsidRPr="00DC3C13">
              <w:rPr>
                <w:rFonts w:cstheme="minorHAnsi"/>
                <w:noProof/>
                <w:lang w:val="en-US"/>
              </w:rPr>
              <w:t xml:space="preserve"> 28</w:t>
            </w:r>
          </w:p>
        </w:tc>
      </w:tr>
    </w:tbl>
    <w:p w14:paraId="0216FAE3" w14:textId="0F548AA3" w:rsidR="009B11C7" w:rsidRPr="009B11C7" w:rsidRDefault="009B11C7" w:rsidP="009B11C7">
      <w:pPr>
        <w:jc w:val="center"/>
        <w:rPr>
          <w:rFonts w:ascii="Arial Black" w:hAnsi="Arial Black"/>
          <w:sz w:val="28"/>
          <w:szCs w:val="28"/>
        </w:rPr>
      </w:pPr>
    </w:p>
    <w:sectPr w:rsidR="009B11C7" w:rsidRPr="009B11C7" w:rsidSect="00815F94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Bookshelf Symbol 7">
    <w:panose1 w:val="05010101010101010101"/>
    <w:charset w:val="02"/>
    <w:family w:val="auto"/>
    <w:pitch w:val="variable"/>
    <w:sig w:usb0="00000000" w:usb1="10000000" w:usb2="00000000" w:usb3="00000000" w:csb0="80000000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C047899"/>
    <w:multiLevelType w:val="hybridMultilevel"/>
    <w:tmpl w:val="C51C360C"/>
    <w:lvl w:ilvl="0" w:tplc="3A46DB18">
      <w:start w:val="1"/>
      <w:numFmt w:val="decimal"/>
      <w:lvlText w:val="%1)"/>
      <w:lvlJc w:val="left"/>
      <w:pPr>
        <w:ind w:left="720" w:hanging="360"/>
      </w:pPr>
      <w:rPr>
        <w:rFonts w:hint="default"/>
        <w:sz w:val="28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12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C3NDMzNjG1MLIwNjBU0lEKTi0uzszPAykwrAUAa8c5liwAAAA="/>
  </w:docVars>
  <w:rsids>
    <w:rsidRoot w:val="00815F94"/>
    <w:rsid w:val="000007DF"/>
    <w:rsid w:val="00007076"/>
    <w:rsid w:val="000079DB"/>
    <w:rsid w:val="00024F5E"/>
    <w:rsid w:val="00027470"/>
    <w:rsid w:val="000275BC"/>
    <w:rsid w:val="00031FCF"/>
    <w:rsid w:val="00041F50"/>
    <w:rsid w:val="000569E3"/>
    <w:rsid w:val="00091A0C"/>
    <w:rsid w:val="0009293B"/>
    <w:rsid w:val="00093C0C"/>
    <w:rsid w:val="000B3D19"/>
    <w:rsid w:val="000B6FD1"/>
    <w:rsid w:val="000C4C6C"/>
    <w:rsid w:val="000D4A75"/>
    <w:rsid w:val="000F7B98"/>
    <w:rsid w:val="0011590F"/>
    <w:rsid w:val="00143373"/>
    <w:rsid w:val="001507B0"/>
    <w:rsid w:val="001517BB"/>
    <w:rsid w:val="001555BD"/>
    <w:rsid w:val="00156ABB"/>
    <w:rsid w:val="0016159C"/>
    <w:rsid w:val="00183C3B"/>
    <w:rsid w:val="00192F29"/>
    <w:rsid w:val="0019303D"/>
    <w:rsid w:val="0019794B"/>
    <w:rsid w:val="001B65F7"/>
    <w:rsid w:val="002043CA"/>
    <w:rsid w:val="00205297"/>
    <w:rsid w:val="00214B9E"/>
    <w:rsid w:val="00227971"/>
    <w:rsid w:val="00233965"/>
    <w:rsid w:val="00235409"/>
    <w:rsid w:val="00244D53"/>
    <w:rsid w:val="002464A2"/>
    <w:rsid w:val="002517F2"/>
    <w:rsid w:val="002529FA"/>
    <w:rsid w:val="00260FCB"/>
    <w:rsid w:val="00277151"/>
    <w:rsid w:val="002949BD"/>
    <w:rsid w:val="002B4EE6"/>
    <w:rsid w:val="002D0D0A"/>
    <w:rsid w:val="002D1C15"/>
    <w:rsid w:val="002D36C3"/>
    <w:rsid w:val="002E13C9"/>
    <w:rsid w:val="002E74F6"/>
    <w:rsid w:val="002E763D"/>
    <w:rsid w:val="00302272"/>
    <w:rsid w:val="00304267"/>
    <w:rsid w:val="00314CCB"/>
    <w:rsid w:val="00325E70"/>
    <w:rsid w:val="003345B2"/>
    <w:rsid w:val="0035172B"/>
    <w:rsid w:val="00357D01"/>
    <w:rsid w:val="0037090F"/>
    <w:rsid w:val="00375BBF"/>
    <w:rsid w:val="003812BD"/>
    <w:rsid w:val="00390852"/>
    <w:rsid w:val="00390EA5"/>
    <w:rsid w:val="00392140"/>
    <w:rsid w:val="00394376"/>
    <w:rsid w:val="00395C0C"/>
    <w:rsid w:val="003A1C95"/>
    <w:rsid w:val="003A50A7"/>
    <w:rsid w:val="003B4E4D"/>
    <w:rsid w:val="003C24DA"/>
    <w:rsid w:val="003C5553"/>
    <w:rsid w:val="003D296A"/>
    <w:rsid w:val="003E10A0"/>
    <w:rsid w:val="003F70F8"/>
    <w:rsid w:val="00401A96"/>
    <w:rsid w:val="00410526"/>
    <w:rsid w:val="00415B1E"/>
    <w:rsid w:val="00420FD9"/>
    <w:rsid w:val="00427202"/>
    <w:rsid w:val="00441845"/>
    <w:rsid w:val="00446B35"/>
    <w:rsid w:val="00447BAB"/>
    <w:rsid w:val="00450EDA"/>
    <w:rsid w:val="004530E2"/>
    <w:rsid w:val="00454CD2"/>
    <w:rsid w:val="004812B0"/>
    <w:rsid w:val="004C14B0"/>
    <w:rsid w:val="004C1AE8"/>
    <w:rsid w:val="00520AE8"/>
    <w:rsid w:val="00521D34"/>
    <w:rsid w:val="00547877"/>
    <w:rsid w:val="00557AE0"/>
    <w:rsid w:val="00581933"/>
    <w:rsid w:val="005826C9"/>
    <w:rsid w:val="00584FED"/>
    <w:rsid w:val="005963C3"/>
    <w:rsid w:val="005C32BB"/>
    <w:rsid w:val="005F43D0"/>
    <w:rsid w:val="005F7844"/>
    <w:rsid w:val="00603123"/>
    <w:rsid w:val="006058E9"/>
    <w:rsid w:val="00612B6C"/>
    <w:rsid w:val="00621A73"/>
    <w:rsid w:val="00621DF0"/>
    <w:rsid w:val="0062291F"/>
    <w:rsid w:val="00626F5C"/>
    <w:rsid w:val="00627FBA"/>
    <w:rsid w:val="0063211E"/>
    <w:rsid w:val="006408EB"/>
    <w:rsid w:val="00644899"/>
    <w:rsid w:val="006541A2"/>
    <w:rsid w:val="00660883"/>
    <w:rsid w:val="00663E9C"/>
    <w:rsid w:val="00674EB8"/>
    <w:rsid w:val="0068257C"/>
    <w:rsid w:val="006B3B1B"/>
    <w:rsid w:val="006B7115"/>
    <w:rsid w:val="006E06ED"/>
    <w:rsid w:val="006E32FC"/>
    <w:rsid w:val="006E6811"/>
    <w:rsid w:val="006E6F35"/>
    <w:rsid w:val="006F191C"/>
    <w:rsid w:val="006F5534"/>
    <w:rsid w:val="006F7AEA"/>
    <w:rsid w:val="00724698"/>
    <w:rsid w:val="00726B6E"/>
    <w:rsid w:val="007279B0"/>
    <w:rsid w:val="00731EB8"/>
    <w:rsid w:val="00734DA4"/>
    <w:rsid w:val="00743639"/>
    <w:rsid w:val="00754FF1"/>
    <w:rsid w:val="00765205"/>
    <w:rsid w:val="00773D35"/>
    <w:rsid w:val="00774796"/>
    <w:rsid w:val="00776ED8"/>
    <w:rsid w:val="00782B18"/>
    <w:rsid w:val="0078504F"/>
    <w:rsid w:val="007B5F72"/>
    <w:rsid w:val="007C27C7"/>
    <w:rsid w:val="008040EA"/>
    <w:rsid w:val="00811D01"/>
    <w:rsid w:val="00813171"/>
    <w:rsid w:val="00815F94"/>
    <w:rsid w:val="00817159"/>
    <w:rsid w:val="00820754"/>
    <w:rsid w:val="008324CB"/>
    <w:rsid w:val="00837477"/>
    <w:rsid w:val="00861276"/>
    <w:rsid w:val="00865B9F"/>
    <w:rsid w:val="00866E25"/>
    <w:rsid w:val="008723CB"/>
    <w:rsid w:val="008866D1"/>
    <w:rsid w:val="008D18E1"/>
    <w:rsid w:val="008D6E97"/>
    <w:rsid w:val="008E4B25"/>
    <w:rsid w:val="008F3792"/>
    <w:rsid w:val="00900999"/>
    <w:rsid w:val="00912F28"/>
    <w:rsid w:val="009224A2"/>
    <w:rsid w:val="00937585"/>
    <w:rsid w:val="00943998"/>
    <w:rsid w:val="009451C6"/>
    <w:rsid w:val="00954CA5"/>
    <w:rsid w:val="00967595"/>
    <w:rsid w:val="00985480"/>
    <w:rsid w:val="00992419"/>
    <w:rsid w:val="009A5EB0"/>
    <w:rsid w:val="009A6FD4"/>
    <w:rsid w:val="009B11C7"/>
    <w:rsid w:val="009B6CBF"/>
    <w:rsid w:val="009D4FEA"/>
    <w:rsid w:val="00A02F99"/>
    <w:rsid w:val="00A06615"/>
    <w:rsid w:val="00A15536"/>
    <w:rsid w:val="00A21C2F"/>
    <w:rsid w:val="00A247AD"/>
    <w:rsid w:val="00A27BFA"/>
    <w:rsid w:val="00A4091B"/>
    <w:rsid w:val="00A46383"/>
    <w:rsid w:val="00A467BD"/>
    <w:rsid w:val="00A60239"/>
    <w:rsid w:val="00A86B02"/>
    <w:rsid w:val="00A91D87"/>
    <w:rsid w:val="00A94C7A"/>
    <w:rsid w:val="00AA10F5"/>
    <w:rsid w:val="00AA5529"/>
    <w:rsid w:val="00AB6982"/>
    <w:rsid w:val="00AC1E9F"/>
    <w:rsid w:val="00AC2F47"/>
    <w:rsid w:val="00AC527A"/>
    <w:rsid w:val="00AE4935"/>
    <w:rsid w:val="00B0682C"/>
    <w:rsid w:val="00B1425A"/>
    <w:rsid w:val="00B37CD1"/>
    <w:rsid w:val="00B404DE"/>
    <w:rsid w:val="00B50EFF"/>
    <w:rsid w:val="00B52579"/>
    <w:rsid w:val="00B531D8"/>
    <w:rsid w:val="00B62976"/>
    <w:rsid w:val="00B6735F"/>
    <w:rsid w:val="00B72F99"/>
    <w:rsid w:val="00B8199A"/>
    <w:rsid w:val="00B87E65"/>
    <w:rsid w:val="00B92AB8"/>
    <w:rsid w:val="00B968A6"/>
    <w:rsid w:val="00BA2144"/>
    <w:rsid w:val="00BC2B93"/>
    <w:rsid w:val="00BD373E"/>
    <w:rsid w:val="00C127E2"/>
    <w:rsid w:val="00C24756"/>
    <w:rsid w:val="00C34591"/>
    <w:rsid w:val="00C415D7"/>
    <w:rsid w:val="00C4388B"/>
    <w:rsid w:val="00C4682C"/>
    <w:rsid w:val="00C548E2"/>
    <w:rsid w:val="00C5599F"/>
    <w:rsid w:val="00C64C9C"/>
    <w:rsid w:val="00C712CC"/>
    <w:rsid w:val="00C81C67"/>
    <w:rsid w:val="00CC4258"/>
    <w:rsid w:val="00CD0570"/>
    <w:rsid w:val="00CD6B12"/>
    <w:rsid w:val="00CD759F"/>
    <w:rsid w:val="00CE306B"/>
    <w:rsid w:val="00D01965"/>
    <w:rsid w:val="00D01B67"/>
    <w:rsid w:val="00D05F55"/>
    <w:rsid w:val="00D21C27"/>
    <w:rsid w:val="00D271B9"/>
    <w:rsid w:val="00D272D1"/>
    <w:rsid w:val="00D44A14"/>
    <w:rsid w:val="00D60802"/>
    <w:rsid w:val="00D7622B"/>
    <w:rsid w:val="00D77F72"/>
    <w:rsid w:val="00D83D3C"/>
    <w:rsid w:val="00DA59CD"/>
    <w:rsid w:val="00DC3C13"/>
    <w:rsid w:val="00DF51D0"/>
    <w:rsid w:val="00DF5B7A"/>
    <w:rsid w:val="00E16E87"/>
    <w:rsid w:val="00E2288C"/>
    <w:rsid w:val="00E244B3"/>
    <w:rsid w:val="00E2606C"/>
    <w:rsid w:val="00E506E4"/>
    <w:rsid w:val="00E53B57"/>
    <w:rsid w:val="00E72624"/>
    <w:rsid w:val="00E7598D"/>
    <w:rsid w:val="00E75F9E"/>
    <w:rsid w:val="00E76463"/>
    <w:rsid w:val="00E93A3C"/>
    <w:rsid w:val="00EB7FD5"/>
    <w:rsid w:val="00ED2278"/>
    <w:rsid w:val="00EE3C92"/>
    <w:rsid w:val="00EE7AE3"/>
    <w:rsid w:val="00EF1ED5"/>
    <w:rsid w:val="00F01431"/>
    <w:rsid w:val="00F10D5C"/>
    <w:rsid w:val="00F10DF8"/>
    <w:rsid w:val="00F32D47"/>
    <w:rsid w:val="00F670E8"/>
    <w:rsid w:val="00F80775"/>
    <w:rsid w:val="00F8603B"/>
    <w:rsid w:val="00F905B5"/>
    <w:rsid w:val="00F93A8E"/>
    <w:rsid w:val="00FA36AB"/>
    <w:rsid w:val="00FB33A7"/>
    <w:rsid w:val="00FC3634"/>
    <w:rsid w:val="00FC7CD1"/>
    <w:rsid w:val="00FE7D28"/>
    <w:rsid w:val="00FF20D5"/>
    <w:rsid w:val="00FF2845"/>
    <w:rsid w:val="00FF627B"/>
    <w:rsid w:val="217E3922"/>
    <w:rsid w:val="24A51D5D"/>
    <w:rsid w:val="251C7954"/>
    <w:rsid w:val="258A54CD"/>
    <w:rsid w:val="40DC315A"/>
    <w:rsid w:val="44DE4FFB"/>
    <w:rsid w:val="5C0B2765"/>
    <w:rsid w:val="6593DA0F"/>
    <w:rsid w:val="6BB05867"/>
    <w:rsid w:val="788DD9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4EDF5F"/>
  <w15:chartTrackingRefBased/>
  <w15:docId w15:val="{A7E28B55-FB20-4816-B1EC-FAF9F8CF9A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15F9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link w:val="BodyTextChar"/>
    <w:uiPriority w:val="99"/>
    <w:unhideWhenUsed/>
    <w:rsid w:val="00CC4258"/>
    <w:pPr>
      <w:spacing w:after="180" w:line="307" w:lineRule="auto"/>
    </w:pPr>
    <w:rPr>
      <w:rFonts w:ascii="Gill Sans MT" w:eastAsia="Times New Roman" w:hAnsi="Gill Sans MT" w:cs="Times New Roman"/>
      <w:b/>
      <w:bCs/>
      <w:color w:val="000000"/>
      <w:kern w:val="28"/>
      <w:sz w:val="17"/>
      <w:szCs w:val="24"/>
      <w:lang w:eastAsia="en-CA"/>
      <w14:ligatures w14:val="standard"/>
      <w14:cntxtAlts/>
    </w:rPr>
  </w:style>
  <w:style w:type="character" w:customStyle="1" w:styleId="BodyTextChar">
    <w:name w:val="Body Text Char"/>
    <w:basedOn w:val="DefaultParagraphFont"/>
    <w:link w:val="BodyText"/>
    <w:uiPriority w:val="99"/>
    <w:rsid w:val="00CC4258"/>
    <w:rPr>
      <w:rFonts w:ascii="Gill Sans MT" w:eastAsia="Times New Roman" w:hAnsi="Gill Sans MT" w:cs="Times New Roman"/>
      <w:b/>
      <w:bCs/>
      <w:color w:val="000000"/>
      <w:kern w:val="28"/>
      <w:sz w:val="17"/>
      <w:szCs w:val="24"/>
      <w:lang w:eastAsia="en-CA"/>
      <w14:ligatures w14:val="standard"/>
      <w14:cntxtAlts/>
    </w:rPr>
  </w:style>
  <w:style w:type="paragraph" w:styleId="ListParagraph">
    <w:name w:val="List Paragraph"/>
    <w:basedOn w:val="Normal"/>
    <w:uiPriority w:val="34"/>
    <w:qFormat/>
    <w:rsid w:val="00E75F9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89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7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8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8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9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1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20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67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61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12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8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46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93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97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5.jpeg"/><Relationship Id="rId4" Type="http://schemas.openxmlformats.org/officeDocument/2006/relationships/settings" Target="settings.xml"/><Relationship Id="rId9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5CD6D8B-7185-4169-89B8-6F57374A5C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2</Pages>
  <Words>842</Words>
  <Characters>4805</Characters>
  <Application>Microsoft Office Word</Application>
  <DocSecurity>0</DocSecurity>
  <Lines>40</Lines>
  <Paragraphs>11</Paragraphs>
  <ScaleCrop>false</ScaleCrop>
  <Company/>
  <LinksUpToDate>false</LinksUpToDate>
  <CharactersWithSpaces>5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ith Dugas</dc:creator>
  <cp:keywords/>
  <dc:description/>
  <cp:lastModifiedBy>Judith Dugas</cp:lastModifiedBy>
  <cp:revision>61</cp:revision>
  <cp:lastPrinted>2020-10-02T19:01:00Z</cp:lastPrinted>
  <dcterms:created xsi:type="dcterms:W3CDTF">2020-11-10T14:34:00Z</dcterms:created>
  <dcterms:modified xsi:type="dcterms:W3CDTF">2021-02-07T18:59:00Z</dcterms:modified>
</cp:coreProperties>
</file>